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9A638F" w14:textId="52C731A0" w:rsidR="004A778D" w:rsidRPr="003912D9" w:rsidRDefault="0026790E" w:rsidP="004A778D">
      <w:pPr>
        <w:spacing w:after="160"/>
        <w:jc w:val="center"/>
        <w:rPr>
          <w:rFonts w:asciiTheme="minorHAnsi" w:hAnsiTheme="minorHAnsi" w:cstheme="minorHAnsi"/>
          <w:b/>
          <w:color w:val="000000" w:themeColor="text1"/>
          <w:sz w:val="40"/>
          <w:szCs w:val="40"/>
          <w:lang w:val="en-MY"/>
        </w:rPr>
      </w:pPr>
      <w:r w:rsidRPr="003912D9">
        <w:rPr>
          <w:rFonts w:asciiTheme="minorHAnsi" w:hAnsiTheme="minorHAnsi" w:cstheme="minorHAnsi"/>
          <w:b/>
          <w:color w:val="000000" w:themeColor="text1"/>
          <w:sz w:val="40"/>
          <w:szCs w:val="40"/>
          <w:lang w:val="en-MY"/>
        </w:rPr>
        <w:t>Yinson4Youth</w:t>
      </w:r>
      <w:r w:rsidR="00F2603C" w:rsidRPr="003912D9">
        <w:rPr>
          <w:rFonts w:asciiTheme="minorHAnsi" w:hAnsiTheme="minorHAnsi" w:cstheme="minorHAnsi"/>
          <w:b/>
          <w:color w:val="000000" w:themeColor="text1"/>
          <w:sz w:val="40"/>
          <w:szCs w:val="40"/>
          <w:lang w:val="en-MY"/>
        </w:rPr>
        <w:t xml:space="preserve"> </w:t>
      </w:r>
      <w:r w:rsidR="00927421" w:rsidRPr="003912D9">
        <w:rPr>
          <w:rFonts w:asciiTheme="minorHAnsi" w:hAnsiTheme="minorHAnsi" w:cstheme="minorHAnsi"/>
          <w:b/>
          <w:color w:val="000000" w:themeColor="text1"/>
          <w:sz w:val="40"/>
          <w:szCs w:val="40"/>
          <w:lang w:val="en-MY"/>
        </w:rPr>
        <w:t xml:space="preserve">Grant </w:t>
      </w:r>
      <w:r w:rsidR="004A778D" w:rsidRPr="003912D9">
        <w:rPr>
          <w:rFonts w:asciiTheme="minorHAnsi" w:hAnsiTheme="minorHAnsi" w:cstheme="minorHAnsi"/>
          <w:b/>
          <w:color w:val="000000" w:themeColor="text1"/>
          <w:sz w:val="40"/>
          <w:szCs w:val="40"/>
          <w:lang w:val="en-MY"/>
        </w:rPr>
        <w:t>Application Form</w:t>
      </w:r>
    </w:p>
    <w:p w14:paraId="1DF2F9F4" w14:textId="77777777" w:rsidR="009101EB" w:rsidRPr="00014E88" w:rsidRDefault="00D6776C" w:rsidP="55145164">
      <w:pPr>
        <w:pStyle w:val="Heading1"/>
        <w:spacing w:after="0"/>
        <w:rPr>
          <w:rFonts w:eastAsia="Calibri" w:cstheme="minorBidi"/>
        </w:rPr>
      </w:pPr>
      <w:r w:rsidRPr="003912D9">
        <w:rPr>
          <w:rFonts w:cstheme="minorBidi"/>
        </w:rPr>
        <w:t xml:space="preserve">general </w:t>
      </w:r>
      <w:r w:rsidR="00C43132" w:rsidRPr="464FD72C">
        <w:rPr>
          <w:rFonts w:eastAsia="Calibri" w:cstheme="minorBidi"/>
        </w:rPr>
        <w:t>APPLICA</w:t>
      </w:r>
      <w:r w:rsidRPr="464FD72C">
        <w:rPr>
          <w:rFonts w:eastAsia="Calibri" w:cstheme="minorBidi"/>
        </w:rPr>
        <w:t>tion</w:t>
      </w:r>
      <w:r w:rsidR="004A778D" w:rsidRPr="464FD72C">
        <w:rPr>
          <w:rFonts w:eastAsia="Calibri" w:cstheme="minorBidi"/>
        </w:rPr>
        <w:t xml:space="preserve"> information</w:t>
      </w:r>
    </w:p>
    <w:p w14:paraId="4EF4032C" w14:textId="26A233C5" w:rsidR="0085755C" w:rsidRPr="00014E88" w:rsidRDefault="00F762CE" w:rsidP="00064B80">
      <w:pPr>
        <w:pStyle w:val="Heading2"/>
        <w:rPr>
          <w:rFonts w:eastAsia="Calibri"/>
          <w:szCs w:val="24"/>
        </w:rPr>
      </w:pPr>
      <w:r w:rsidRPr="00E83C2A">
        <w:t>Organi</w:t>
      </w:r>
      <w:r w:rsidR="00041A67" w:rsidRPr="00E83C2A">
        <w:t>s</w:t>
      </w:r>
      <w:r w:rsidRPr="00E83C2A">
        <w:t xml:space="preserve">ation and Primary </w:t>
      </w:r>
      <w:r w:rsidR="008F4895" w:rsidRPr="00E83C2A">
        <w:t>C</w:t>
      </w:r>
      <w:r w:rsidRPr="00E83C2A">
        <w:t xml:space="preserve">ontact </w:t>
      </w:r>
      <w:r w:rsidR="008F4895" w:rsidRPr="00E83C2A">
        <w:t>I</w:t>
      </w:r>
      <w:r w:rsidRPr="00E83C2A">
        <w:t>nformation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0"/>
        <w:gridCol w:w="8180"/>
      </w:tblGrid>
      <w:tr w:rsidR="0092236C" w14:paraId="5E9685E6" w14:textId="77777777" w:rsidTr="22BBAA6B">
        <w:trPr>
          <w:trHeight w:val="60"/>
        </w:trPr>
        <w:tc>
          <w:tcPr>
            <w:tcW w:w="10440" w:type="dxa"/>
            <w:gridSpan w:val="2"/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center"/>
          </w:tcPr>
          <w:p w14:paraId="1C0DF5AC" w14:textId="4A4626F3" w:rsidR="0092236C" w:rsidRPr="00E920D7" w:rsidRDefault="0092236C" w:rsidP="00180116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E920D7">
              <w:rPr>
                <w:rFonts w:asciiTheme="minorHAnsi" w:hAnsiTheme="minorHAnsi" w:cstheme="minorHAnsi"/>
                <w:b/>
              </w:rPr>
              <w:t>ORGANI</w:t>
            </w:r>
            <w:r w:rsidR="00ED47B6" w:rsidRPr="00E920D7">
              <w:rPr>
                <w:rFonts w:asciiTheme="minorHAnsi" w:hAnsiTheme="minorHAnsi" w:cstheme="minorHAnsi"/>
                <w:b/>
              </w:rPr>
              <w:t>S</w:t>
            </w:r>
            <w:r w:rsidRPr="00E920D7">
              <w:rPr>
                <w:rFonts w:asciiTheme="minorHAnsi" w:hAnsiTheme="minorHAnsi" w:cstheme="minorHAnsi"/>
                <w:b/>
              </w:rPr>
              <w:t>ATION</w:t>
            </w:r>
          </w:p>
        </w:tc>
      </w:tr>
      <w:tr w:rsidR="004A778D" w:rsidRPr="00F03D38" w14:paraId="7DAAF569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068F7DAA" w14:textId="35A79A01" w:rsidR="004A778D" w:rsidRPr="00014E88" w:rsidRDefault="001A0DBD" w:rsidP="00180116">
            <w:pPr>
              <w:spacing w:after="0" w:line="259" w:lineRule="auto"/>
              <w:jc w:val="left"/>
              <w:rPr>
                <w:rFonts w:asciiTheme="minorHAnsi" w:hAnsiTheme="minorHAnsi" w:cstheme="minorBidi"/>
              </w:rPr>
            </w:pPr>
            <w:r w:rsidRPr="0DF68871">
              <w:rPr>
                <w:rFonts w:asciiTheme="minorHAnsi" w:hAnsiTheme="minorHAnsi" w:cstheme="minorBidi"/>
                <w:b/>
                <w:lang w:val="en-MY"/>
              </w:rPr>
              <w:t>Organisation Name</w:t>
            </w:r>
            <w:r w:rsidR="00CB45A6" w:rsidRPr="0DF68871">
              <w:rPr>
                <w:rFonts w:asciiTheme="minorHAnsi" w:hAnsiTheme="minorHAnsi" w:cstheme="minorBidi"/>
                <w:b/>
                <w:lang w:val="en-MY"/>
              </w:rPr>
              <w:t xml:space="preserve"> </w:t>
            </w:r>
          </w:p>
        </w:tc>
        <w:sdt>
          <w:sdtPr>
            <w:rPr>
              <w:rFonts w:asciiTheme="minorHAnsi" w:hAnsiTheme="minorHAnsi" w:cstheme="minorHAnsi"/>
            </w:rPr>
            <w:id w:val="-54907540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49D4A42C" w14:textId="09F8E6FF" w:rsidR="004A778D" w:rsidRPr="00180116" w:rsidRDefault="00022082" w:rsidP="00180116">
                <w:pPr>
                  <w:spacing w:after="0" w:line="259" w:lineRule="auto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A0DBD" w:rsidRPr="00F03D38" w14:paraId="586F26A4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7D7358BA" w14:textId="08CA2340" w:rsidR="001A0DBD" w:rsidRPr="00014E88" w:rsidRDefault="00E42CBE" w:rsidP="00180116">
            <w:pPr>
              <w:spacing w:after="0"/>
              <w:jc w:val="left"/>
              <w:rPr>
                <w:rFonts w:asciiTheme="minorHAnsi" w:hAnsiTheme="minorHAnsi" w:cstheme="minorBidi"/>
                <w:b/>
                <w:lang w:val="en-MY"/>
              </w:rPr>
            </w:pPr>
            <w:r w:rsidRPr="0DF68871">
              <w:rPr>
                <w:rFonts w:asciiTheme="minorHAnsi" w:hAnsiTheme="minorHAnsi" w:cstheme="minorBidi"/>
                <w:b/>
                <w:lang w:val="en-MY"/>
              </w:rPr>
              <w:t>Organisation Address</w:t>
            </w:r>
          </w:p>
        </w:tc>
        <w:sdt>
          <w:sdtPr>
            <w:rPr>
              <w:rFonts w:asciiTheme="minorHAnsi" w:hAnsiTheme="minorHAnsi" w:cstheme="minorHAnsi"/>
            </w:rPr>
            <w:id w:val="67645988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4D1FCFAE" w14:textId="0F86F828" w:rsidR="001A0DBD" w:rsidRPr="00180116" w:rsidRDefault="001C4488" w:rsidP="0018011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A0DBD" w:rsidRPr="00F03D38" w14:paraId="0CB66854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42D45C3B" w14:textId="7D4B0609" w:rsidR="001A0DBD" w:rsidRPr="00014E88" w:rsidRDefault="001A0DBD" w:rsidP="00180116">
            <w:pPr>
              <w:spacing w:after="0"/>
              <w:jc w:val="left"/>
              <w:rPr>
                <w:rFonts w:asciiTheme="minorHAnsi" w:hAnsiTheme="minorHAnsi" w:cstheme="minorBidi"/>
                <w:b/>
                <w:lang w:val="en-MY"/>
              </w:rPr>
            </w:pPr>
            <w:r w:rsidRPr="0DF68871">
              <w:rPr>
                <w:rFonts w:asciiTheme="minorHAnsi" w:hAnsiTheme="minorHAnsi" w:cstheme="minorBidi"/>
                <w:b/>
                <w:lang w:val="en-MY"/>
              </w:rPr>
              <w:t>Date of Incorporation</w:t>
            </w:r>
          </w:p>
        </w:tc>
        <w:sdt>
          <w:sdtPr>
            <w:rPr>
              <w:rFonts w:asciiTheme="minorHAnsi" w:hAnsiTheme="minorHAnsi" w:cstheme="minorHAnsi"/>
            </w:rPr>
            <w:id w:val="-183321385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67E30EA9" w14:textId="3762C636" w:rsidR="001A0DBD" w:rsidRPr="00180116" w:rsidRDefault="001C4488" w:rsidP="0018011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A778D" w:rsidRPr="00F03D38" w14:paraId="45B47430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2295BDA6" w14:textId="463BAE5C" w:rsidR="004A778D" w:rsidRPr="00180116" w:rsidRDefault="00C43132" w:rsidP="00180116">
            <w:pPr>
              <w:spacing w:after="0"/>
              <w:jc w:val="left"/>
              <w:rPr>
                <w:rFonts w:asciiTheme="minorHAnsi" w:hAnsiTheme="minorHAnsi" w:cstheme="minorHAnsi"/>
                <w:b/>
                <w:lang w:val="en-MY"/>
              </w:rPr>
            </w:pPr>
            <w:r w:rsidRPr="00180116">
              <w:rPr>
                <w:rFonts w:asciiTheme="minorHAnsi" w:hAnsiTheme="minorHAnsi" w:cstheme="minorHAnsi"/>
                <w:b/>
                <w:lang w:val="en-MY"/>
              </w:rPr>
              <w:t xml:space="preserve">Organisation </w:t>
            </w:r>
            <w:r w:rsidR="0055485E" w:rsidRPr="00180116">
              <w:rPr>
                <w:rFonts w:asciiTheme="minorHAnsi" w:hAnsiTheme="minorHAnsi" w:cstheme="minorHAnsi"/>
                <w:b/>
                <w:lang w:val="en-MY"/>
              </w:rPr>
              <w:t>Category</w:t>
            </w:r>
            <w:r w:rsidR="00C163C3" w:rsidRPr="00180116">
              <w:rPr>
                <w:rFonts w:asciiTheme="minorHAnsi" w:hAnsiTheme="minorHAnsi" w:cstheme="minorHAnsi"/>
                <w:b/>
                <w:lang w:val="en-MY"/>
              </w:rPr>
              <w:t xml:space="preserve"> </w:t>
            </w:r>
          </w:p>
        </w:tc>
        <w:tc>
          <w:tcPr>
            <w:tcW w:w="8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B4F47FE" w14:textId="639E854E" w:rsidR="004A778D" w:rsidRPr="00180116" w:rsidRDefault="008C2C9C" w:rsidP="00180116">
            <w:pPr>
              <w:spacing w:after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4928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48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5E98" w:rsidRPr="00180116">
              <w:rPr>
                <w:rFonts w:asciiTheme="minorHAnsi" w:hAnsiTheme="minorHAnsi" w:cstheme="minorHAnsi"/>
              </w:rPr>
              <w:t xml:space="preserve">Registered </w:t>
            </w:r>
            <w:r w:rsidR="000C6BDE" w:rsidRPr="00180116">
              <w:rPr>
                <w:rFonts w:asciiTheme="minorHAnsi" w:hAnsiTheme="minorHAnsi" w:cstheme="minorHAnsi"/>
              </w:rPr>
              <w:t xml:space="preserve">Non-Governmental </w:t>
            </w:r>
            <w:proofErr w:type="spellStart"/>
            <w:r w:rsidR="000C6BDE" w:rsidRPr="00180116">
              <w:rPr>
                <w:rFonts w:asciiTheme="minorHAnsi" w:hAnsiTheme="minorHAnsi" w:cstheme="minorHAnsi"/>
              </w:rPr>
              <w:t>Organisation</w:t>
            </w:r>
            <w:proofErr w:type="spellEnd"/>
            <w:r w:rsidR="000C6BDE" w:rsidRPr="00180116">
              <w:rPr>
                <w:rFonts w:asciiTheme="minorHAnsi" w:hAnsiTheme="minorHAnsi" w:cstheme="minorHAnsi"/>
              </w:rPr>
              <w:t xml:space="preserve"> (NGO)</w:t>
            </w:r>
          </w:p>
          <w:p w14:paraId="36160943" w14:textId="3EEB4ABA" w:rsidR="000C6BDE" w:rsidRPr="00180116" w:rsidRDefault="008C2C9C" w:rsidP="00180116">
            <w:pPr>
              <w:spacing w:after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64979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BDE" w:rsidRPr="0006254D">
                  <w:rPr>
                    <w:rFonts w:ascii="Segoe UI Symbol" w:eastAsia="MS Gothic" w:hAnsi="Segoe UI Symbol" w:cs="Segoe UI Symbol" w:hint="eastAsia"/>
                  </w:rPr>
                  <w:t>☐</w:t>
                </w:r>
              </w:sdtContent>
            </w:sdt>
            <w:r w:rsidR="000C6BDE" w:rsidRPr="00180116">
              <w:rPr>
                <w:rFonts w:asciiTheme="minorHAnsi" w:hAnsiTheme="minorHAnsi" w:cstheme="minorHAnsi"/>
              </w:rPr>
              <w:t xml:space="preserve">Registered Non-Profit </w:t>
            </w:r>
            <w:r w:rsidR="004870EC" w:rsidRPr="00180116">
              <w:rPr>
                <w:rFonts w:asciiTheme="minorHAnsi" w:hAnsiTheme="minorHAnsi" w:cstheme="minorHAnsi"/>
              </w:rPr>
              <w:t>Organi</w:t>
            </w:r>
            <w:r w:rsidR="00ED47B6" w:rsidRPr="00180116">
              <w:rPr>
                <w:rFonts w:asciiTheme="minorHAnsi" w:hAnsiTheme="minorHAnsi" w:cstheme="minorHAnsi"/>
              </w:rPr>
              <w:t>s</w:t>
            </w:r>
            <w:r w:rsidR="004870EC" w:rsidRPr="00180116">
              <w:rPr>
                <w:rFonts w:asciiTheme="minorHAnsi" w:hAnsiTheme="minorHAnsi" w:cstheme="minorHAnsi"/>
              </w:rPr>
              <w:t>ation</w:t>
            </w:r>
          </w:p>
          <w:p w14:paraId="3CF0FE1D" w14:textId="6A9841A5" w:rsidR="000C6BDE" w:rsidRPr="00180116" w:rsidRDefault="008C2C9C" w:rsidP="22BBAA6B">
            <w:pPr>
              <w:spacing w:after="0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</w:rPr>
                <w:id w:val="31499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A343502" w:rsidRPr="22BBAA6B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0C6BDE" w:rsidRPr="22BBAA6B">
              <w:rPr>
                <w:rFonts w:asciiTheme="minorHAnsi" w:hAnsiTheme="minorHAnsi" w:cstheme="minorBidi"/>
              </w:rPr>
              <w:t>Registered Social Enterprise</w:t>
            </w:r>
          </w:p>
          <w:p w14:paraId="6057C7A4" w14:textId="62C00DEC" w:rsidR="00DB1FE9" w:rsidRDefault="008C2C9C" w:rsidP="22BBAA6B">
            <w:pPr>
              <w:spacing w:after="0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</w:rPr>
                <w:id w:val="-127701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78D29C8" w:rsidRPr="22BBAA6B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C813EF" w:rsidRPr="22BBAA6B">
              <w:rPr>
                <w:rFonts w:asciiTheme="minorHAnsi" w:hAnsiTheme="minorHAnsi" w:cstheme="minorBidi"/>
              </w:rPr>
              <w:t xml:space="preserve">Registered Society </w:t>
            </w:r>
            <w:r w:rsidR="00CE09A7" w:rsidRPr="22BBAA6B">
              <w:rPr>
                <w:rFonts w:asciiTheme="minorHAnsi" w:hAnsiTheme="minorHAnsi" w:cstheme="minorBidi"/>
              </w:rPr>
              <w:t>from</w:t>
            </w:r>
            <w:r w:rsidR="00C813EF" w:rsidRPr="22BBAA6B">
              <w:rPr>
                <w:rFonts w:asciiTheme="minorHAnsi" w:hAnsiTheme="minorHAnsi" w:cstheme="minorBidi"/>
              </w:rPr>
              <w:t xml:space="preserve"> a Public Tertiary Education </w:t>
            </w:r>
            <w:r w:rsidR="004870EC" w:rsidRPr="22BBAA6B">
              <w:rPr>
                <w:rFonts w:asciiTheme="minorHAnsi" w:hAnsiTheme="minorHAnsi" w:cstheme="minorBidi"/>
              </w:rPr>
              <w:t>Institution</w:t>
            </w:r>
          </w:p>
          <w:p w14:paraId="4FCA5C24" w14:textId="2115F5E3" w:rsidR="00E24826" w:rsidRPr="00180116" w:rsidRDefault="008C2C9C" w:rsidP="22BBAA6B">
            <w:pPr>
              <w:spacing w:after="0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</w:rPr>
                <w:id w:val="1647697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78D29C8" w:rsidRPr="22BBAA6B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E24826" w:rsidRPr="22BBAA6B">
              <w:rPr>
                <w:rStyle w:val="CommentReference"/>
                <w:rFonts w:asciiTheme="minorHAnsi" w:hAnsiTheme="minorHAnsi" w:cstheme="minorBidi"/>
              </w:rPr>
              <w:t xml:space="preserve"> </w:t>
            </w:r>
            <w:r w:rsidR="00E24826" w:rsidRPr="22BBAA6B">
              <w:rPr>
                <w:rFonts w:asciiTheme="minorHAnsi" w:hAnsiTheme="minorHAnsi" w:cstheme="minorBidi"/>
              </w:rPr>
              <w:t>Registered Society from a Private Tertiary Education Institution</w:t>
            </w:r>
          </w:p>
          <w:p w14:paraId="6599508F" w14:textId="30BFDC9F" w:rsidR="004A778D" w:rsidRPr="00180116" w:rsidRDefault="008C2C9C" w:rsidP="00180116">
            <w:pPr>
              <w:spacing w:after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47471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5FB8" w:rsidRPr="00014E88">
                  <w:rPr>
                    <w:rFonts w:ascii="Segoe UI Symbol" w:eastAsia="MS Gothic" w:hAnsi="Segoe UI Symbol" w:cs="Segoe UI Symbol" w:hint="eastAsia"/>
                  </w:rPr>
                  <w:t>☐</w:t>
                </w:r>
              </w:sdtContent>
            </w:sdt>
            <w:r w:rsidR="00A55FB8" w:rsidRPr="00180116">
              <w:rPr>
                <w:rStyle w:val="CommentReference"/>
                <w:rFonts w:asciiTheme="minorHAnsi" w:hAnsiTheme="minorHAnsi" w:cstheme="minorHAnsi"/>
              </w:rPr>
              <w:t xml:space="preserve"> </w:t>
            </w:r>
            <w:r w:rsidR="0044249F" w:rsidRPr="00180116">
              <w:rPr>
                <w:rStyle w:val="CommentReference"/>
                <w:rFonts w:asciiTheme="minorHAnsi" w:hAnsiTheme="minorHAnsi" w:cstheme="minorHAnsi"/>
                <w:sz w:val="22"/>
                <w:szCs w:val="22"/>
              </w:rPr>
              <w:t>Other</w:t>
            </w:r>
            <w:r w:rsidR="0044249F" w:rsidRPr="00180116">
              <w:rPr>
                <w:rStyle w:val="CommentReference"/>
                <w:rFonts w:asciiTheme="minorHAnsi" w:hAnsiTheme="minorHAnsi" w:cstheme="minorHAnsi"/>
              </w:rPr>
              <w:t>:</w:t>
            </w:r>
            <w:r w:rsidR="00065731">
              <w:rPr>
                <w:rStyle w:val="CommentReference"/>
                <w:rFonts w:asciiTheme="minorHAnsi" w:hAnsiTheme="minorHAnsi" w:cstheme="minorHAnsi"/>
              </w:rPr>
              <w:t xml:space="preserve">  </w:t>
            </w:r>
            <w:sdt>
              <w:sdtPr>
                <w:rPr>
                  <w:rStyle w:val="CommentReference"/>
                  <w:rFonts w:asciiTheme="minorHAnsi" w:hAnsiTheme="minorHAnsi" w:cstheme="minorHAnsi"/>
                  <w:u w:val="single"/>
                </w:rPr>
                <w:id w:val="-971833422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CommentReference"/>
                </w:rPr>
              </w:sdtEndPr>
              <w:sdtContent>
                <w:r w:rsidR="001C4488" w:rsidRPr="009C14B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A0DBD" w:rsidRPr="00F03D38" w14:paraId="7784C30A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0AA4ADB8" w14:textId="351AF850" w:rsidR="001A0DBD" w:rsidRPr="00180116" w:rsidRDefault="004870EC" w:rsidP="00180116">
            <w:pPr>
              <w:spacing w:after="0"/>
              <w:jc w:val="left"/>
              <w:rPr>
                <w:rFonts w:asciiTheme="minorHAnsi" w:hAnsiTheme="minorHAnsi" w:cstheme="minorHAnsi"/>
                <w:b/>
                <w:lang w:val="en-MY"/>
              </w:rPr>
            </w:pPr>
            <w:r w:rsidRPr="00180116">
              <w:rPr>
                <w:rFonts w:asciiTheme="minorHAnsi" w:hAnsiTheme="minorHAnsi" w:cstheme="minorHAnsi"/>
                <w:b/>
                <w:lang w:val="en-MY"/>
              </w:rPr>
              <w:t>Organi</w:t>
            </w:r>
            <w:r w:rsidR="00ED47B6" w:rsidRPr="00180116">
              <w:rPr>
                <w:rFonts w:asciiTheme="minorHAnsi" w:hAnsiTheme="minorHAnsi" w:cstheme="minorHAnsi"/>
                <w:b/>
                <w:lang w:val="en-MY"/>
              </w:rPr>
              <w:t>s</w:t>
            </w:r>
            <w:r w:rsidRPr="00180116">
              <w:rPr>
                <w:rFonts w:asciiTheme="minorHAnsi" w:hAnsiTheme="minorHAnsi" w:cstheme="minorHAnsi"/>
                <w:b/>
                <w:lang w:val="en-MY"/>
              </w:rPr>
              <w:t>ation</w:t>
            </w:r>
            <w:r w:rsidR="005A1E16" w:rsidRPr="00180116">
              <w:rPr>
                <w:rFonts w:asciiTheme="minorHAnsi" w:hAnsiTheme="minorHAnsi" w:cstheme="minorHAnsi"/>
                <w:b/>
                <w:lang w:val="en-MY"/>
              </w:rPr>
              <w:t xml:space="preserve"> </w:t>
            </w:r>
            <w:r w:rsidR="001A0DBD" w:rsidRPr="00180116">
              <w:rPr>
                <w:rFonts w:asciiTheme="minorHAnsi" w:hAnsiTheme="minorHAnsi" w:cstheme="minorHAnsi"/>
                <w:b/>
                <w:lang w:val="en-MY"/>
              </w:rPr>
              <w:t>Registration Number</w:t>
            </w:r>
          </w:p>
        </w:tc>
        <w:sdt>
          <w:sdtPr>
            <w:rPr>
              <w:rFonts w:asciiTheme="minorHAnsi" w:hAnsiTheme="minorHAnsi" w:cstheme="minorHAnsi"/>
            </w:rPr>
            <w:id w:val="-3100922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6AA92F34" w14:textId="4400E1A8" w:rsidR="001A0DBD" w:rsidRPr="00180116" w:rsidRDefault="0018683E" w:rsidP="0018011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A0DBD" w:rsidRPr="00F03D38" w14:paraId="71706067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56CD1580" w14:textId="6C66810A" w:rsidR="001A0DBD" w:rsidRPr="00180116" w:rsidRDefault="001A0DBD" w:rsidP="00180116">
            <w:pPr>
              <w:spacing w:after="0"/>
              <w:jc w:val="left"/>
              <w:rPr>
                <w:rFonts w:asciiTheme="minorHAnsi" w:hAnsiTheme="minorHAnsi" w:cstheme="minorHAnsi"/>
                <w:b/>
                <w:lang w:val="en-MY"/>
              </w:rPr>
            </w:pPr>
            <w:r w:rsidRPr="00180116">
              <w:rPr>
                <w:rFonts w:asciiTheme="minorHAnsi" w:hAnsiTheme="minorHAnsi" w:cstheme="minorHAnsi"/>
                <w:b/>
                <w:lang w:val="en-MY"/>
              </w:rPr>
              <w:t xml:space="preserve">Telephone </w:t>
            </w:r>
          </w:p>
        </w:tc>
        <w:sdt>
          <w:sdtPr>
            <w:rPr>
              <w:rFonts w:asciiTheme="minorHAnsi" w:hAnsiTheme="minorHAnsi" w:cstheme="minorHAnsi"/>
            </w:rPr>
            <w:id w:val="213983333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14BEA944" w14:textId="23C0DCE1" w:rsidR="001A0DBD" w:rsidRPr="00180116" w:rsidRDefault="0018683E" w:rsidP="0018011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A0DBD" w:rsidRPr="00F03D38" w14:paraId="3F54F984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4173ED05" w14:textId="08CF0E3D" w:rsidR="001A0DBD" w:rsidRPr="00180116" w:rsidRDefault="001A0DBD" w:rsidP="00180116">
            <w:pPr>
              <w:spacing w:after="0"/>
              <w:jc w:val="left"/>
              <w:rPr>
                <w:rFonts w:asciiTheme="minorHAnsi" w:hAnsiTheme="minorHAnsi" w:cstheme="minorHAnsi"/>
                <w:b/>
                <w:lang w:val="en-MY"/>
              </w:rPr>
            </w:pPr>
            <w:r w:rsidRPr="00180116">
              <w:rPr>
                <w:rFonts w:asciiTheme="minorHAnsi" w:hAnsiTheme="minorHAnsi" w:cstheme="minorHAnsi"/>
                <w:b/>
                <w:lang w:val="en-MY"/>
              </w:rPr>
              <w:t>Email</w:t>
            </w:r>
          </w:p>
        </w:tc>
        <w:sdt>
          <w:sdtPr>
            <w:rPr>
              <w:rFonts w:asciiTheme="minorHAnsi" w:hAnsiTheme="minorHAnsi" w:cstheme="minorHAnsi"/>
            </w:rPr>
            <w:id w:val="208487150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1758A8EB" w14:textId="6A6ECBCF" w:rsidR="001A0DBD" w:rsidRPr="00180116" w:rsidRDefault="0018683E" w:rsidP="0018011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A0DBD" w:rsidRPr="00F03D38" w14:paraId="40A0A061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7051A9C1" w14:textId="21604AB0" w:rsidR="001A0DBD" w:rsidRPr="00180116" w:rsidRDefault="001A0DBD" w:rsidP="00180116">
            <w:pPr>
              <w:spacing w:after="0"/>
              <w:jc w:val="left"/>
              <w:rPr>
                <w:rFonts w:asciiTheme="minorHAnsi" w:hAnsiTheme="minorHAnsi" w:cstheme="minorHAnsi"/>
                <w:b/>
                <w:lang w:val="en-MY"/>
              </w:rPr>
            </w:pPr>
            <w:r w:rsidRPr="00180116">
              <w:rPr>
                <w:rFonts w:asciiTheme="minorHAnsi" w:hAnsiTheme="minorHAnsi" w:cstheme="minorHAnsi"/>
                <w:b/>
                <w:lang w:val="en-MY"/>
              </w:rPr>
              <w:t>Website</w:t>
            </w:r>
          </w:p>
        </w:tc>
        <w:sdt>
          <w:sdtPr>
            <w:rPr>
              <w:rFonts w:asciiTheme="minorHAnsi" w:hAnsiTheme="minorHAnsi" w:cstheme="minorHAnsi"/>
            </w:rPr>
            <w:id w:val="-149100878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07EA3FDC" w14:textId="1F766AC2" w:rsidR="001A0DBD" w:rsidRPr="00180116" w:rsidRDefault="0018683E" w:rsidP="0018011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2236C" w:rsidRPr="00F03D38" w14:paraId="1CAD769B" w14:textId="77777777" w:rsidTr="00A23502">
        <w:trPr>
          <w:trHeight w:val="3497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51FBB1EB" w14:textId="12199293" w:rsidR="0092236C" w:rsidRPr="00842D31" w:rsidRDefault="70F2A9C2" w:rsidP="647DEE03">
            <w:pPr>
              <w:spacing w:after="0"/>
              <w:jc w:val="left"/>
              <w:rPr>
                <w:rFonts w:asciiTheme="minorHAnsi" w:hAnsiTheme="minorHAnsi" w:cstheme="minorBidi"/>
                <w:b/>
                <w:bCs/>
                <w:lang w:val="en-MY"/>
              </w:rPr>
            </w:pPr>
            <w:r w:rsidRPr="647DEE03">
              <w:rPr>
                <w:rFonts w:asciiTheme="minorHAnsi" w:hAnsiTheme="minorHAnsi" w:cstheme="minorBidi"/>
                <w:b/>
                <w:bCs/>
                <w:lang w:val="en-MY"/>
              </w:rPr>
              <w:t>Br</w:t>
            </w:r>
            <w:r w:rsidR="19603469" w:rsidRPr="647DEE03">
              <w:rPr>
                <w:rFonts w:asciiTheme="minorHAnsi" w:hAnsiTheme="minorHAnsi" w:cstheme="minorBidi"/>
                <w:b/>
                <w:bCs/>
                <w:lang w:val="en-MY"/>
              </w:rPr>
              <w:t xml:space="preserve">ief Description of </w:t>
            </w:r>
            <w:r w:rsidR="0EACA824" w:rsidRPr="647DEE03">
              <w:rPr>
                <w:rFonts w:asciiTheme="minorHAnsi" w:hAnsiTheme="minorHAnsi" w:cstheme="minorBidi"/>
                <w:b/>
                <w:bCs/>
                <w:lang w:val="en-MY"/>
              </w:rPr>
              <w:t>the</w:t>
            </w:r>
            <w:r w:rsidR="19603469" w:rsidRPr="647DEE03">
              <w:rPr>
                <w:rFonts w:asciiTheme="minorHAnsi" w:hAnsiTheme="minorHAnsi" w:cstheme="minorBidi"/>
                <w:b/>
                <w:bCs/>
                <w:lang w:val="en-MY"/>
              </w:rPr>
              <w:t xml:space="preserve"> </w:t>
            </w:r>
            <w:r w:rsidR="6451542B" w:rsidRPr="647DEE03">
              <w:rPr>
                <w:rFonts w:asciiTheme="minorHAnsi" w:hAnsiTheme="minorHAnsi" w:cstheme="minorBidi"/>
                <w:b/>
                <w:bCs/>
                <w:lang w:val="en-MY"/>
              </w:rPr>
              <w:t>Organi</w:t>
            </w:r>
            <w:r w:rsidR="68A019CA" w:rsidRPr="647DEE03">
              <w:rPr>
                <w:rFonts w:asciiTheme="minorHAnsi" w:hAnsiTheme="minorHAnsi" w:cstheme="minorBidi"/>
                <w:b/>
                <w:bCs/>
                <w:lang w:val="en-MY"/>
              </w:rPr>
              <w:t>s</w:t>
            </w:r>
            <w:r w:rsidR="6451542B" w:rsidRPr="647DEE03">
              <w:rPr>
                <w:rFonts w:asciiTheme="minorHAnsi" w:hAnsiTheme="minorHAnsi" w:cstheme="minorBidi"/>
                <w:b/>
                <w:bCs/>
                <w:lang w:val="en-MY"/>
              </w:rPr>
              <w:t>ation</w:t>
            </w:r>
            <w:r w:rsidR="176E9D83" w:rsidRPr="647DEE03">
              <w:rPr>
                <w:rFonts w:asciiTheme="minorHAnsi" w:hAnsiTheme="minorHAnsi" w:cstheme="minorBidi"/>
                <w:b/>
                <w:bCs/>
                <w:lang w:val="en-MY"/>
              </w:rPr>
              <w:t xml:space="preserve"> </w:t>
            </w:r>
          </w:p>
          <w:p w14:paraId="47B6F669" w14:textId="36409986" w:rsidR="0092236C" w:rsidRPr="00842D31" w:rsidRDefault="176E9D83" w:rsidP="647DEE03">
            <w:pPr>
              <w:spacing w:after="0"/>
              <w:jc w:val="left"/>
              <w:rPr>
                <w:rFonts w:asciiTheme="minorHAnsi" w:hAnsiTheme="minorHAnsi" w:cstheme="minorBidi"/>
                <w:lang w:val="en-MY"/>
              </w:rPr>
            </w:pPr>
            <w:r w:rsidRPr="001C5D4B">
              <w:rPr>
                <w:rFonts w:cs="Calibri"/>
                <w:i/>
                <w:iCs/>
                <w:color w:val="000000" w:themeColor="text1"/>
                <w:sz w:val="18"/>
                <w:szCs w:val="18"/>
              </w:rPr>
              <w:t>*100 words limit</w:t>
            </w:r>
          </w:p>
        </w:tc>
        <w:sdt>
          <w:sdtPr>
            <w:rPr>
              <w:rFonts w:cs="Calibri"/>
            </w:rPr>
            <w:id w:val="-20664830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</w:tcPr>
              <w:p w14:paraId="5117E4B3" w14:textId="6D29B838" w:rsidR="0092236C" w:rsidRPr="00003FB7" w:rsidRDefault="00003FB7" w:rsidP="00A37AF2">
                <w:pPr>
                  <w:spacing w:after="0"/>
                  <w:jc w:val="left"/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69A5" w:rsidRPr="00F03D38" w14:paraId="0F1FF373" w14:textId="77777777" w:rsidTr="00684E4C">
        <w:trPr>
          <w:trHeight w:val="2271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5CB0470E" w14:textId="03483756" w:rsidR="004769A5" w:rsidRPr="00842D31" w:rsidRDefault="73A702E8" w:rsidP="2AFEBA51">
            <w:pPr>
              <w:spacing w:after="0"/>
              <w:jc w:val="left"/>
              <w:rPr>
                <w:rFonts w:asciiTheme="minorHAnsi" w:hAnsiTheme="minorHAnsi" w:cstheme="minorBidi"/>
                <w:b/>
                <w:bCs/>
                <w:lang w:val="en-MY"/>
              </w:rPr>
            </w:pPr>
            <w:r w:rsidRPr="2AFEBA51">
              <w:rPr>
                <w:rFonts w:asciiTheme="minorHAnsi" w:hAnsiTheme="minorHAnsi" w:cstheme="minorBidi"/>
                <w:b/>
                <w:bCs/>
                <w:lang w:val="en-MY"/>
              </w:rPr>
              <w:t xml:space="preserve">Does your organisation have </w:t>
            </w:r>
            <w:r w:rsidR="012A37E9" w:rsidRPr="2AFEBA51">
              <w:rPr>
                <w:rFonts w:asciiTheme="minorHAnsi" w:hAnsiTheme="minorHAnsi" w:cstheme="minorBidi"/>
                <w:b/>
                <w:bCs/>
                <w:lang w:val="en-MY"/>
              </w:rPr>
              <w:t>experience</w:t>
            </w:r>
            <w:r w:rsidRPr="2AFEBA51">
              <w:rPr>
                <w:rFonts w:asciiTheme="minorHAnsi" w:hAnsiTheme="minorHAnsi" w:cstheme="minorBidi"/>
                <w:b/>
                <w:bCs/>
                <w:lang w:val="en-MY"/>
              </w:rPr>
              <w:t xml:space="preserve"> with donor funds? If yes, please provide examples.</w:t>
            </w:r>
          </w:p>
        </w:tc>
        <w:sdt>
          <w:sdtPr>
            <w:rPr>
              <w:rFonts w:asciiTheme="minorHAnsi" w:hAnsiTheme="minorHAnsi" w:cstheme="minorHAnsi"/>
            </w:rPr>
            <w:id w:val="8571689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</w:tcPr>
              <w:p w14:paraId="71A2D706" w14:textId="2147FBCF" w:rsidR="004769A5" w:rsidRPr="00842D31" w:rsidRDefault="00931BC9" w:rsidP="008D4C16">
                <w:pPr>
                  <w:spacing w:after="0"/>
                  <w:jc w:val="left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2236C" w:rsidRPr="00F03D38" w14:paraId="42C795D1" w14:textId="77777777" w:rsidTr="22BBAA6B">
        <w:trPr>
          <w:trHeight w:val="300"/>
        </w:trPr>
        <w:tc>
          <w:tcPr>
            <w:tcW w:w="10440" w:type="dxa"/>
            <w:gridSpan w:val="2"/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center"/>
          </w:tcPr>
          <w:p w14:paraId="0595115B" w14:textId="4ECE4C97" w:rsidR="0092236C" w:rsidRPr="00842D31" w:rsidRDefault="00FF325F" w:rsidP="00842D3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42D31">
              <w:rPr>
                <w:rFonts w:asciiTheme="minorHAnsi" w:hAnsiTheme="minorHAnsi" w:cstheme="minorHAnsi"/>
                <w:b/>
              </w:rPr>
              <w:t xml:space="preserve">PRIMARY </w:t>
            </w:r>
            <w:r w:rsidR="0092236C" w:rsidRPr="00842D31">
              <w:rPr>
                <w:rFonts w:asciiTheme="minorHAnsi" w:hAnsiTheme="minorHAnsi" w:cstheme="minorHAnsi"/>
                <w:b/>
              </w:rPr>
              <w:t>CONTACT INFORMATION</w:t>
            </w:r>
          </w:p>
        </w:tc>
      </w:tr>
      <w:tr w:rsidR="00FF325F" w:rsidRPr="00F03D38" w14:paraId="3DAC2AFB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55E7F3AE" w14:textId="00A37B90" w:rsidR="00FF325F" w:rsidRPr="00842D31" w:rsidRDefault="00FF325F" w:rsidP="00842D31">
            <w:pPr>
              <w:spacing w:after="0"/>
              <w:jc w:val="left"/>
              <w:rPr>
                <w:rFonts w:asciiTheme="minorHAnsi" w:hAnsiTheme="minorHAnsi" w:cstheme="minorHAnsi"/>
                <w:b/>
                <w:lang w:val="en-MY"/>
              </w:rPr>
            </w:pPr>
            <w:r w:rsidRPr="00842D31">
              <w:rPr>
                <w:rFonts w:asciiTheme="minorHAnsi" w:hAnsiTheme="minorHAnsi" w:cstheme="minorHAnsi"/>
                <w:b/>
                <w:lang w:val="en-MY"/>
              </w:rPr>
              <w:t>Full Name and Position</w:t>
            </w:r>
          </w:p>
        </w:tc>
        <w:sdt>
          <w:sdtPr>
            <w:rPr>
              <w:rFonts w:asciiTheme="minorHAnsi" w:hAnsiTheme="minorHAnsi" w:cstheme="minorHAnsi"/>
            </w:rPr>
            <w:id w:val="8164759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3E7C328D" w14:textId="1D353715" w:rsidR="00FF325F" w:rsidRPr="00842D31" w:rsidRDefault="00684E4C" w:rsidP="00842D31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B508E" w:rsidRPr="00F03D38" w14:paraId="7F7FD1BC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388281AB" w14:textId="0634E8CB" w:rsidR="001B508E" w:rsidRPr="00842D31" w:rsidRDefault="00FF325F" w:rsidP="00842D31">
            <w:pPr>
              <w:spacing w:after="0" w:line="259" w:lineRule="auto"/>
              <w:jc w:val="left"/>
              <w:rPr>
                <w:rFonts w:asciiTheme="minorHAnsi" w:hAnsiTheme="minorHAnsi" w:cstheme="minorHAnsi"/>
              </w:rPr>
            </w:pPr>
            <w:r w:rsidRPr="00842D31">
              <w:rPr>
                <w:rFonts w:asciiTheme="minorHAnsi" w:hAnsiTheme="minorHAnsi" w:cstheme="minorHAnsi"/>
                <w:b/>
                <w:lang w:val="en-MY"/>
              </w:rPr>
              <w:t>Telephone</w:t>
            </w:r>
          </w:p>
        </w:tc>
        <w:sdt>
          <w:sdtPr>
            <w:rPr>
              <w:rFonts w:asciiTheme="minorHAnsi" w:hAnsiTheme="minorHAnsi" w:cstheme="minorHAnsi"/>
            </w:rPr>
            <w:id w:val="1150268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754552A1" w14:textId="6C8DA031" w:rsidR="001B508E" w:rsidRPr="00842D31" w:rsidRDefault="00684E4C" w:rsidP="00842D31">
                <w:pPr>
                  <w:spacing w:after="0" w:line="259" w:lineRule="auto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17391" w:rsidRPr="00F03D38" w14:paraId="53350590" w14:textId="77777777" w:rsidTr="22BBAA6B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3DB0D151" w14:textId="1E165465" w:rsidR="00917391" w:rsidRPr="00842D31" w:rsidRDefault="00FF325F" w:rsidP="00842D31">
            <w:pPr>
              <w:spacing w:after="0"/>
              <w:jc w:val="left"/>
              <w:rPr>
                <w:rFonts w:asciiTheme="minorHAnsi" w:hAnsiTheme="minorHAnsi" w:cstheme="minorHAnsi"/>
                <w:b/>
                <w:lang w:val="en-MY"/>
              </w:rPr>
            </w:pPr>
            <w:r w:rsidRPr="00842D31">
              <w:rPr>
                <w:rFonts w:asciiTheme="minorHAnsi" w:hAnsiTheme="minorHAnsi" w:cstheme="minorHAnsi"/>
                <w:b/>
                <w:lang w:val="en-MY"/>
              </w:rPr>
              <w:t>Email</w:t>
            </w:r>
          </w:p>
        </w:tc>
        <w:sdt>
          <w:sdtPr>
            <w:rPr>
              <w:rFonts w:asciiTheme="minorHAnsi" w:hAnsiTheme="minorHAnsi" w:cstheme="minorHAnsi"/>
            </w:rPr>
            <w:id w:val="-16828072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tcMar>
                  <w:left w:w="105" w:type="dxa"/>
                  <w:right w:w="105" w:type="dxa"/>
                </w:tcMar>
                <w:vAlign w:val="center"/>
              </w:tcPr>
              <w:p w14:paraId="13CA4E92" w14:textId="617D95BB" w:rsidR="00917391" w:rsidRPr="00842D31" w:rsidRDefault="00684E4C" w:rsidP="00842D31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12ED24E" w14:textId="12032898" w:rsidR="00684E4C" w:rsidRDefault="00684E4C" w:rsidP="003912D9">
      <w:pPr>
        <w:ind w:left="1568" w:hanging="576"/>
        <w:rPr>
          <w:rFonts w:cstheme="minorBidi"/>
        </w:rPr>
      </w:pPr>
    </w:p>
    <w:p w14:paraId="1E38FC07" w14:textId="77777777" w:rsidR="00684E4C" w:rsidRDefault="00684E4C">
      <w:pPr>
        <w:spacing w:after="160"/>
        <w:jc w:val="left"/>
        <w:rPr>
          <w:rFonts w:cstheme="minorBidi"/>
        </w:rPr>
      </w:pPr>
      <w:r>
        <w:rPr>
          <w:rFonts w:cstheme="minorBidi"/>
        </w:rPr>
        <w:br w:type="page"/>
      </w:r>
    </w:p>
    <w:p w14:paraId="31BBF06C" w14:textId="77777777" w:rsidR="00C74F09" w:rsidRPr="00352DAF" w:rsidRDefault="00C74F09" w:rsidP="003912D9">
      <w:pPr>
        <w:ind w:left="1568" w:hanging="576"/>
        <w:rPr>
          <w:rFonts w:cstheme="minorBidi"/>
        </w:rPr>
      </w:pPr>
    </w:p>
    <w:p w14:paraId="3D49564C" w14:textId="639FB6A5" w:rsidR="003B4650" w:rsidRPr="00014E88" w:rsidRDefault="00F97C7A" w:rsidP="00064B80">
      <w:pPr>
        <w:pStyle w:val="Heading2"/>
      </w:pPr>
      <w:r w:rsidRPr="00014E88">
        <w:t>Ownership &amp; Management Information</w:t>
      </w:r>
    </w:p>
    <w:p w14:paraId="4A984A22" w14:textId="2CF4E077" w:rsidR="00F97C7A" w:rsidRDefault="25B33E7A" w:rsidP="647DEE03">
      <w:pPr>
        <w:spacing w:after="0"/>
        <w:rPr>
          <w:rFonts w:asciiTheme="minorHAnsi" w:hAnsiTheme="minorHAnsi" w:cstheme="minorBidi"/>
          <w:i/>
          <w:iCs/>
          <w:sz w:val="18"/>
          <w:szCs w:val="18"/>
          <w:lang w:val="en-GB"/>
        </w:rPr>
      </w:pPr>
      <w:r w:rsidRPr="647DEE03">
        <w:rPr>
          <w:rFonts w:asciiTheme="minorHAnsi" w:hAnsiTheme="minorHAnsi" w:cstheme="minorBidi"/>
          <w:i/>
          <w:iCs/>
          <w:sz w:val="18"/>
          <w:szCs w:val="18"/>
          <w:lang w:val="en-GB"/>
        </w:rPr>
        <w:t>** Individuals should be named in full</w:t>
      </w:r>
      <w:r w:rsidR="0EACA824" w:rsidRPr="647DEE03">
        <w:rPr>
          <w:rFonts w:asciiTheme="minorHAnsi" w:hAnsiTheme="minorHAnsi" w:cstheme="minorBidi"/>
          <w:i/>
          <w:iCs/>
          <w:sz w:val="18"/>
          <w:szCs w:val="18"/>
          <w:lang w:val="en-GB"/>
        </w:rPr>
        <w:t xml:space="preserve"> as per their identity cards.</w:t>
      </w:r>
      <w:r w:rsidR="76002CBC" w:rsidRPr="647DEE03">
        <w:rPr>
          <w:rFonts w:asciiTheme="minorHAnsi" w:hAnsiTheme="minorHAnsi" w:cstheme="minorBidi"/>
          <w:i/>
          <w:iCs/>
          <w:sz w:val="18"/>
          <w:szCs w:val="18"/>
          <w:lang w:val="en-GB"/>
        </w:rPr>
        <w:t xml:space="preserve"> At least 50% of the project members must fall within the age of 18 to 30 years old.</w:t>
      </w:r>
    </w:p>
    <w:p w14:paraId="010B602E" w14:textId="77777777" w:rsidR="004820BF" w:rsidRPr="00014E88" w:rsidRDefault="004820BF" w:rsidP="004820BF">
      <w:pPr>
        <w:spacing w:after="0"/>
        <w:rPr>
          <w:rFonts w:asciiTheme="minorHAnsi" w:hAnsiTheme="minorHAnsi" w:cstheme="minorBidi"/>
          <w:i/>
          <w:iCs/>
          <w:sz w:val="18"/>
          <w:szCs w:val="18"/>
          <w:lang w:val="en-GB"/>
        </w:rPr>
      </w:pPr>
    </w:p>
    <w:tbl>
      <w:tblPr>
        <w:tblW w:w="5012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634"/>
        <w:gridCol w:w="5612"/>
        <w:gridCol w:w="2189"/>
        <w:gridCol w:w="2051"/>
      </w:tblGrid>
      <w:tr w:rsidR="004820BF" w:rsidRPr="003503F1" w14:paraId="7A10EAE0" w14:textId="77777777" w:rsidTr="00A93B33">
        <w:trPr>
          <w:cantSplit/>
          <w:trHeight w:val="300"/>
        </w:trPr>
        <w:tc>
          <w:tcPr>
            <w:tcW w:w="302" w:type="pct"/>
            <w:shd w:val="clear" w:color="auto" w:fill="E7E6E6" w:themeFill="background2"/>
          </w:tcPr>
          <w:p w14:paraId="2C757857" w14:textId="77777777" w:rsidR="004820BF" w:rsidRPr="00842D31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842D31">
              <w:rPr>
                <w:rFonts w:asciiTheme="minorHAnsi" w:hAnsiTheme="minorHAnsi" w:cstheme="minorBidi"/>
                <w:b/>
                <w:sz w:val="22"/>
                <w:szCs w:val="22"/>
              </w:rPr>
              <w:t>No.</w:t>
            </w:r>
          </w:p>
        </w:tc>
        <w:tc>
          <w:tcPr>
            <w:tcW w:w="2676" w:type="pct"/>
            <w:shd w:val="clear" w:color="auto" w:fill="E7E6E6" w:themeFill="background2"/>
          </w:tcPr>
          <w:p w14:paraId="31965ADA" w14:textId="77777777" w:rsidR="004820BF" w:rsidRPr="00014E88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DF68871">
              <w:rPr>
                <w:rFonts w:asciiTheme="minorHAnsi" w:hAnsiTheme="minorHAnsi" w:cstheme="minorBidi"/>
                <w:b/>
                <w:sz w:val="22"/>
                <w:szCs w:val="22"/>
              </w:rPr>
              <w:t>List of Core Team Members:</w:t>
            </w:r>
          </w:p>
        </w:tc>
        <w:tc>
          <w:tcPr>
            <w:tcW w:w="1044" w:type="pct"/>
            <w:shd w:val="clear" w:color="auto" w:fill="E7E6E6" w:themeFill="background2"/>
          </w:tcPr>
          <w:p w14:paraId="702839D7" w14:textId="77777777" w:rsidR="004820BF" w:rsidRPr="00014E88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DF68871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Designation: </w:t>
            </w:r>
          </w:p>
        </w:tc>
        <w:tc>
          <w:tcPr>
            <w:tcW w:w="978" w:type="pct"/>
            <w:shd w:val="clear" w:color="auto" w:fill="E7E6E6" w:themeFill="background2"/>
          </w:tcPr>
          <w:p w14:paraId="523FF117" w14:textId="77777777" w:rsidR="004820BF" w:rsidRPr="00014E88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647DEE0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ge:</w:t>
            </w:r>
          </w:p>
        </w:tc>
      </w:tr>
      <w:tr w:rsidR="004820BF" w:rsidRPr="00931BC9" w14:paraId="43967883" w14:textId="77777777" w:rsidTr="00A93B33">
        <w:trPr>
          <w:cantSplit/>
          <w:trHeight w:val="455"/>
        </w:trPr>
        <w:tc>
          <w:tcPr>
            <w:tcW w:w="302" w:type="pct"/>
          </w:tcPr>
          <w:p w14:paraId="760F8650" w14:textId="77777777" w:rsidR="004820BF" w:rsidRPr="00931BC9" w:rsidDel="00392FEB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1.</w:t>
            </w:r>
          </w:p>
        </w:tc>
        <w:sdt>
          <w:sdtPr>
            <w:rPr>
              <w:rFonts w:asciiTheme="minorHAnsi" w:hAnsiTheme="minorHAnsi" w:cstheme="minorBidi"/>
            </w:rPr>
            <w:id w:val="75022364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4CA09D7A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1197896613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48C6393F" w14:textId="77777777" w:rsidR="004820BF" w:rsidRPr="00510B51" w:rsidDel="00392FEB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1449695184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778EFD40" w14:textId="77777777" w:rsidR="004820BF" w:rsidRPr="00510B51" w:rsidDel="00392FEB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452A138D" w14:textId="77777777" w:rsidTr="00A93B33">
        <w:trPr>
          <w:cantSplit/>
          <w:trHeight w:val="69"/>
        </w:trPr>
        <w:tc>
          <w:tcPr>
            <w:tcW w:w="302" w:type="pct"/>
          </w:tcPr>
          <w:p w14:paraId="7E9A0198" w14:textId="77777777" w:rsidR="004820BF" w:rsidRPr="00931BC9" w:rsidDel="00392FEB" w:rsidRDefault="004820BF" w:rsidP="00A93B33">
            <w:pPr>
              <w:pStyle w:val="TableText"/>
              <w:spacing w:before="60"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2.</w:t>
            </w:r>
          </w:p>
        </w:tc>
        <w:sdt>
          <w:sdtPr>
            <w:rPr>
              <w:rFonts w:asciiTheme="minorHAnsi" w:hAnsiTheme="minorHAnsi" w:cstheme="minorBidi"/>
            </w:rPr>
            <w:id w:val="-2004504954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753C1369" w14:textId="77777777" w:rsidR="004820BF" w:rsidRPr="00510B51" w:rsidRDefault="004820BF" w:rsidP="00A93B33">
                <w:pPr>
                  <w:pStyle w:val="TableText"/>
                  <w:spacing w:before="60"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225035163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1CC19244" w14:textId="77777777" w:rsidR="004820BF" w:rsidRPr="00510B51" w:rsidDel="00392FEB" w:rsidRDefault="004820BF" w:rsidP="00A93B33">
                <w:pPr>
                  <w:pStyle w:val="TableText"/>
                  <w:spacing w:before="60"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237014145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4914FC91" w14:textId="77777777" w:rsidR="004820BF" w:rsidRPr="00510B51" w:rsidDel="00392FEB" w:rsidRDefault="004820BF" w:rsidP="00A93B33">
                <w:pPr>
                  <w:pStyle w:val="TableText"/>
                  <w:spacing w:before="60"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05D9C866" w14:textId="77777777" w:rsidTr="00A93B33">
        <w:trPr>
          <w:cantSplit/>
          <w:trHeight w:val="300"/>
        </w:trPr>
        <w:tc>
          <w:tcPr>
            <w:tcW w:w="302" w:type="pct"/>
          </w:tcPr>
          <w:p w14:paraId="7A3CEFFF" w14:textId="77777777" w:rsidR="004820BF" w:rsidRPr="00931BC9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3.</w:t>
            </w:r>
          </w:p>
        </w:tc>
        <w:sdt>
          <w:sdtPr>
            <w:rPr>
              <w:rFonts w:asciiTheme="minorHAnsi" w:hAnsiTheme="minorHAnsi" w:cstheme="minorBidi"/>
              <w:sz w:val="20"/>
              <w:szCs w:val="20"/>
            </w:rPr>
            <w:id w:val="1767112448"/>
            <w:placeholder>
              <w:docPart w:val="9411FCFD69184B3E91D69606538CBD92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0ECFF96F" w14:textId="77777777" w:rsidR="004820BF" w:rsidRPr="00510B51" w:rsidRDefault="004820BF" w:rsidP="00A93B33">
                <w:pPr>
                  <w:tabs>
                    <w:tab w:val="left" w:pos="1500"/>
                  </w:tabs>
                  <w:spacing w:after="0"/>
                  <w:rPr>
                    <w:rFonts w:asciiTheme="minorHAnsi" w:hAnsiTheme="minorHAnsi" w:cstheme="minorBidi"/>
                    <w:sz w:val="20"/>
                    <w:szCs w:val="20"/>
                  </w:rPr>
                </w:pPr>
                <w:r w:rsidRPr="00510B51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2067024409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5BA0CB19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1672632308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429C6BA1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6474C6EA" w14:textId="77777777" w:rsidTr="00A93B33">
        <w:trPr>
          <w:cantSplit/>
          <w:trHeight w:val="300"/>
        </w:trPr>
        <w:tc>
          <w:tcPr>
            <w:tcW w:w="302" w:type="pct"/>
          </w:tcPr>
          <w:p w14:paraId="0EE99A6B" w14:textId="77777777" w:rsidR="004820BF" w:rsidRPr="00931BC9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4.</w:t>
            </w:r>
          </w:p>
        </w:tc>
        <w:sdt>
          <w:sdtPr>
            <w:rPr>
              <w:rFonts w:asciiTheme="minorHAnsi" w:hAnsiTheme="minorHAnsi" w:cstheme="minorBidi"/>
            </w:rPr>
            <w:id w:val="-565578427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32D5B88A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264537421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4C154C6A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1156383004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682166E1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63606AAE" w14:textId="77777777" w:rsidTr="00A93B33">
        <w:trPr>
          <w:cantSplit/>
          <w:trHeight w:val="300"/>
        </w:trPr>
        <w:tc>
          <w:tcPr>
            <w:tcW w:w="302" w:type="pct"/>
          </w:tcPr>
          <w:p w14:paraId="6EFFDE8A" w14:textId="77777777" w:rsidR="004820BF" w:rsidRPr="00931BC9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5.</w:t>
            </w:r>
          </w:p>
        </w:tc>
        <w:sdt>
          <w:sdtPr>
            <w:rPr>
              <w:rFonts w:asciiTheme="minorHAnsi" w:hAnsiTheme="minorHAnsi" w:cstheme="minorBidi"/>
            </w:rPr>
            <w:id w:val="-267159892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690944AC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1086422840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239C7418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1754403491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441E8EFD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4A3F1CAF" w14:textId="77777777" w:rsidTr="00A93B33">
        <w:trPr>
          <w:cantSplit/>
          <w:trHeight w:val="300"/>
        </w:trPr>
        <w:tc>
          <w:tcPr>
            <w:tcW w:w="302" w:type="pct"/>
          </w:tcPr>
          <w:p w14:paraId="04E98F33" w14:textId="77777777" w:rsidR="004820BF" w:rsidRPr="00931BC9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6.</w:t>
            </w:r>
          </w:p>
        </w:tc>
        <w:sdt>
          <w:sdtPr>
            <w:rPr>
              <w:rFonts w:asciiTheme="minorHAnsi" w:hAnsiTheme="minorHAnsi" w:cstheme="minorBidi"/>
            </w:rPr>
            <w:id w:val="-1286662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0F273FEB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70402139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6FCBCA2C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1932810462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7817F5D6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08B50841" w14:textId="77777777" w:rsidTr="00A93B33">
        <w:trPr>
          <w:cantSplit/>
          <w:trHeight w:val="300"/>
        </w:trPr>
        <w:tc>
          <w:tcPr>
            <w:tcW w:w="302" w:type="pct"/>
          </w:tcPr>
          <w:p w14:paraId="723C4ED9" w14:textId="77777777" w:rsidR="004820BF" w:rsidRPr="00931BC9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7.</w:t>
            </w:r>
          </w:p>
        </w:tc>
        <w:sdt>
          <w:sdtPr>
            <w:rPr>
              <w:rFonts w:asciiTheme="minorHAnsi" w:hAnsiTheme="minorHAnsi" w:cstheme="minorBidi"/>
            </w:rPr>
            <w:id w:val="1019124746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0EA9BC8B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18558564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20B2CE94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249046151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06ABD272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791CC55D" w14:textId="77777777" w:rsidTr="00A93B33">
        <w:trPr>
          <w:cantSplit/>
          <w:trHeight w:val="300"/>
        </w:trPr>
        <w:tc>
          <w:tcPr>
            <w:tcW w:w="302" w:type="pct"/>
          </w:tcPr>
          <w:p w14:paraId="240A58DE" w14:textId="77777777" w:rsidR="004820BF" w:rsidRPr="00931BC9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8.</w:t>
            </w:r>
          </w:p>
        </w:tc>
        <w:sdt>
          <w:sdtPr>
            <w:rPr>
              <w:rFonts w:asciiTheme="minorHAnsi" w:hAnsiTheme="minorHAnsi" w:cstheme="minorBidi"/>
            </w:rPr>
            <w:id w:val="-1737541252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3BFFF96A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362513064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66103D42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548690810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180B0072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480767AF" w14:textId="77777777" w:rsidTr="00A93B33">
        <w:trPr>
          <w:cantSplit/>
          <w:trHeight w:val="300"/>
        </w:trPr>
        <w:tc>
          <w:tcPr>
            <w:tcW w:w="302" w:type="pct"/>
          </w:tcPr>
          <w:p w14:paraId="5FCC8A94" w14:textId="77777777" w:rsidR="004820BF" w:rsidRPr="00931BC9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9.</w:t>
            </w:r>
          </w:p>
        </w:tc>
        <w:sdt>
          <w:sdtPr>
            <w:rPr>
              <w:rFonts w:asciiTheme="minorHAnsi" w:hAnsiTheme="minorHAnsi" w:cstheme="minorBidi"/>
            </w:rPr>
            <w:id w:val="-1629164511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44ED2B1A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1705623413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599B6E65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-30652630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3AE6EC63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4820BF" w:rsidRPr="00931BC9" w14:paraId="0571AADD" w14:textId="77777777" w:rsidTr="00A93B33">
        <w:trPr>
          <w:cantSplit/>
          <w:trHeight w:val="82"/>
        </w:trPr>
        <w:tc>
          <w:tcPr>
            <w:tcW w:w="302" w:type="pct"/>
          </w:tcPr>
          <w:p w14:paraId="5F21769E" w14:textId="77777777" w:rsidR="004820BF" w:rsidRPr="00931BC9" w:rsidRDefault="004820BF" w:rsidP="00A93B33">
            <w:pPr>
              <w:pStyle w:val="TableText"/>
              <w:spacing w:after="0"/>
              <w:rPr>
                <w:rFonts w:asciiTheme="minorHAnsi" w:hAnsiTheme="minorHAnsi" w:cstheme="minorBidi"/>
                <w:sz w:val="22"/>
                <w:szCs w:val="22"/>
              </w:rPr>
            </w:pPr>
            <w:r w:rsidRPr="00931BC9">
              <w:rPr>
                <w:rFonts w:asciiTheme="minorHAnsi" w:hAnsiTheme="minorHAnsi" w:cstheme="minorBidi"/>
                <w:sz w:val="22"/>
                <w:szCs w:val="22"/>
              </w:rPr>
              <w:t>10.</w:t>
            </w:r>
          </w:p>
        </w:tc>
        <w:sdt>
          <w:sdtPr>
            <w:rPr>
              <w:rFonts w:asciiTheme="minorHAnsi" w:hAnsiTheme="minorHAnsi" w:cstheme="minorBidi"/>
            </w:rPr>
            <w:id w:val="235901955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2676" w:type="pct"/>
              </w:tcPr>
              <w:p w14:paraId="21D087A2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1268422570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1044" w:type="pct"/>
              </w:tcPr>
              <w:p w14:paraId="57F00B78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</w:rPr>
            <w:id w:val="1909107682"/>
            <w:placeholder>
              <w:docPart w:val="D1FE2BA3994244F187B3C487AA7C3595"/>
            </w:placeholder>
            <w:showingPlcHdr/>
            <w:text/>
          </w:sdtPr>
          <w:sdtEndPr/>
          <w:sdtContent>
            <w:tc>
              <w:tcPr>
                <w:tcW w:w="978" w:type="pct"/>
              </w:tcPr>
              <w:p w14:paraId="2EF4EE96" w14:textId="77777777" w:rsidR="004820BF" w:rsidRPr="00510B51" w:rsidRDefault="004820BF" w:rsidP="00A93B33">
                <w:pPr>
                  <w:pStyle w:val="TableText"/>
                  <w:spacing w:after="0"/>
                  <w:rPr>
                    <w:rFonts w:asciiTheme="minorHAnsi" w:hAnsiTheme="minorHAnsi" w:cstheme="minorBidi"/>
                  </w:rPr>
                </w:pPr>
                <w:r w:rsidRPr="00510B5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5C187D50" w14:textId="77777777" w:rsidR="00315089" w:rsidRPr="003A715E" w:rsidRDefault="00315089">
      <w:pPr>
        <w:spacing w:after="160"/>
        <w:jc w:val="left"/>
        <w:rPr>
          <w:rFonts w:asciiTheme="minorHAnsi" w:hAnsiTheme="minorHAnsi" w:cstheme="minorBidi"/>
          <w:i/>
          <w:iCs/>
          <w:sz w:val="18"/>
          <w:szCs w:val="18"/>
          <w:lang w:val="en-MY"/>
        </w:rPr>
        <w:sectPr w:rsidR="00315089" w:rsidRPr="003A715E" w:rsidSect="004A778D">
          <w:headerReference w:type="default" r:id="rId11"/>
          <w:footerReference w:type="even" r:id="rId12"/>
          <w:footerReference w:type="default" r:id="rId13"/>
          <w:footerReference w:type="first" r:id="rId14"/>
          <w:pgSz w:w="11907" w:h="16840" w:code="9"/>
          <w:pgMar w:top="720" w:right="720" w:bottom="720" w:left="720" w:header="567" w:footer="397" w:gutter="0"/>
          <w:cols w:space="708"/>
          <w:docGrid w:linePitch="360"/>
        </w:sectPr>
      </w:pPr>
    </w:p>
    <w:p w14:paraId="78049164" w14:textId="77777777" w:rsidR="004820BF" w:rsidRPr="00014E88" w:rsidRDefault="004820BF" w:rsidP="647DEE03">
      <w:pPr>
        <w:spacing w:after="0"/>
        <w:rPr>
          <w:rFonts w:asciiTheme="minorHAnsi" w:hAnsiTheme="minorHAnsi" w:cstheme="minorBidi"/>
          <w:i/>
          <w:iCs/>
          <w:sz w:val="18"/>
          <w:szCs w:val="18"/>
          <w:lang w:val="en-GB"/>
        </w:rPr>
      </w:pPr>
    </w:p>
    <w:p w14:paraId="2DA0ED95" w14:textId="19A1E6DB" w:rsidR="00CE3C49" w:rsidRPr="00741CFD" w:rsidRDefault="004A778D" w:rsidP="004820BF">
      <w:pPr>
        <w:pStyle w:val="Heading1"/>
        <w:pBdr>
          <w:top w:val="single" w:sz="12" w:space="5" w:color="A6A6A6"/>
        </w:pBdr>
        <w:rPr>
          <w:rFonts w:cstheme="minorBidi"/>
          <w:spacing w:val="5"/>
          <w:kern w:val="28"/>
          <w:lang w:val="en-AU"/>
        </w:rPr>
      </w:pPr>
      <w:r>
        <w:t>PROJECT DESCRIPTION</w:t>
      </w:r>
    </w:p>
    <w:p w14:paraId="2C36BCD9" w14:textId="5AA4BE13" w:rsidR="004533A7" w:rsidRPr="00842D31" w:rsidRDefault="7D1F0077" w:rsidP="00064B80">
      <w:pPr>
        <w:pStyle w:val="Heading2"/>
        <w:rPr>
          <w:rFonts w:eastAsia="Calibri"/>
        </w:rPr>
      </w:pPr>
      <w:r w:rsidRPr="6541FEFC">
        <w:rPr>
          <w:rFonts w:eastAsia="Calibri"/>
        </w:rPr>
        <w:t xml:space="preserve">Project </w:t>
      </w:r>
      <w:r w:rsidR="65DD0DAE" w:rsidRPr="62B97057">
        <w:rPr>
          <w:rFonts w:eastAsia="Calibri"/>
        </w:rPr>
        <w:t>Summary</w:t>
      </w:r>
    </w:p>
    <w:p w14:paraId="6BD557C8" w14:textId="3ADD7077" w:rsidR="004533A7" w:rsidRPr="00842D31" w:rsidRDefault="004533A7" w:rsidP="66C95B10">
      <w:pPr>
        <w:spacing w:after="0"/>
        <w:rPr>
          <w:rFonts w:cs="Calibri"/>
          <w:color w:val="000000" w:themeColor="text1"/>
          <w:sz w:val="18"/>
          <w:szCs w:val="18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5"/>
        <w:gridCol w:w="8325"/>
      </w:tblGrid>
      <w:tr w:rsidR="66C95B10" w14:paraId="5C14BA33" w14:textId="77777777" w:rsidTr="66C95B10">
        <w:trPr>
          <w:trHeight w:val="300"/>
        </w:trPr>
        <w:tc>
          <w:tcPr>
            <w:tcW w:w="2115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B69B47" w14:textId="013DF53C" w:rsidR="66C95B10" w:rsidRDefault="66C95B10" w:rsidP="66C95B10">
            <w:pPr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>Project Name</w:t>
            </w:r>
          </w:p>
        </w:tc>
        <w:sdt>
          <w:sdtPr>
            <w:rPr>
              <w:rFonts w:cs="Calibri"/>
            </w:rPr>
            <w:id w:val="5535023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325" w:type="dxa"/>
                <w:tcMar>
                  <w:left w:w="105" w:type="dxa"/>
                  <w:right w:w="105" w:type="dxa"/>
                </w:tcMar>
              </w:tcPr>
              <w:p w14:paraId="472B9ED4" w14:textId="4CFF95DC" w:rsidR="66C95B10" w:rsidRDefault="00DA57C6" w:rsidP="66C95B10">
                <w:pPr>
                  <w:rPr>
                    <w:rFonts w:cs="Calibr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66C95B10" w14:paraId="38DC05BC" w14:textId="77777777" w:rsidTr="00541FEC">
        <w:trPr>
          <w:trHeight w:val="412"/>
        </w:trPr>
        <w:tc>
          <w:tcPr>
            <w:tcW w:w="2115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2F46526" w14:textId="374C6C56" w:rsidR="66C95B10" w:rsidRDefault="66C95B10" w:rsidP="66C95B10">
            <w:pPr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 xml:space="preserve">Project Objective </w:t>
            </w:r>
          </w:p>
        </w:tc>
        <w:tc>
          <w:tcPr>
            <w:tcW w:w="8325" w:type="dxa"/>
            <w:tcMar>
              <w:left w:w="105" w:type="dxa"/>
              <w:right w:w="105" w:type="dxa"/>
            </w:tcMar>
          </w:tcPr>
          <w:sdt>
            <w:sdtPr>
              <w:rPr>
                <w:rFonts w:cs="Calibri"/>
              </w:rPr>
              <w:id w:val="236756488"/>
              <w:placeholder>
                <w:docPart w:val="DefaultPlaceholder_-1854013440"/>
              </w:placeholder>
              <w:showingPlcHdr/>
            </w:sdtPr>
            <w:sdtEndPr/>
            <w:sdtContent>
              <w:p w14:paraId="3D0696DB" w14:textId="7C1B3893" w:rsidR="66C95B10" w:rsidRDefault="00DA57C6" w:rsidP="66C95B10">
                <w:pPr>
                  <w:rPr>
                    <w:rFonts w:cs="Calibr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66C95B10" w14:paraId="094278DC" w14:textId="77777777" w:rsidTr="004820BF">
        <w:trPr>
          <w:trHeight w:val="5016"/>
        </w:trPr>
        <w:tc>
          <w:tcPr>
            <w:tcW w:w="2115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3BB662" w14:textId="36D82C34" w:rsidR="66C95B10" w:rsidRDefault="66C95B10" w:rsidP="4AD62308">
            <w:pPr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66C95B10">
              <w:rPr>
                <w:rFonts w:cs="Calibri"/>
                <w:b/>
                <w:bCs/>
              </w:rPr>
              <w:t>Project Milestones</w:t>
            </w:r>
            <w:r>
              <w:br/>
            </w:r>
            <w:r w:rsidRPr="66C95B10">
              <w:rPr>
                <w:rFonts w:cs="Calibri"/>
                <w:i/>
                <w:iCs/>
                <w:color w:val="000000" w:themeColor="text1"/>
                <w:sz w:val="18"/>
                <w:szCs w:val="18"/>
              </w:rPr>
              <w:t xml:space="preserve">**Milestones are indicators in a project that </w:t>
            </w:r>
            <w:r w:rsidRPr="5563AEF7">
              <w:rPr>
                <w:rFonts w:cs="Calibri"/>
                <w:i/>
                <w:iCs/>
                <w:color w:val="000000" w:themeColor="text1"/>
                <w:sz w:val="18"/>
                <w:szCs w:val="18"/>
              </w:rPr>
              <w:t>signif</w:t>
            </w:r>
            <w:r w:rsidR="063B5FD0" w:rsidRPr="5563AEF7">
              <w:rPr>
                <w:rFonts w:cs="Calibri"/>
                <w:i/>
                <w:iCs/>
                <w:color w:val="000000" w:themeColor="text1"/>
                <w:sz w:val="18"/>
                <w:szCs w:val="18"/>
              </w:rPr>
              <w:t>ies</w:t>
            </w:r>
            <w:r w:rsidRPr="66C95B10">
              <w:rPr>
                <w:rFonts w:cs="Calibri"/>
                <w:i/>
                <w:iCs/>
                <w:color w:val="000000" w:themeColor="text1"/>
                <w:sz w:val="18"/>
                <w:szCs w:val="18"/>
              </w:rPr>
              <w:t xml:space="preserve"> a change or stage in development.</w:t>
            </w:r>
          </w:p>
        </w:tc>
        <w:sdt>
          <w:sdtPr>
            <w:rPr>
              <w:rFonts w:cs="Calibri"/>
            </w:rPr>
            <w:id w:val="33820550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325" w:type="dxa"/>
                <w:tcMar>
                  <w:left w:w="105" w:type="dxa"/>
                  <w:right w:w="105" w:type="dxa"/>
                </w:tcMar>
              </w:tcPr>
              <w:p w14:paraId="7E2DCDD3" w14:textId="577E0DD9" w:rsidR="66C95B10" w:rsidRDefault="00DA57C6" w:rsidP="66C95B10">
                <w:pPr>
                  <w:rPr>
                    <w:rFonts w:cs="Calibr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66C95B10" w14:paraId="78A42992" w14:textId="77777777" w:rsidTr="00541FEC">
        <w:trPr>
          <w:trHeight w:val="409"/>
        </w:trPr>
        <w:tc>
          <w:tcPr>
            <w:tcW w:w="2115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30CB7FB" w14:textId="1B9156F6" w:rsidR="66C95B10" w:rsidRDefault="66C95B10" w:rsidP="66C95B10">
            <w:pPr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>Project Duration</w:t>
            </w:r>
          </w:p>
        </w:tc>
        <w:sdt>
          <w:sdtPr>
            <w:rPr>
              <w:rFonts w:cs="Calibri"/>
            </w:rPr>
            <w:id w:val="193832373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325" w:type="dxa"/>
                <w:tcMar>
                  <w:left w:w="105" w:type="dxa"/>
                  <w:right w:w="105" w:type="dxa"/>
                </w:tcMar>
              </w:tcPr>
              <w:p w14:paraId="566840E4" w14:textId="74ED71FB" w:rsidR="66C95B10" w:rsidRDefault="00DA06FB" w:rsidP="66C95B10">
                <w:pPr>
                  <w:rPr>
                    <w:rFonts w:cs="Calibr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66C95B10" w14:paraId="36097C90" w14:textId="77777777" w:rsidTr="66C95B10">
        <w:trPr>
          <w:trHeight w:val="300"/>
        </w:trPr>
        <w:tc>
          <w:tcPr>
            <w:tcW w:w="2115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A3DD29" w14:textId="64DF98C3" w:rsidR="66C95B10" w:rsidRDefault="66C95B10" w:rsidP="66C95B10">
            <w:pPr>
              <w:jc w:val="left"/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 xml:space="preserve">Project Location </w:t>
            </w:r>
          </w:p>
        </w:tc>
        <w:sdt>
          <w:sdtPr>
            <w:rPr>
              <w:rFonts w:cs="Calibri"/>
            </w:rPr>
            <w:id w:val="-28527528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325" w:type="dxa"/>
                <w:tcMar>
                  <w:left w:w="105" w:type="dxa"/>
                  <w:right w:w="105" w:type="dxa"/>
                </w:tcMar>
              </w:tcPr>
              <w:p w14:paraId="1FBAEDC2" w14:textId="01A46D03" w:rsidR="66C95B10" w:rsidRDefault="00DA06FB" w:rsidP="66C95B10">
                <w:pPr>
                  <w:rPr>
                    <w:rFonts w:cs="Calibr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66C95B10" w14:paraId="7EE49560" w14:textId="77777777" w:rsidTr="66C95B10">
        <w:trPr>
          <w:trHeight w:val="300"/>
        </w:trPr>
        <w:tc>
          <w:tcPr>
            <w:tcW w:w="2115" w:type="dxa"/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5DEB775" w14:textId="014FFD6D" w:rsidR="66C95B10" w:rsidRDefault="66C95B10" w:rsidP="66C95B10">
            <w:pPr>
              <w:jc w:val="left"/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 xml:space="preserve">Total </w:t>
            </w:r>
            <w:r w:rsidR="00096FA7">
              <w:rPr>
                <w:rFonts w:cs="Calibri"/>
                <w:b/>
                <w:bCs/>
              </w:rPr>
              <w:t>B</w:t>
            </w:r>
            <w:r w:rsidRPr="66C95B10">
              <w:rPr>
                <w:rFonts w:cs="Calibri"/>
                <w:b/>
                <w:bCs/>
              </w:rPr>
              <w:t xml:space="preserve">udget </w:t>
            </w:r>
            <w:r w:rsidR="00096FA7">
              <w:rPr>
                <w:rFonts w:cs="Calibri"/>
                <w:b/>
                <w:bCs/>
              </w:rPr>
              <w:t>R</w:t>
            </w:r>
            <w:r w:rsidRPr="66C95B10">
              <w:rPr>
                <w:rFonts w:cs="Calibri"/>
                <w:b/>
                <w:bCs/>
              </w:rPr>
              <w:t>equested (RM)</w:t>
            </w:r>
          </w:p>
        </w:tc>
        <w:sdt>
          <w:sdtPr>
            <w:rPr>
              <w:rFonts w:cs="Calibri"/>
            </w:rPr>
            <w:id w:val="-15871419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325" w:type="dxa"/>
                <w:tcMar>
                  <w:left w:w="105" w:type="dxa"/>
                  <w:right w:w="105" w:type="dxa"/>
                </w:tcMar>
              </w:tcPr>
              <w:p w14:paraId="522EE50A" w14:textId="5F5971DF" w:rsidR="66C95B10" w:rsidRDefault="00DA06FB" w:rsidP="66C95B10">
                <w:pPr>
                  <w:rPr>
                    <w:rFonts w:cs="Calibr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72E79AC" w14:textId="1B4A9C2D" w:rsidR="004533A7" w:rsidRPr="00842D31" w:rsidRDefault="004533A7" w:rsidP="66C95B10">
      <w:pPr>
        <w:spacing w:after="0"/>
        <w:rPr>
          <w:rFonts w:cs="Calibri"/>
          <w:color w:val="000000" w:themeColor="text1"/>
          <w:sz w:val="18"/>
          <w:szCs w:val="18"/>
        </w:rPr>
      </w:pPr>
    </w:p>
    <w:tbl>
      <w:tblPr>
        <w:tblStyle w:val="TableGrid"/>
        <w:tblW w:w="104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45"/>
        <w:gridCol w:w="3585"/>
        <w:gridCol w:w="3555"/>
      </w:tblGrid>
      <w:tr w:rsidR="66C95B10" w14:paraId="400881A6" w14:textId="77777777" w:rsidTr="29050C2E">
        <w:trPr>
          <w:trHeight w:val="300"/>
        </w:trPr>
        <w:tc>
          <w:tcPr>
            <w:tcW w:w="3345" w:type="dxa"/>
            <w:tcMar>
              <w:left w:w="105" w:type="dxa"/>
              <w:right w:w="105" w:type="dxa"/>
            </w:tcMar>
          </w:tcPr>
          <w:p w14:paraId="06BAC456" w14:textId="1C91610B" w:rsidR="66C95B10" w:rsidRDefault="66C95B10" w:rsidP="66C95B10">
            <w:pPr>
              <w:spacing w:after="0"/>
              <w:jc w:val="left"/>
              <w:rPr>
                <w:rFonts w:cs="Calibri"/>
                <w:sz w:val="18"/>
                <w:szCs w:val="18"/>
              </w:rPr>
            </w:pPr>
            <w:r w:rsidRPr="66C95B10">
              <w:rPr>
                <w:rFonts w:cs="Calibri"/>
                <w:b/>
                <w:bCs/>
                <w:sz w:val="18"/>
                <w:szCs w:val="18"/>
              </w:rPr>
              <w:t>Communities Impacted</w:t>
            </w:r>
          </w:p>
          <w:p w14:paraId="577953BB" w14:textId="1A279987" w:rsidR="66C95B10" w:rsidRDefault="66C95B10" w:rsidP="4D8CA4C2">
            <w:pPr>
              <w:rPr>
                <w:rFonts w:cs="Calibri"/>
                <w:sz w:val="16"/>
                <w:szCs w:val="16"/>
              </w:rPr>
            </w:pPr>
            <w:r w:rsidRPr="4D8CA4C2">
              <w:rPr>
                <w:rFonts w:cs="Calibri"/>
                <w:i/>
                <w:color w:val="000000" w:themeColor="text1"/>
                <w:sz w:val="16"/>
                <w:szCs w:val="16"/>
              </w:rPr>
              <w:t xml:space="preserve">Number of </w:t>
            </w:r>
            <w:r w:rsidR="608C1BDF" w:rsidRPr="4D8CA4C2">
              <w:rPr>
                <w:rFonts w:cs="Calibri"/>
                <w:i/>
                <w:iCs/>
                <w:color w:val="000000" w:themeColor="text1"/>
                <w:sz w:val="16"/>
                <w:szCs w:val="16"/>
              </w:rPr>
              <w:t xml:space="preserve">Communities </w:t>
            </w:r>
            <w:proofErr w:type="gramStart"/>
            <w:r w:rsidR="608C1BDF" w:rsidRPr="4D8CA4C2">
              <w:rPr>
                <w:rFonts w:cs="Calibri"/>
                <w:i/>
                <w:iCs/>
                <w:color w:val="000000" w:themeColor="text1"/>
                <w:sz w:val="16"/>
                <w:szCs w:val="16"/>
              </w:rPr>
              <w:t>directly</w:t>
            </w:r>
            <w:proofErr w:type="gramEnd"/>
            <w:r w:rsidRPr="4D8CA4C2">
              <w:rPr>
                <w:rFonts w:cs="Calibri"/>
                <w:i/>
                <w:color w:val="000000" w:themeColor="text1"/>
                <w:sz w:val="16"/>
                <w:szCs w:val="16"/>
              </w:rPr>
              <w:t xml:space="preserve"> impacted by the project.</w:t>
            </w:r>
            <w:r w:rsidR="608C1BDF" w:rsidRPr="4D8CA4C2">
              <w:rPr>
                <w:rFonts w:cs="Calibri"/>
                <w:color w:val="000000" w:themeColor="text1"/>
                <w:sz w:val="16"/>
                <w:szCs w:val="16"/>
              </w:rPr>
              <w:t xml:space="preserve"> </w:t>
            </w:r>
            <w:r w:rsidR="608C1BDF" w:rsidRPr="4D8CA4C2">
              <w:rPr>
                <w:rFonts w:cs="Calibri"/>
                <w:sz w:val="16"/>
                <w:szCs w:val="16"/>
              </w:rPr>
              <w:t xml:space="preserve"> </w:t>
            </w:r>
          </w:p>
          <w:p w14:paraId="3447BA59" w14:textId="6AA54A35" w:rsidR="66C95B10" w:rsidRDefault="66C95B10" w:rsidP="66C95B10">
            <w:pPr>
              <w:jc w:val="left"/>
            </w:pPr>
            <w:r w:rsidRPr="55B327B9">
              <w:rPr>
                <w:rFonts w:cs="Calibri"/>
                <w:b/>
                <w:color w:val="000000" w:themeColor="text1"/>
                <w:sz w:val="16"/>
                <w:szCs w:val="16"/>
              </w:rPr>
              <w:t xml:space="preserve">Please indicate number: </w:t>
            </w:r>
            <w:sdt>
              <w:sdtPr>
                <w:rPr>
                  <w:rFonts w:cs="Calibri"/>
                  <w:b/>
                  <w:color w:val="000000" w:themeColor="text1"/>
                  <w:sz w:val="16"/>
                  <w:szCs w:val="16"/>
                </w:rPr>
                <w:id w:val="36518995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DA06FB" w:rsidRPr="009C14B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85" w:type="dxa"/>
            <w:tcMar>
              <w:left w:w="105" w:type="dxa"/>
              <w:right w:w="105" w:type="dxa"/>
            </w:tcMar>
          </w:tcPr>
          <w:p w14:paraId="140FC681" w14:textId="0C4E8687" w:rsidR="66C95B10" w:rsidRDefault="66C95B10" w:rsidP="66C95B10">
            <w:pPr>
              <w:spacing w:after="0"/>
              <w:jc w:val="left"/>
              <w:rPr>
                <w:rFonts w:cs="Calibri"/>
                <w:sz w:val="18"/>
                <w:szCs w:val="18"/>
              </w:rPr>
            </w:pPr>
            <w:r w:rsidRPr="66C95B10">
              <w:rPr>
                <w:rFonts w:cs="Calibri"/>
                <w:b/>
                <w:bCs/>
                <w:sz w:val="18"/>
                <w:szCs w:val="18"/>
              </w:rPr>
              <w:t>Lives Impacted</w:t>
            </w:r>
          </w:p>
          <w:p w14:paraId="3D64F109" w14:textId="5C59D2BA" w:rsidR="66C95B10" w:rsidRDefault="66C95B10" w:rsidP="66C95B10">
            <w:pPr>
              <w:spacing w:after="0"/>
              <w:jc w:val="left"/>
              <w:rPr>
                <w:rFonts w:cs="Calibri"/>
                <w:sz w:val="16"/>
                <w:szCs w:val="16"/>
              </w:rPr>
            </w:pPr>
            <w:bookmarkStart w:id="0" w:name="_Int_VpsuIloW"/>
            <w:r w:rsidRPr="66C95B10">
              <w:rPr>
                <w:rFonts w:cs="Calibri"/>
                <w:sz w:val="16"/>
                <w:szCs w:val="16"/>
              </w:rPr>
              <w:t>Cumulative</w:t>
            </w:r>
            <w:bookmarkEnd w:id="0"/>
            <w:r w:rsidRPr="66C95B10">
              <w:rPr>
                <w:rFonts w:cs="Calibri"/>
                <w:sz w:val="16"/>
                <w:szCs w:val="16"/>
              </w:rPr>
              <w:t xml:space="preserve"> number of individuals directly impacted by </w:t>
            </w:r>
            <w:r w:rsidR="2A1EB13E" w:rsidRPr="5563AEF7">
              <w:rPr>
                <w:rFonts w:cs="Calibri"/>
                <w:sz w:val="16"/>
                <w:szCs w:val="16"/>
              </w:rPr>
              <w:t>the project</w:t>
            </w:r>
            <w:r w:rsidRPr="66C95B10">
              <w:rPr>
                <w:rFonts w:cs="Calibri"/>
                <w:sz w:val="16"/>
                <w:szCs w:val="16"/>
              </w:rPr>
              <w:t>.</w:t>
            </w:r>
          </w:p>
          <w:p w14:paraId="340E903E" w14:textId="2C53967A" w:rsidR="66C95B10" w:rsidRDefault="66C95B10" w:rsidP="66C95B10">
            <w:pPr>
              <w:spacing w:after="0"/>
              <w:jc w:val="left"/>
              <w:rPr>
                <w:rFonts w:cs="Calibri"/>
                <w:sz w:val="16"/>
                <w:szCs w:val="16"/>
              </w:rPr>
            </w:pPr>
          </w:p>
          <w:p w14:paraId="69CC170F" w14:textId="1AC8B591" w:rsidR="66C95B10" w:rsidRDefault="66C95B10" w:rsidP="66C95B10">
            <w:pPr>
              <w:jc w:val="left"/>
            </w:pPr>
            <w:r w:rsidRPr="55B327B9">
              <w:rPr>
                <w:rFonts w:cs="Calibri"/>
                <w:b/>
                <w:color w:val="000000" w:themeColor="text1"/>
                <w:sz w:val="16"/>
                <w:szCs w:val="16"/>
              </w:rPr>
              <w:t xml:space="preserve">Please indicate number: </w:t>
            </w:r>
            <w:sdt>
              <w:sdtPr>
                <w:rPr>
                  <w:rFonts w:cs="Calibri"/>
                  <w:b/>
                  <w:color w:val="000000" w:themeColor="text1"/>
                  <w:sz w:val="16"/>
                  <w:szCs w:val="16"/>
                </w:rPr>
                <w:id w:val="177659783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DA06FB" w:rsidRPr="009C14B7">
                  <w:rPr>
                    <w:rStyle w:val="PlaceholderText"/>
                  </w:rPr>
                  <w:t>Click or tap here to enter text.</w:t>
                </w:r>
              </w:sdtContent>
            </w:sdt>
            <w:r w:rsidR="79559B95" w:rsidRPr="55B327B9">
              <w:rPr>
                <w:rFonts w:cs="Calibri"/>
                <w:b/>
                <w:bCs/>
                <w:color w:val="000000" w:themeColor="text1"/>
                <w:sz w:val="16"/>
                <w:szCs w:val="16"/>
                <w:u w:val="single"/>
              </w:rPr>
              <w:t xml:space="preserve">     </w:t>
            </w:r>
            <w:r w:rsidR="79559B95" w:rsidRPr="55B327B9">
              <w:rPr>
                <w:rFonts w:cs="Calibri"/>
                <w:sz w:val="14"/>
                <w:szCs w:val="14"/>
              </w:rPr>
              <w:t xml:space="preserve"> </w:t>
            </w:r>
          </w:p>
        </w:tc>
        <w:tc>
          <w:tcPr>
            <w:tcW w:w="3555" w:type="dxa"/>
            <w:tcMar>
              <w:left w:w="105" w:type="dxa"/>
              <w:right w:w="105" w:type="dxa"/>
            </w:tcMar>
          </w:tcPr>
          <w:p w14:paraId="3584B5C0" w14:textId="06ECA98C" w:rsidR="66C95B10" w:rsidRDefault="66C95B10" w:rsidP="66C95B10">
            <w:pPr>
              <w:spacing w:after="0"/>
              <w:jc w:val="left"/>
              <w:rPr>
                <w:rFonts w:cs="Calibri"/>
                <w:sz w:val="18"/>
                <w:szCs w:val="18"/>
              </w:rPr>
            </w:pPr>
            <w:r w:rsidRPr="66C95B10">
              <w:rPr>
                <w:rFonts w:cs="Calibri"/>
                <w:b/>
                <w:bCs/>
                <w:sz w:val="18"/>
                <w:szCs w:val="18"/>
              </w:rPr>
              <w:t xml:space="preserve">Employee Volunteerism </w:t>
            </w:r>
          </w:p>
          <w:p w14:paraId="5390EDE5" w14:textId="44918886" w:rsidR="66C95B10" w:rsidRDefault="66C95B10" w:rsidP="55B327B9">
            <w:pPr>
              <w:jc w:val="left"/>
              <w:rPr>
                <w:rFonts w:cs="Calibri"/>
                <w:sz w:val="16"/>
                <w:szCs w:val="16"/>
              </w:rPr>
            </w:pPr>
            <w:r w:rsidRPr="66C95B10">
              <w:rPr>
                <w:rFonts w:cs="Calibri"/>
                <w:sz w:val="16"/>
                <w:szCs w:val="16"/>
              </w:rPr>
              <w:t xml:space="preserve">Number of </w:t>
            </w:r>
            <w:r w:rsidR="00C37E4A">
              <w:rPr>
                <w:rFonts w:cs="Calibri"/>
                <w:sz w:val="16"/>
                <w:szCs w:val="16"/>
              </w:rPr>
              <w:t xml:space="preserve">total </w:t>
            </w:r>
            <w:proofErr w:type="gramStart"/>
            <w:r w:rsidRPr="66C95B10">
              <w:rPr>
                <w:rFonts w:cs="Calibri"/>
                <w:sz w:val="16"/>
                <w:szCs w:val="16"/>
              </w:rPr>
              <w:t>volunteering</w:t>
            </w:r>
            <w:proofErr w:type="gramEnd"/>
            <w:r w:rsidRPr="66C95B10">
              <w:rPr>
                <w:rFonts w:cs="Calibri"/>
                <w:sz w:val="16"/>
                <w:szCs w:val="16"/>
              </w:rPr>
              <w:t xml:space="preserve"> hours available to Yinson employees. </w:t>
            </w:r>
          </w:p>
          <w:p w14:paraId="310E8445" w14:textId="3EBD5796" w:rsidR="66C95B10" w:rsidRDefault="229E0E31" w:rsidP="55B327B9">
            <w:pPr>
              <w:rPr>
                <w:rFonts w:cs="Calibri"/>
                <w:color w:val="000000" w:themeColor="text1"/>
                <w:sz w:val="14"/>
                <w:szCs w:val="14"/>
              </w:rPr>
            </w:pPr>
            <w:r w:rsidRPr="55B327B9">
              <w:rPr>
                <w:rFonts w:cs="Calibri"/>
                <w:b/>
                <w:bCs/>
                <w:color w:val="000000" w:themeColor="text1"/>
                <w:sz w:val="16"/>
                <w:szCs w:val="16"/>
              </w:rPr>
              <w:t>Please indicate number of hours:</w:t>
            </w:r>
            <w:r w:rsidR="00C37E4A">
              <w:rPr>
                <w:rFonts w:cs="Calibri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sdt>
              <w:sdtPr>
                <w:rPr>
                  <w:rFonts w:cs="Calibri"/>
                  <w:b/>
                  <w:bCs/>
                  <w:color w:val="000000" w:themeColor="text1"/>
                  <w:sz w:val="16"/>
                  <w:szCs w:val="16"/>
                </w:rPr>
                <w:id w:val="34860843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C37E4A" w:rsidRPr="009C14B7">
                  <w:rPr>
                    <w:rStyle w:val="PlaceholderText"/>
                  </w:rPr>
                  <w:t>Click or tap here to enter text.</w:t>
                </w:r>
              </w:sdtContent>
            </w:sdt>
            <w:r w:rsidRPr="55B327B9">
              <w:rPr>
                <w:rFonts w:cs="Calibri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55B327B9">
              <w:rPr>
                <w:rFonts w:cs="Calibri"/>
                <w:b/>
                <w:bCs/>
                <w:color w:val="000000" w:themeColor="text1"/>
                <w:sz w:val="14"/>
                <w:szCs w:val="14"/>
                <w:u w:val="single"/>
              </w:rPr>
              <w:t xml:space="preserve">              </w:t>
            </w:r>
          </w:p>
        </w:tc>
      </w:tr>
    </w:tbl>
    <w:p w14:paraId="69F50638" w14:textId="41DA5628" w:rsidR="004533A7" w:rsidRPr="00842D31" w:rsidRDefault="7D1F0077" w:rsidP="66C95B10">
      <w:pPr>
        <w:rPr>
          <w:rFonts w:cs="Calibri"/>
          <w:color w:val="000000" w:themeColor="text1"/>
          <w:sz w:val="24"/>
          <w:szCs w:val="24"/>
        </w:rPr>
      </w:pPr>
      <w:r w:rsidRPr="66C95B10">
        <w:rPr>
          <w:rFonts w:cs="Calibri"/>
          <w:b/>
          <w:bCs/>
          <w:color w:val="000000" w:themeColor="text1"/>
          <w:sz w:val="24"/>
          <w:szCs w:val="24"/>
          <w:u w:val="single"/>
        </w:rPr>
        <w:t>Project’s Alignment with the United Nations Sustainable Goals</w:t>
      </w:r>
    </w:p>
    <w:tbl>
      <w:tblPr>
        <w:tblStyle w:val="TableGrid"/>
        <w:tblW w:w="104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1944"/>
        <w:gridCol w:w="733"/>
        <w:gridCol w:w="2094"/>
        <w:gridCol w:w="733"/>
        <w:gridCol w:w="2109"/>
        <w:gridCol w:w="2109"/>
      </w:tblGrid>
      <w:tr w:rsidR="66C95B10" w14:paraId="454ABBE7" w14:textId="7D2C36C7" w:rsidTr="00134973">
        <w:trPr>
          <w:trHeight w:val="300"/>
        </w:trPr>
        <w:sdt>
          <w:sdtPr>
            <w:rPr>
              <w:rFonts w:cs="Calibri"/>
              <w:sz w:val="16"/>
              <w:szCs w:val="16"/>
            </w:rPr>
            <w:id w:val="68315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dxa"/>
                <w:tcMar>
                  <w:left w:w="105" w:type="dxa"/>
                  <w:right w:w="105" w:type="dxa"/>
                </w:tcMar>
                <w:vAlign w:val="center"/>
              </w:tcPr>
              <w:p w14:paraId="29C660CB" w14:textId="0D9A7F08" w:rsidR="66C95B10" w:rsidRDefault="00134973" w:rsidP="66C95B10">
                <w:pPr>
                  <w:spacing w:after="0"/>
                  <w:jc w:val="center"/>
                  <w:rPr>
                    <w:rFonts w:cs="Calibri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944" w:type="dxa"/>
            <w:tcMar>
              <w:left w:w="105" w:type="dxa"/>
              <w:right w:w="105" w:type="dxa"/>
            </w:tcMar>
          </w:tcPr>
          <w:p w14:paraId="0F6AF421" w14:textId="600C158C" w:rsidR="66C95B10" w:rsidRDefault="66C95B10" w:rsidP="66C95B10">
            <w:pPr>
              <w:spacing w:after="0"/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071B57B6" wp14:editId="0EF782F1">
                  <wp:extent cx="742950" cy="742950"/>
                  <wp:effectExtent l="0" t="0" r="0" b="0"/>
                  <wp:docPr id="549544011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954401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" w:type="dxa"/>
            <w:tcMar>
              <w:left w:w="105" w:type="dxa"/>
              <w:right w:w="105" w:type="dxa"/>
            </w:tcMar>
            <w:vAlign w:val="center"/>
          </w:tcPr>
          <w:p w14:paraId="3C6F97FB" w14:textId="59EFF1C9" w:rsidR="66C95B10" w:rsidRDefault="66C95B10" w:rsidP="66C95B10">
            <w:pPr>
              <w:spacing w:after="0"/>
              <w:jc w:val="center"/>
              <w:rPr>
                <w:rFonts w:cs="Calibri"/>
                <w:sz w:val="16"/>
                <w:szCs w:val="16"/>
              </w:rPr>
            </w:pPr>
            <w:r w:rsidRPr="66C95B10">
              <w:rPr>
                <w:rFonts w:cs="Calibri"/>
                <w:sz w:val="16"/>
                <w:szCs w:val="16"/>
              </w:rPr>
              <w:t xml:space="preserve"> </w:t>
            </w:r>
            <w:sdt>
              <w:sdtPr>
                <w:rPr>
                  <w:rFonts w:cs="Calibri"/>
                  <w:sz w:val="16"/>
                  <w:szCs w:val="16"/>
                </w:rPr>
                <w:id w:val="-1361972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4973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2094" w:type="dxa"/>
            <w:tcMar>
              <w:left w:w="105" w:type="dxa"/>
              <w:right w:w="105" w:type="dxa"/>
            </w:tcMar>
          </w:tcPr>
          <w:p w14:paraId="689E5CC4" w14:textId="443EBC9A" w:rsidR="66C95B10" w:rsidRDefault="66C95B10" w:rsidP="66C95B10">
            <w:pPr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C031882" wp14:editId="79E874BD">
                  <wp:extent cx="742950" cy="742950"/>
                  <wp:effectExtent l="0" t="0" r="0" b="0"/>
                  <wp:docPr id="518483166" name="drawing" descr="Goal 7 | Department of Economic and Social Affai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8483166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rFonts w:cs="Calibri"/>
              <w:sz w:val="16"/>
              <w:szCs w:val="16"/>
            </w:rPr>
            <w:id w:val="-921556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dxa"/>
                <w:tcMar>
                  <w:left w:w="105" w:type="dxa"/>
                  <w:right w:w="105" w:type="dxa"/>
                </w:tcMar>
                <w:vAlign w:val="center"/>
              </w:tcPr>
              <w:p w14:paraId="736141C4" w14:textId="6B4F3025" w:rsidR="66C95B10" w:rsidRDefault="00134973" w:rsidP="00134973">
                <w:pPr>
                  <w:jc w:val="center"/>
                  <w:rPr>
                    <w:rFonts w:cs="Calibri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109" w:type="dxa"/>
            <w:tcMar>
              <w:left w:w="105" w:type="dxa"/>
              <w:right w:w="105" w:type="dxa"/>
            </w:tcMar>
          </w:tcPr>
          <w:p w14:paraId="4C12A680" w14:textId="321C4A1C" w:rsidR="66C95B10" w:rsidRDefault="66C95B10" w:rsidP="66C95B10">
            <w:pPr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2D82C2B" wp14:editId="70FA2719">
                  <wp:extent cx="742950" cy="742950"/>
                  <wp:effectExtent l="0" t="0" r="0" b="0"/>
                  <wp:docPr id="1504107213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4107213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9" w:type="dxa"/>
            <w:vMerge w:val="restart"/>
            <w:tcMar>
              <w:left w:w="105" w:type="dxa"/>
              <w:right w:w="105" w:type="dxa"/>
            </w:tcMar>
          </w:tcPr>
          <w:p w14:paraId="4799D4E6" w14:textId="44021B0D" w:rsidR="12EDADA6" w:rsidRDefault="12EDADA6" w:rsidP="77272646">
            <w:pPr>
              <w:rPr>
                <w:b/>
                <w:bCs/>
              </w:rPr>
            </w:pPr>
            <w:r w:rsidRPr="77272646">
              <w:rPr>
                <w:b/>
                <w:bCs/>
              </w:rPr>
              <w:t>Other SDG Goals:</w:t>
            </w:r>
          </w:p>
          <w:p w14:paraId="3C9BC208" w14:textId="452206F3" w:rsidR="12EDADA6" w:rsidRDefault="12EDADA6" w:rsidP="77272646">
            <w:pPr>
              <w:jc w:val="left"/>
              <w:rPr>
                <w:rFonts w:cs="Calibri"/>
              </w:rPr>
            </w:pPr>
            <w:r w:rsidRPr="77272646">
              <w:rPr>
                <w:rFonts w:cs="Calibri"/>
                <w:i/>
                <w:iCs/>
                <w:color w:val="000000" w:themeColor="text1"/>
                <w:sz w:val="14"/>
                <w:szCs w:val="14"/>
              </w:rPr>
              <w:t>** Please specify other SDGs your project aims to tackle</w:t>
            </w:r>
            <w:r w:rsidR="56DC4935" w:rsidRPr="77272646">
              <w:rPr>
                <w:rFonts w:cs="Calibri"/>
                <w:i/>
                <w:iCs/>
                <w:color w:val="000000" w:themeColor="text1"/>
                <w:sz w:val="14"/>
                <w:szCs w:val="14"/>
              </w:rPr>
              <w:t xml:space="preserve"> below, </w:t>
            </w:r>
            <w:r w:rsidRPr="77272646">
              <w:rPr>
                <w:rFonts w:cs="Calibri"/>
                <w:i/>
                <w:iCs/>
                <w:color w:val="000000" w:themeColor="text1"/>
                <w:sz w:val="14"/>
                <w:szCs w:val="14"/>
              </w:rPr>
              <w:t>if applicable.</w:t>
            </w:r>
          </w:p>
          <w:p w14:paraId="73B52CA0" w14:textId="649F1DAD" w:rsidR="12EDADA6" w:rsidRPr="77272646" w:rsidRDefault="008C2C9C" w:rsidP="77272646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4897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6491A" w:rsidRPr="009C14B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66C95B10" w14:paraId="2E66DD2E" w14:textId="25EF1103" w:rsidTr="00134973">
        <w:trPr>
          <w:trHeight w:val="300"/>
        </w:trPr>
        <w:sdt>
          <w:sdtPr>
            <w:rPr>
              <w:rFonts w:cs="Calibri"/>
              <w:sz w:val="16"/>
              <w:szCs w:val="16"/>
            </w:rPr>
            <w:id w:val="1699732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dxa"/>
                <w:tcMar>
                  <w:left w:w="105" w:type="dxa"/>
                  <w:right w:w="105" w:type="dxa"/>
                </w:tcMar>
                <w:vAlign w:val="center"/>
              </w:tcPr>
              <w:p w14:paraId="55F7FBF2" w14:textId="7297F444" w:rsidR="66C95B10" w:rsidRDefault="00134973" w:rsidP="66C95B10">
                <w:pPr>
                  <w:jc w:val="center"/>
                  <w:rPr>
                    <w:rFonts w:cs="Calibri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944" w:type="dxa"/>
            <w:tcMar>
              <w:left w:w="105" w:type="dxa"/>
              <w:right w:w="105" w:type="dxa"/>
            </w:tcMar>
          </w:tcPr>
          <w:p w14:paraId="257CEF6B" w14:textId="2C0A4EBF" w:rsidR="66C95B10" w:rsidRDefault="66C95B10" w:rsidP="66C95B10">
            <w:pPr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45EB5655" wp14:editId="72B42028">
                  <wp:extent cx="742950" cy="742950"/>
                  <wp:effectExtent l="0" t="0" r="0" b="0"/>
                  <wp:docPr id="891356680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1356680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" w:type="dxa"/>
            <w:tcMar>
              <w:left w:w="105" w:type="dxa"/>
              <w:right w:w="105" w:type="dxa"/>
            </w:tcMar>
            <w:vAlign w:val="center"/>
          </w:tcPr>
          <w:p w14:paraId="4CFF9CDC" w14:textId="36B4D3C8" w:rsidR="66C95B10" w:rsidRDefault="008C2C9C" w:rsidP="66C95B10">
            <w:pPr>
              <w:jc w:val="center"/>
              <w:rPr>
                <w:rFonts w:cs="Calibri"/>
                <w:sz w:val="16"/>
                <w:szCs w:val="16"/>
              </w:rPr>
            </w:pPr>
            <w:sdt>
              <w:sdtPr>
                <w:rPr>
                  <w:rFonts w:cs="Calibri"/>
                  <w:sz w:val="16"/>
                  <w:szCs w:val="16"/>
                </w:rPr>
                <w:id w:val="-146564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4973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sdtContent>
            </w:sdt>
            <w:r w:rsidR="66C95B10" w:rsidRPr="66C95B10">
              <w:rPr>
                <w:rFonts w:cs="Calibri"/>
                <w:sz w:val="16"/>
                <w:szCs w:val="16"/>
              </w:rPr>
              <w:t xml:space="preserve"> </w:t>
            </w:r>
          </w:p>
        </w:tc>
        <w:tc>
          <w:tcPr>
            <w:tcW w:w="2094" w:type="dxa"/>
            <w:tcMar>
              <w:left w:w="105" w:type="dxa"/>
              <w:right w:w="105" w:type="dxa"/>
            </w:tcMar>
          </w:tcPr>
          <w:p w14:paraId="48587964" w14:textId="316A6D59" w:rsidR="66C95B10" w:rsidRDefault="66C95B10" w:rsidP="66C95B10">
            <w:pPr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35AC8BEC" wp14:editId="2219C7C3">
                  <wp:extent cx="742950" cy="742950"/>
                  <wp:effectExtent l="0" t="0" r="0" b="0"/>
                  <wp:docPr id="1853559413" name="drawing" descr="THE 17 GOALS | Sustainable Develop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3559413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rFonts w:cs="Calibri"/>
              <w:sz w:val="16"/>
              <w:szCs w:val="16"/>
            </w:rPr>
            <w:id w:val="694191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dxa"/>
                <w:tcMar>
                  <w:left w:w="105" w:type="dxa"/>
                  <w:right w:w="105" w:type="dxa"/>
                </w:tcMar>
                <w:vAlign w:val="center"/>
              </w:tcPr>
              <w:p w14:paraId="298F9460" w14:textId="648A6668" w:rsidR="66C95B10" w:rsidRDefault="00134973" w:rsidP="00134973">
                <w:pPr>
                  <w:jc w:val="center"/>
                  <w:rPr>
                    <w:rFonts w:cs="Calibri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109" w:type="dxa"/>
            <w:tcMar>
              <w:left w:w="105" w:type="dxa"/>
              <w:right w:w="105" w:type="dxa"/>
            </w:tcMar>
          </w:tcPr>
          <w:p w14:paraId="553F8580" w14:textId="3CF6385B" w:rsidR="66C95B10" w:rsidRDefault="66C95B10" w:rsidP="66C95B10">
            <w:pPr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CDA4796" wp14:editId="38456B96">
                  <wp:extent cx="742950" cy="742950"/>
                  <wp:effectExtent l="0" t="0" r="0" b="0"/>
                  <wp:docPr id="1665264773" name="drawing" descr="Aligning with UN SDGs | Crow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5264773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9" w:type="dxa"/>
            <w:vMerge/>
            <w:tcMar>
              <w:left w:w="105" w:type="dxa"/>
              <w:right w:w="105" w:type="dxa"/>
            </w:tcMar>
          </w:tcPr>
          <w:p w14:paraId="43F9C055" w14:textId="77777777" w:rsidR="002F469C" w:rsidRDefault="002F469C"/>
        </w:tc>
      </w:tr>
      <w:tr w:rsidR="66C95B10" w14:paraId="7A842323" w14:textId="5C4BE74D" w:rsidTr="00134973">
        <w:trPr>
          <w:trHeight w:val="300"/>
        </w:trPr>
        <w:sdt>
          <w:sdtPr>
            <w:rPr>
              <w:rFonts w:cs="Calibri"/>
              <w:sz w:val="16"/>
              <w:szCs w:val="16"/>
            </w:rPr>
            <w:id w:val="1400331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dxa"/>
                <w:tcMar>
                  <w:left w:w="105" w:type="dxa"/>
                  <w:right w:w="105" w:type="dxa"/>
                </w:tcMar>
                <w:vAlign w:val="center"/>
              </w:tcPr>
              <w:p w14:paraId="60217A23" w14:textId="2E0FCFCB" w:rsidR="66C95B10" w:rsidRDefault="00134973" w:rsidP="66C95B10">
                <w:pPr>
                  <w:jc w:val="center"/>
                  <w:rPr>
                    <w:rFonts w:cs="Calibri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944" w:type="dxa"/>
            <w:tcMar>
              <w:left w:w="105" w:type="dxa"/>
              <w:right w:w="105" w:type="dxa"/>
            </w:tcMar>
          </w:tcPr>
          <w:p w14:paraId="4B9FE14E" w14:textId="7A34452E" w:rsidR="66C95B10" w:rsidRDefault="66C95B10" w:rsidP="66C95B10">
            <w:pPr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5F392DC" wp14:editId="5A67C9FB">
                  <wp:extent cx="742950" cy="742950"/>
                  <wp:effectExtent l="0" t="0" r="0" b="0"/>
                  <wp:docPr id="26948854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48854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rFonts w:cs="Calibri"/>
              <w:sz w:val="16"/>
              <w:szCs w:val="16"/>
            </w:rPr>
            <w:id w:val="-151680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dxa"/>
                <w:tcMar>
                  <w:left w:w="105" w:type="dxa"/>
                  <w:right w:w="105" w:type="dxa"/>
                </w:tcMar>
                <w:vAlign w:val="center"/>
              </w:tcPr>
              <w:p w14:paraId="6B2A5DB3" w14:textId="43E2777B" w:rsidR="66C95B10" w:rsidRDefault="00134973" w:rsidP="66C95B10">
                <w:pPr>
                  <w:jc w:val="center"/>
                  <w:rPr>
                    <w:rFonts w:cs="Calibri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094" w:type="dxa"/>
            <w:tcMar>
              <w:left w:w="105" w:type="dxa"/>
              <w:right w:w="105" w:type="dxa"/>
            </w:tcMar>
          </w:tcPr>
          <w:p w14:paraId="58161956" w14:textId="4AD267C8" w:rsidR="66C95B10" w:rsidRDefault="66C95B10" w:rsidP="66C95B10">
            <w:pPr>
              <w:spacing w:after="0"/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619AA9B7" wp14:editId="208893AA">
                  <wp:extent cx="742950" cy="742950"/>
                  <wp:effectExtent l="0" t="0" r="0" b="0"/>
                  <wp:docPr id="1692424360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424360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rFonts w:cs="Calibri"/>
              <w:sz w:val="16"/>
              <w:szCs w:val="16"/>
            </w:rPr>
            <w:id w:val="-1153060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3" w:type="dxa"/>
                <w:tcMar>
                  <w:left w:w="105" w:type="dxa"/>
                  <w:right w:w="105" w:type="dxa"/>
                </w:tcMar>
                <w:vAlign w:val="center"/>
              </w:tcPr>
              <w:p w14:paraId="6AC145DE" w14:textId="04D0FF63" w:rsidR="66C95B10" w:rsidRDefault="00134973" w:rsidP="00134973">
                <w:pPr>
                  <w:spacing w:after="0"/>
                  <w:jc w:val="center"/>
                  <w:rPr>
                    <w:rFonts w:cs="Calibri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2109" w:type="dxa"/>
            <w:tcMar>
              <w:left w:w="105" w:type="dxa"/>
              <w:right w:w="105" w:type="dxa"/>
            </w:tcMar>
          </w:tcPr>
          <w:p w14:paraId="7276DC97" w14:textId="17C5CCD2" w:rsidR="66C95B10" w:rsidRDefault="66C95B10" w:rsidP="66C95B10">
            <w:pPr>
              <w:spacing w:after="0"/>
              <w:rPr>
                <w:rFonts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3B256D2D" wp14:editId="4D8D2F93">
                  <wp:extent cx="742950" cy="742950"/>
                  <wp:effectExtent l="0" t="0" r="0" b="0"/>
                  <wp:docPr id="71809068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09068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9" w:type="dxa"/>
            <w:vMerge/>
            <w:tcMar>
              <w:left w:w="105" w:type="dxa"/>
              <w:right w:w="105" w:type="dxa"/>
            </w:tcMar>
          </w:tcPr>
          <w:p w14:paraId="51357433" w14:textId="77777777" w:rsidR="002F469C" w:rsidRDefault="002F469C"/>
        </w:tc>
      </w:tr>
    </w:tbl>
    <w:p w14:paraId="645A20A3" w14:textId="1288AD5B" w:rsidR="0061163D" w:rsidRDefault="0061163D" w:rsidP="66C95B10">
      <w:pPr>
        <w:rPr>
          <w:rFonts w:cs="Calibri"/>
          <w:color w:val="000000" w:themeColor="text1"/>
        </w:rPr>
      </w:pPr>
    </w:p>
    <w:p w14:paraId="5F340F8E" w14:textId="77777777" w:rsidR="007F1D30" w:rsidRDefault="007F1D30" w:rsidP="005B5885">
      <w:pPr>
        <w:spacing w:after="160"/>
        <w:jc w:val="left"/>
        <w:rPr>
          <w:rFonts w:cs="Calibri"/>
          <w:color w:val="000000" w:themeColor="text1"/>
        </w:rPr>
        <w:sectPr w:rsidR="007F1D30" w:rsidSect="004A778D">
          <w:pgSz w:w="11907" w:h="16840" w:code="9"/>
          <w:pgMar w:top="720" w:right="720" w:bottom="720" w:left="720" w:header="567" w:footer="397" w:gutter="0"/>
          <w:cols w:space="708"/>
          <w:docGrid w:linePitch="360"/>
        </w:sectPr>
      </w:pPr>
    </w:p>
    <w:p w14:paraId="034BEB25" w14:textId="7B8AD069" w:rsidR="004533A7" w:rsidRPr="00842D31" w:rsidRDefault="004533A7" w:rsidP="005B5885">
      <w:pPr>
        <w:spacing w:after="160"/>
        <w:jc w:val="left"/>
        <w:rPr>
          <w:rFonts w:cs="Calibri"/>
          <w:color w:val="000000" w:themeColor="text1"/>
        </w:rPr>
      </w:pPr>
    </w:p>
    <w:p w14:paraId="103F6FF8" w14:textId="0F930ABF" w:rsidR="004533A7" w:rsidRPr="00842D31" w:rsidRDefault="7D1F0077" w:rsidP="00064B80">
      <w:pPr>
        <w:pStyle w:val="Heading2"/>
        <w:rPr>
          <w:rFonts w:eastAsia="Calibri"/>
        </w:rPr>
      </w:pPr>
      <w:r w:rsidRPr="7EDBEC21">
        <w:rPr>
          <w:rFonts w:eastAsia="Calibri"/>
        </w:rPr>
        <w:t>Logic Model</w:t>
      </w:r>
    </w:p>
    <w:p w14:paraId="73F827A3" w14:textId="40ACAE15" w:rsidR="004533A7" w:rsidRPr="00842D31" w:rsidRDefault="7D1F0077" w:rsidP="66C95B10">
      <w:pPr>
        <w:jc w:val="left"/>
        <w:rPr>
          <w:rFonts w:cs="Calibri"/>
          <w:color w:val="000000" w:themeColor="text1"/>
          <w:sz w:val="18"/>
          <w:szCs w:val="18"/>
        </w:rPr>
      </w:pPr>
      <w:r w:rsidRPr="66C95B10">
        <w:rPr>
          <w:rFonts w:cs="Calibri"/>
          <w:i/>
          <w:iCs/>
          <w:color w:val="000000" w:themeColor="text1"/>
          <w:sz w:val="18"/>
          <w:szCs w:val="18"/>
        </w:rPr>
        <w:t xml:space="preserve">** </w:t>
      </w:r>
      <w:r w:rsidR="3B1AC2CF" w:rsidRPr="5DDDD481">
        <w:rPr>
          <w:rFonts w:cs="Calibri"/>
          <w:i/>
          <w:iCs/>
          <w:color w:val="000000" w:themeColor="text1"/>
          <w:sz w:val="18"/>
          <w:szCs w:val="18"/>
        </w:rPr>
        <w:t>Yinson uses the Logic Model to evaluate how your</w:t>
      </w:r>
      <w:r w:rsidRPr="66C95B10">
        <w:rPr>
          <w:rFonts w:cs="Calibri"/>
          <w:i/>
          <w:iCs/>
          <w:color w:val="000000" w:themeColor="text1"/>
          <w:sz w:val="18"/>
          <w:szCs w:val="18"/>
        </w:rPr>
        <w:t xml:space="preserve"> project inputs and activities lead to measurable outcomes and long-term impacts. </w:t>
      </w:r>
      <w:r w:rsidR="00BE7583">
        <w:rPr>
          <w:rFonts w:cs="Calibri"/>
          <w:i/>
          <w:iCs/>
          <w:color w:val="000000" w:themeColor="text1"/>
          <w:sz w:val="18"/>
          <w:szCs w:val="18"/>
        </w:rPr>
        <w:t>You may remove the ‘</w:t>
      </w:r>
      <w:r w:rsidR="00BE7583" w:rsidRPr="00BD591A">
        <w:rPr>
          <w:rFonts w:cs="Calibri"/>
          <w:i/>
          <w:iCs/>
          <w:color w:val="767171" w:themeColor="background2" w:themeShade="80"/>
          <w:sz w:val="18"/>
          <w:szCs w:val="18"/>
        </w:rPr>
        <w:t>Examples</w:t>
      </w:r>
      <w:r w:rsidR="00BE7583">
        <w:rPr>
          <w:rFonts w:cs="Calibri"/>
          <w:i/>
          <w:iCs/>
          <w:color w:val="000000" w:themeColor="text1"/>
          <w:sz w:val="18"/>
          <w:szCs w:val="18"/>
        </w:rPr>
        <w:t xml:space="preserve">’ and add your input in the </w:t>
      </w:r>
      <w:r w:rsidR="00AB4941">
        <w:rPr>
          <w:rFonts w:cs="Calibri"/>
          <w:i/>
          <w:iCs/>
          <w:color w:val="000000" w:themeColor="text1"/>
          <w:sz w:val="18"/>
          <w:szCs w:val="18"/>
        </w:rPr>
        <w:t>space provided.</w:t>
      </w:r>
      <w:r w:rsidR="00BE7583">
        <w:rPr>
          <w:rFonts w:cs="Calibri"/>
          <w:i/>
          <w:iCs/>
          <w:color w:val="000000" w:themeColor="text1"/>
          <w:sz w:val="18"/>
          <w:szCs w:val="18"/>
        </w:rPr>
        <w:t xml:space="preserve"> </w:t>
      </w:r>
    </w:p>
    <w:p w14:paraId="0D914593" w14:textId="6E808BD7" w:rsidR="004533A7" w:rsidRPr="00842D31" w:rsidRDefault="7D1F0077" w:rsidP="5DDDD481">
      <w:pPr>
        <w:jc w:val="left"/>
        <w:rPr>
          <w:rFonts w:cs="Calibri"/>
          <w:color w:val="000000" w:themeColor="text1"/>
          <w:sz w:val="18"/>
          <w:szCs w:val="18"/>
        </w:rPr>
      </w:pPr>
      <w:r w:rsidRPr="0FFC3FEB">
        <w:rPr>
          <w:rFonts w:cs="Calibri"/>
          <w:i/>
          <w:iCs/>
          <w:color w:val="000000" w:themeColor="text1"/>
          <w:sz w:val="18"/>
          <w:szCs w:val="18"/>
        </w:rPr>
        <w:t xml:space="preserve">For </w:t>
      </w:r>
      <w:r w:rsidR="6E2302CF" w:rsidRPr="0FFC3FEB">
        <w:rPr>
          <w:rFonts w:cs="Calibri"/>
          <w:i/>
          <w:iCs/>
          <w:color w:val="000000" w:themeColor="text1"/>
          <w:sz w:val="18"/>
          <w:szCs w:val="18"/>
        </w:rPr>
        <w:t>more details, please refer to the Logic Model Toolkit:</w:t>
      </w:r>
      <w:r w:rsidRPr="0FFC3FEB">
        <w:rPr>
          <w:rFonts w:cs="Calibri"/>
          <w:i/>
          <w:iCs/>
          <w:color w:val="000000" w:themeColor="text1"/>
          <w:sz w:val="18"/>
          <w:szCs w:val="18"/>
        </w:rPr>
        <w:t xml:space="preserve"> </w:t>
      </w:r>
      <w:hyperlink r:id="rId24">
        <w:r w:rsidRPr="0FFC3FEB">
          <w:rPr>
            <w:rStyle w:val="Hyperlink"/>
            <w:rFonts w:cs="Calibri"/>
            <w:i/>
            <w:iCs/>
            <w:sz w:val="18"/>
            <w:szCs w:val="18"/>
          </w:rPr>
          <w:t>CSIS-LogicModelToolkit.pdf</w:t>
        </w:r>
      </w:hyperlink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5"/>
        <w:gridCol w:w="8775"/>
      </w:tblGrid>
      <w:tr w:rsidR="66C95B10" w14:paraId="67AFC9C0" w14:textId="77777777" w:rsidTr="0C46D9E4">
        <w:trPr>
          <w:trHeight w:val="1845"/>
        </w:trPr>
        <w:tc>
          <w:tcPr>
            <w:tcW w:w="1395" w:type="dxa"/>
            <w:tcBorders>
              <w:top w:val="single" w:sz="6" w:space="0" w:color="auto"/>
              <w:lef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4D9644D0" w14:textId="687E8462" w:rsidR="66C95B10" w:rsidRDefault="66C95B10" w:rsidP="66C95B10">
            <w:pPr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>Input</w:t>
            </w:r>
          </w:p>
        </w:tc>
        <w:tc>
          <w:tcPr>
            <w:tcW w:w="8775" w:type="dxa"/>
            <w:tcBorders>
              <w:top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0346039" w14:textId="26C0E725" w:rsidR="66C95B10" w:rsidRDefault="52C0C8C5" w:rsidP="5DDDD481">
            <w:pPr>
              <w:rPr>
                <w:rFonts w:cs="Calibri"/>
                <w:b/>
                <w:bCs/>
                <w:color w:val="767171" w:themeColor="background2" w:themeShade="80"/>
              </w:rPr>
            </w:pPr>
            <w:r w:rsidRPr="5DDDD481">
              <w:rPr>
                <w:rFonts w:cs="Calibri"/>
                <w:b/>
                <w:bCs/>
                <w:i/>
                <w:iCs/>
              </w:rPr>
              <w:t>What are the resources needed to run the project?</w:t>
            </w:r>
          </w:p>
          <w:p w14:paraId="67ACA8A2" w14:textId="6039E38A" w:rsidR="66C95B10" w:rsidRDefault="65AAC01C" w:rsidP="0FFC3FEB">
            <w:p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Examples:</w:t>
            </w:r>
          </w:p>
          <w:p w14:paraId="350AAC3F" w14:textId="72F53965" w:rsidR="66C95B10" w:rsidRDefault="65AAC01C" w:rsidP="0FFC3FEB">
            <w:pPr>
              <w:pStyle w:val="ListParagraph"/>
              <w:numPr>
                <w:ilvl w:val="0"/>
                <w:numId w:val="43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Approval from Jabatan Kebajikan Orang Asli (JAKOA)</w:t>
            </w:r>
          </w:p>
          <w:p w14:paraId="08C1B899" w14:textId="2F701ACA" w:rsidR="66C95B10" w:rsidRDefault="65AAC01C" w:rsidP="0FFC3FEB">
            <w:pPr>
              <w:pStyle w:val="ListParagraph"/>
              <w:numPr>
                <w:ilvl w:val="0"/>
                <w:numId w:val="43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Yinson volunteers' participation during volunteering activity – 1 working day.</w:t>
            </w:r>
          </w:p>
          <w:p w14:paraId="6D5F645F" w14:textId="33463822" w:rsidR="2D4CB2B1" w:rsidRDefault="458F7100" w:rsidP="0FFC3FEB">
            <w:pPr>
              <w:pStyle w:val="ListParagraph"/>
              <w:numPr>
                <w:ilvl w:val="0"/>
                <w:numId w:val="43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 xml:space="preserve">Sufficient funding. </w:t>
            </w:r>
          </w:p>
          <w:p w14:paraId="235D8850" w14:textId="51CF0EAD" w:rsidR="66C95B10" w:rsidRDefault="66C95B10" w:rsidP="66C95B10">
            <w:pPr>
              <w:rPr>
                <w:rFonts w:cs="Calibri"/>
                <w:color w:val="000000" w:themeColor="text1"/>
              </w:rPr>
            </w:pPr>
          </w:p>
        </w:tc>
      </w:tr>
      <w:tr w:rsidR="66C95B10" w14:paraId="5BC97164" w14:textId="77777777" w:rsidTr="0C46D9E4">
        <w:trPr>
          <w:trHeight w:val="1935"/>
        </w:trPr>
        <w:tc>
          <w:tcPr>
            <w:tcW w:w="1395" w:type="dxa"/>
            <w:tcBorders>
              <w:lef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7ACDDDAD" w14:textId="1B6935CD" w:rsidR="66C95B10" w:rsidRDefault="66C95B10" w:rsidP="66C95B10">
            <w:pPr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>Activities</w:t>
            </w:r>
          </w:p>
        </w:tc>
        <w:tc>
          <w:tcPr>
            <w:tcW w:w="8775" w:type="dxa"/>
            <w:tcBorders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687D0AA" w14:textId="511FE2CC" w:rsidR="66C95B10" w:rsidRDefault="5B982700" w:rsidP="5DDDD481">
            <w:pPr>
              <w:rPr>
                <w:rFonts w:cs="Calibri"/>
                <w:color w:val="000000" w:themeColor="text1"/>
              </w:rPr>
            </w:pPr>
            <w:r w:rsidRPr="1B5736AB">
              <w:rPr>
                <w:rFonts w:cs="Calibri"/>
                <w:b/>
                <w:bCs/>
                <w:i/>
                <w:iCs/>
                <w:color w:val="000000" w:themeColor="text1"/>
              </w:rPr>
              <w:t xml:space="preserve">What do you need to do to </w:t>
            </w:r>
            <w:bookmarkStart w:id="1" w:name="_Int_akdfeJ1q"/>
            <w:r w:rsidRPr="1B5736AB">
              <w:rPr>
                <w:rFonts w:cs="Calibri"/>
                <w:b/>
                <w:bCs/>
                <w:i/>
                <w:iCs/>
                <w:color w:val="000000" w:themeColor="text1"/>
              </w:rPr>
              <w:t>execute</w:t>
            </w:r>
            <w:bookmarkEnd w:id="1"/>
            <w:r w:rsidRPr="1B5736AB">
              <w:rPr>
                <w:rFonts w:cs="Calibri"/>
                <w:b/>
                <w:bCs/>
                <w:i/>
                <w:iCs/>
                <w:color w:val="000000" w:themeColor="text1"/>
              </w:rPr>
              <w:t xml:space="preserve"> the project?</w:t>
            </w:r>
            <w:r w:rsidR="375DB9B4" w:rsidRPr="1B5736AB">
              <w:rPr>
                <w:rFonts w:cs="Calibri"/>
                <w:b/>
                <w:bCs/>
                <w:i/>
                <w:iCs/>
                <w:color w:val="000000" w:themeColor="text1"/>
              </w:rPr>
              <w:t xml:space="preserve"> </w:t>
            </w:r>
          </w:p>
          <w:p w14:paraId="4168DEAC" w14:textId="34D6A56A" w:rsidR="66C95B10" w:rsidRDefault="36E4013C" w:rsidP="0C46D9E4">
            <w:pPr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</w:pPr>
            <w:r w:rsidRPr="0C46D9E4">
              <w:rPr>
                <w:rFonts w:cs="Calibri"/>
                <w:i/>
                <w:iCs/>
                <w:sz w:val="20"/>
                <w:szCs w:val="20"/>
              </w:rPr>
              <w:t>**</w:t>
            </w:r>
            <w:r w:rsidR="4F2FAB9C" w:rsidRPr="0C46D9E4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46250F" w:rsidRPr="0C46D9E4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>Please provide a comprehensive breakdown of each project phase, including key activities and estimated timeframes. A detailed work plan or schedule may be attached as an appendix for further clarity.</w:t>
            </w:r>
            <w:r w:rsidR="4F2FAB9C" w:rsidRPr="0FFC3FEB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</w:p>
          <w:p w14:paraId="6DCF3097" w14:textId="565CD273" w:rsidR="66C95B10" w:rsidRDefault="65AAC01C" w:rsidP="0FFC3FEB">
            <w:p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Examples:</w:t>
            </w:r>
          </w:p>
          <w:p w14:paraId="224D5DA9" w14:textId="067EE638" w:rsidR="66C95B10" w:rsidRDefault="65AAC01C" w:rsidP="0FFC3FEB">
            <w:pPr>
              <w:pStyle w:val="ListParagraph"/>
              <w:numPr>
                <w:ilvl w:val="0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Pre-project needs assessment and logistics planning – Feb 26’</w:t>
            </w:r>
          </w:p>
          <w:p w14:paraId="68EFBA00" w14:textId="7AFCE2C5" w:rsidR="5D76A126" w:rsidRDefault="476D1DB7" w:rsidP="0FFC3FEB">
            <w:pPr>
              <w:pStyle w:val="ListParagraph"/>
              <w:numPr>
                <w:ilvl w:val="1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color w:val="767171" w:themeColor="background2" w:themeShade="80"/>
                <w:sz w:val="20"/>
                <w:szCs w:val="20"/>
              </w:rPr>
              <w:t>....</w:t>
            </w:r>
          </w:p>
          <w:p w14:paraId="0C9551DF" w14:textId="198E5D96" w:rsidR="1B865247" w:rsidRDefault="2461EBE5" w:rsidP="0FFC3FEB">
            <w:pPr>
              <w:pStyle w:val="ListParagraph"/>
              <w:numPr>
                <w:ilvl w:val="1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color w:val="767171" w:themeColor="background2" w:themeShade="80"/>
                <w:sz w:val="20"/>
                <w:szCs w:val="20"/>
              </w:rPr>
              <w:t>...</w:t>
            </w:r>
            <w:r w:rsidR="6CC0FD4E" w:rsidRPr="0FFC3FEB">
              <w:rPr>
                <w:rFonts w:cs="Calibri"/>
                <w:color w:val="767171" w:themeColor="background2" w:themeShade="80"/>
                <w:sz w:val="20"/>
                <w:szCs w:val="20"/>
              </w:rPr>
              <w:t>.</w:t>
            </w:r>
          </w:p>
          <w:p w14:paraId="19213557" w14:textId="2F4F34AF" w:rsidR="66C95B10" w:rsidRDefault="65AAC01C" w:rsidP="0FFC3FEB">
            <w:pPr>
              <w:pStyle w:val="ListParagraph"/>
              <w:numPr>
                <w:ilvl w:val="0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Installation of solar home systems in 15 Orang Asli homes – May 26’</w:t>
            </w:r>
          </w:p>
          <w:p w14:paraId="71EEA5F3" w14:textId="05FF8468" w:rsidR="1B865247" w:rsidRDefault="24BDE6BC" w:rsidP="0FFC3FEB">
            <w:pPr>
              <w:pStyle w:val="ListParagraph"/>
              <w:numPr>
                <w:ilvl w:val="1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....</w:t>
            </w:r>
          </w:p>
          <w:p w14:paraId="7BCE6350" w14:textId="0D8769DD" w:rsidR="7FAC68CF" w:rsidRDefault="24BDE6BC" w:rsidP="0FFC3FEB">
            <w:pPr>
              <w:pStyle w:val="ListParagraph"/>
              <w:numPr>
                <w:ilvl w:val="1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....</w:t>
            </w:r>
          </w:p>
          <w:p w14:paraId="53E5BEE0" w14:textId="063639F9" w:rsidR="66C95B10" w:rsidRDefault="65AAC01C" w:rsidP="0FFC3FEB">
            <w:pPr>
              <w:pStyle w:val="ListParagraph"/>
              <w:numPr>
                <w:ilvl w:val="0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3x workshops on financial literacy to Orang Asli community – Jun 26’</w:t>
            </w:r>
          </w:p>
          <w:p w14:paraId="2ED16057" w14:textId="0B7463D8" w:rsidR="754E92A6" w:rsidRDefault="28913825" w:rsidP="0FFC3FEB">
            <w:pPr>
              <w:pStyle w:val="ListParagraph"/>
              <w:numPr>
                <w:ilvl w:val="1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....</w:t>
            </w:r>
          </w:p>
          <w:p w14:paraId="3AEB38E6" w14:textId="0F36DAAC" w:rsidR="39D347D9" w:rsidRDefault="6E943E0C" w:rsidP="0FFC3FEB">
            <w:pPr>
              <w:pStyle w:val="ListParagraph"/>
              <w:numPr>
                <w:ilvl w:val="1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....</w:t>
            </w:r>
          </w:p>
          <w:p w14:paraId="77F71229" w14:textId="71589972" w:rsidR="66C95B10" w:rsidRDefault="65AAC01C" w:rsidP="0FFC3FEB">
            <w:pPr>
              <w:pStyle w:val="ListParagraph"/>
              <w:numPr>
                <w:ilvl w:val="0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Data gathering through surveys, project evaluation and reporting. - September 26’</w:t>
            </w:r>
          </w:p>
          <w:p w14:paraId="3B4F269C" w14:textId="2E9B21D7" w:rsidR="66C95B10" w:rsidRDefault="62D01617" w:rsidP="0FFC3FEB">
            <w:pPr>
              <w:pStyle w:val="ListParagraph"/>
              <w:numPr>
                <w:ilvl w:val="1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color w:val="767171" w:themeColor="background2" w:themeShade="80"/>
                <w:sz w:val="20"/>
                <w:szCs w:val="20"/>
              </w:rPr>
              <w:t>....</w:t>
            </w:r>
          </w:p>
          <w:p w14:paraId="6F7AB4FB" w14:textId="3786BC1E" w:rsidR="66C95B10" w:rsidRDefault="31569AD8" w:rsidP="0FFC3FEB">
            <w:pPr>
              <w:pStyle w:val="ListParagraph"/>
              <w:numPr>
                <w:ilvl w:val="1"/>
                <w:numId w:val="42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color w:val="767171" w:themeColor="background2" w:themeShade="80"/>
                <w:sz w:val="20"/>
                <w:szCs w:val="20"/>
              </w:rPr>
              <w:t>....</w:t>
            </w:r>
          </w:p>
        </w:tc>
      </w:tr>
      <w:tr w:rsidR="66C95B10" w14:paraId="0BEE2C6F" w14:textId="77777777" w:rsidTr="0C46D9E4">
        <w:trPr>
          <w:trHeight w:val="2070"/>
        </w:trPr>
        <w:tc>
          <w:tcPr>
            <w:tcW w:w="1395" w:type="dxa"/>
            <w:tcBorders>
              <w:lef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78EE6DE8" w14:textId="5BC35A3E" w:rsidR="66C95B10" w:rsidRDefault="66C95B10" w:rsidP="66C95B10">
            <w:pPr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>Output</w:t>
            </w:r>
          </w:p>
        </w:tc>
        <w:tc>
          <w:tcPr>
            <w:tcW w:w="8775" w:type="dxa"/>
            <w:tcBorders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6A499C0" w14:textId="6BA3F218" w:rsidR="1BB6A0FA" w:rsidRDefault="3AC01A97" w:rsidP="5DDDD481">
            <w:pPr>
              <w:rPr>
                <w:rFonts w:cs="Calibri"/>
                <w:b/>
                <w:bCs/>
                <w:i/>
                <w:iCs/>
                <w:color w:val="000000" w:themeColor="text1"/>
              </w:rPr>
            </w:pPr>
            <w:r w:rsidRPr="5DDDD481">
              <w:rPr>
                <w:rFonts w:cs="Calibri"/>
                <w:b/>
                <w:bCs/>
                <w:i/>
                <w:iCs/>
                <w:color w:val="000000" w:themeColor="text1"/>
              </w:rPr>
              <w:t>What are the tangible and immediate deliverables resulting from the project?</w:t>
            </w:r>
          </w:p>
          <w:p w14:paraId="0B85A8F8" w14:textId="7BCEF4EE" w:rsidR="3A708882" w:rsidRDefault="0E50E50B" w:rsidP="0C46D9E4">
            <w:pPr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</w:pPr>
            <w:r w:rsidRPr="0C46D9E4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>** Please demonstrate how the impacts are derived and calculated</w:t>
            </w:r>
            <w:r w:rsidR="00CE029A" w:rsidRPr="0C46D9E4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>, including assumptions and references used</w:t>
            </w:r>
            <w:r w:rsidR="00B96304" w:rsidRPr="0C46D9E4">
              <w:rPr>
                <w:rFonts w:cs="Calibri"/>
                <w:i/>
                <w:iCs/>
                <w:color w:val="000000" w:themeColor="text1"/>
                <w:sz w:val="20"/>
                <w:szCs w:val="20"/>
              </w:rPr>
              <w:t xml:space="preserve">. </w:t>
            </w:r>
          </w:p>
          <w:p w14:paraId="4959F655" w14:textId="29585569" w:rsidR="10ECE2F2" w:rsidRDefault="10ECE2F2" w:rsidP="0FFC3FEB">
            <w:pPr>
              <w:rPr>
                <w:rFonts w:cs="Calibri"/>
              </w:rPr>
            </w:pPr>
            <w:r w:rsidRPr="0FFC3FEB">
              <w:rPr>
                <w:rFonts w:cs="Calibri"/>
              </w:rPr>
              <w:t xml:space="preserve">Number of </w:t>
            </w:r>
            <w:r w:rsidR="6E64C60E" w:rsidRPr="0FFC3FEB">
              <w:rPr>
                <w:rFonts w:cs="Calibri"/>
              </w:rPr>
              <w:t>communities</w:t>
            </w:r>
            <w:r w:rsidRPr="0FFC3FEB">
              <w:rPr>
                <w:rFonts w:cs="Calibri"/>
              </w:rPr>
              <w:t xml:space="preserve"> impacted: </w:t>
            </w:r>
          </w:p>
          <w:p w14:paraId="26821336" w14:textId="4C2B4956" w:rsidR="5202A481" w:rsidRDefault="5202A481" w:rsidP="0FFC3FEB">
            <w:pPr>
              <w:pStyle w:val="ListParagraph"/>
              <w:numPr>
                <w:ilvl w:val="0"/>
                <w:numId w:val="2"/>
              </w:numPr>
              <w:rPr>
                <w:rFonts w:cs="Calibri"/>
                <w:sz w:val="20"/>
                <w:szCs w:val="20"/>
              </w:rPr>
            </w:pPr>
            <w:r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>X</w:t>
            </w:r>
            <w:r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</w:rPr>
              <w:t xml:space="preserve"> </w:t>
            </w:r>
            <w:r w:rsidRPr="0FFC3FEB">
              <w:rPr>
                <w:rFonts w:cs="Calibri"/>
              </w:rPr>
              <w:t>number of communities</w:t>
            </w:r>
            <w:r w:rsidR="6F54C5DC" w:rsidRPr="0FFC3FEB">
              <w:rPr>
                <w:rFonts w:cs="Calibri"/>
              </w:rPr>
              <w:t xml:space="preserve"> – </w:t>
            </w:r>
            <w:r w:rsidR="6F54C5DC"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 xml:space="preserve">Low income/B40 families, </w:t>
            </w:r>
            <w:r w:rsidR="0A6FBC3D"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>underprivileged</w:t>
            </w:r>
            <w:r w:rsidR="6F54C5DC"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 xml:space="preserve"> children, youths, students</w:t>
            </w:r>
            <w:r w:rsidR="4300B42C"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>,</w:t>
            </w:r>
            <w:r w:rsidR="6F54C5DC"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 xml:space="preserve"> indigenou</w:t>
            </w:r>
            <w:r w:rsidR="36624C1B"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>s communities, etc</w:t>
            </w:r>
          </w:p>
          <w:p w14:paraId="73EC58E2" w14:textId="34D5B698" w:rsidR="5E97BCFD" w:rsidRDefault="5E97BCFD" w:rsidP="0FFC3FEB">
            <w:pPr>
              <w:rPr>
                <w:rFonts w:cs="Calibri"/>
              </w:rPr>
            </w:pPr>
            <w:r w:rsidRPr="0FFC3FEB">
              <w:rPr>
                <w:rFonts w:cs="Calibri"/>
              </w:rPr>
              <w:t xml:space="preserve">Number of lives impacted: </w:t>
            </w:r>
          </w:p>
          <w:p w14:paraId="22DEB515" w14:textId="3EA4BF8E" w:rsidR="5E97BCFD" w:rsidRDefault="5E97BCFD" w:rsidP="0FFC3FEB">
            <w:pPr>
              <w:pStyle w:val="ListParagraph"/>
              <w:numPr>
                <w:ilvl w:val="0"/>
                <w:numId w:val="3"/>
              </w:numPr>
              <w:rPr>
                <w:rFonts w:cs="Calibri"/>
                <w:i/>
                <w:iCs/>
              </w:rPr>
            </w:pPr>
            <w:r w:rsidRPr="0FFC3FEB">
              <w:rPr>
                <w:rFonts w:cs="Calibri"/>
              </w:rPr>
              <w:t xml:space="preserve">Direct impact: </w:t>
            </w:r>
            <w:r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>X participants who attended the financial literacy workshop</w:t>
            </w:r>
          </w:p>
          <w:p w14:paraId="4D0C2761" w14:textId="30A4C4C7" w:rsidR="5E97BCFD" w:rsidRDefault="5E97BCFD" w:rsidP="0FFC3FEB">
            <w:pPr>
              <w:pStyle w:val="ListParagraph"/>
              <w:numPr>
                <w:ilvl w:val="0"/>
                <w:numId w:val="3"/>
              </w:numPr>
              <w:rPr>
                <w:rFonts w:cs="Calibri"/>
              </w:rPr>
            </w:pPr>
            <w:r w:rsidRPr="0FFC3FEB">
              <w:rPr>
                <w:rFonts w:cs="Calibri"/>
              </w:rPr>
              <w:t xml:space="preserve">Indirect impact: </w:t>
            </w:r>
            <w:r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>50 lives – family members of participants, school peers, and community members who benefited from shared knowledge or improved household</w:t>
            </w:r>
          </w:p>
          <w:p w14:paraId="4FA1B027" w14:textId="16A47F5D" w:rsidR="523A3054" w:rsidRDefault="523A3054" w:rsidP="0FFC3FEB">
            <w:pPr>
              <w:rPr>
                <w:rFonts w:cs="Calibri"/>
              </w:rPr>
            </w:pPr>
            <w:r w:rsidRPr="0FFC3FEB">
              <w:rPr>
                <w:rFonts w:cs="Calibri"/>
              </w:rPr>
              <w:t>Number of volunteering hours</w:t>
            </w:r>
            <w:r w:rsidR="1E673945" w:rsidRPr="0FFC3FEB">
              <w:rPr>
                <w:rFonts w:cs="Calibri"/>
              </w:rPr>
              <w:t xml:space="preserve"> available to Yinson’s employees</w:t>
            </w:r>
            <w:r w:rsidRPr="0FFC3FEB">
              <w:rPr>
                <w:rFonts w:cs="Calibri"/>
              </w:rPr>
              <w:t>:</w:t>
            </w:r>
          </w:p>
          <w:p w14:paraId="71C8B201" w14:textId="496910D1" w:rsidR="0FD9F15F" w:rsidRDefault="0FD9F15F" w:rsidP="0FFC3FEB">
            <w:pPr>
              <w:pStyle w:val="ListParagraph"/>
              <w:numPr>
                <w:ilvl w:val="0"/>
                <w:numId w:val="1"/>
              </w:numPr>
              <w:rPr>
                <w:rFonts w:cs="Calibri"/>
              </w:rPr>
            </w:pPr>
            <w:r w:rsidRPr="0FFC3FEB">
              <w:rPr>
                <w:rFonts w:cs="Calibri"/>
              </w:rPr>
              <w:t>Number of employees:</w:t>
            </w:r>
          </w:p>
          <w:p w14:paraId="157287F4" w14:textId="41C29341" w:rsidR="0FD9F15F" w:rsidRDefault="0FD9F15F" w:rsidP="0FFC3FEB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0"/>
                <w:szCs w:val="20"/>
              </w:rPr>
            </w:pPr>
            <w:r w:rsidRPr="0FFC3FEB">
              <w:rPr>
                <w:rFonts w:cs="Calibri"/>
              </w:rPr>
              <w:t xml:space="preserve">Total number of volunteering hours: </w:t>
            </w:r>
            <w:r w:rsidR="557746AD" w:rsidRPr="0FFC3FEB">
              <w:rPr>
                <w:rFonts w:asciiTheme="minorHAnsi" w:eastAsiaTheme="minorEastAsia" w:hAnsiTheme="minorHAnsi" w:cstheme="minorBidi"/>
                <w:i/>
                <w:iCs/>
                <w:color w:val="767171" w:themeColor="background2" w:themeShade="80"/>
                <w:sz w:val="20"/>
                <w:szCs w:val="20"/>
              </w:rPr>
              <w:t>X number of employees x Y number of volunteering hours per employee</w:t>
            </w:r>
          </w:p>
          <w:p w14:paraId="2AB0253B" w14:textId="112A7522" w:rsidR="66C95B10" w:rsidRDefault="65AAC01C" w:rsidP="0FFC3FEB">
            <w:p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Examples:</w:t>
            </w:r>
          </w:p>
          <w:p w14:paraId="77001DE4" w14:textId="7062BC2B" w:rsidR="66C95B10" w:rsidRDefault="65AAC01C" w:rsidP="0FFC3FEB">
            <w:pPr>
              <w:pStyle w:val="ListParagraph"/>
              <w:numPr>
                <w:ilvl w:val="0"/>
                <w:numId w:val="41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#RM that Orang Asli saved from electricity generated.</w:t>
            </w:r>
          </w:p>
          <w:p w14:paraId="4A719112" w14:textId="2FEB04D9" w:rsidR="66C95B10" w:rsidRDefault="65AAC01C" w:rsidP="0FFC3FEB">
            <w:pPr>
              <w:pStyle w:val="ListParagraph"/>
              <w:numPr>
                <w:ilvl w:val="0"/>
                <w:numId w:val="41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#hours of financial literacy training that Orang Asli receives.</w:t>
            </w:r>
          </w:p>
          <w:p w14:paraId="420BF9AF" w14:textId="284530A7" w:rsidR="66C95B10" w:rsidRDefault="65AAC01C" w:rsidP="0FFC3FEB">
            <w:pPr>
              <w:pStyle w:val="ListParagraph"/>
              <w:numPr>
                <w:ilvl w:val="0"/>
                <w:numId w:val="41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#hours on increased productivity at night by Orang Asli.</w:t>
            </w:r>
          </w:p>
          <w:p w14:paraId="4F71701A" w14:textId="3483E993" w:rsidR="66C95B10" w:rsidRDefault="65AAC01C" w:rsidP="0FFC3FEB">
            <w:pPr>
              <w:pStyle w:val="ListParagraph"/>
              <w:numPr>
                <w:ilvl w:val="0"/>
                <w:numId w:val="41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Average #number of accidents avoided at night.</w:t>
            </w:r>
          </w:p>
          <w:p w14:paraId="14491521" w14:textId="7D1679D0" w:rsidR="66C95B10" w:rsidRDefault="66C95B10" w:rsidP="66C95B10">
            <w:pPr>
              <w:rPr>
                <w:rFonts w:cs="Calibri"/>
                <w:color w:val="000000" w:themeColor="text1"/>
              </w:rPr>
            </w:pPr>
          </w:p>
        </w:tc>
      </w:tr>
      <w:tr w:rsidR="66C95B10" w14:paraId="7A15AE54" w14:textId="77777777" w:rsidTr="0C46D9E4">
        <w:trPr>
          <w:trHeight w:val="2340"/>
        </w:trPr>
        <w:tc>
          <w:tcPr>
            <w:tcW w:w="1395" w:type="dxa"/>
            <w:tcBorders>
              <w:left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254511BA" w14:textId="64A2B7A8" w:rsidR="66C95B10" w:rsidRDefault="66C95B10" w:rsidP="66C95B10">
            <w:pPr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lastRenderedPageBreak/>
              <w:t>Outcome</w:t>
            </w:r>
          </w:p>
        </w:tc>
        <w:tc>
          <w:tcPr>
            <w:tcW w:w="8775" w:type="dxa"/>
            <w:tcBorders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BD1BF65" w14:textId="6C001D01" w:rsidR="66C95B10" w:rsidRDefault="38393FC5" w:rsidP="5DDDD481">
            <w:pPr>
              <w:rPr>
                <w:rFonts w:cs="Calibri"/>
                <w:b/>
                <w:bCs/>
                <w:color w:val="767171" w:themeColor="background2" w:themeShade="80"/>
              </w:rPr>
            </w:pPr>
            <w:r w:rsidRPr="5DDDD481">
              <w:rPr>
                <w:rFonts w:cs="Calibri"/>
                <w:b/>
                <w:bCs/>
                <w:i/>
                <w:iCs/>
              </w:rPr>
              <w:t xml:space="preserve">What are the changes or benefits resulting from the output? </w:t>
            </w:r>
          </w:p>
          <w:p w14:paraId="1553DEE4" w14:textId="06712733" w:rsidR="66C95B10" w:rsidRDefault="65AAC01C" w:rsidP="0FFC3FEB">
            <w:p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Examples:</w:t>
            </w:r>
          </w:p>
          <w:p w14:paraId="7717BC0C" w14:textId="231543C6" w:rsidR="66C95B10" w:rsidRDefault="65AAC01C" w:rsidP="0FFC3FEB">
            <w:pPr>
              <w:pStyle w:val="ListParagraph"/>
              <w:numPr>
                <w:ilvl w:val="0"/>
                <w:numId w:val="41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Improved school grades among Orang Asli children.</w:t>
            </w:r>
          </w:p>
          <w:p w14:paraId="0922C572" w14:textId="0D341246" w:rsidR="66C95B10" w:rsidRDefault="65AAC01C" w:rsidP="0FFC3FEB">
            <w:pPr>
              <w:pStyle w:val="ListParagraph"/>
              <w:numPr>
                <w:ilvl w:val="0"/>
                <w:numId w:val="41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Average % improved school grades among Orang Asli children.</w:t>
            </w:r>
          </w:p>
          <w:p w14:paraId="6AA8492B" w14:textId="101976B4" w:rsidR="66C95B10" w:rsidRDefault="65AAC01C" w:rsidP="0FFC3FEB">
            <w:pPr>
              <w:pStyle w:val="ListParagraph"/>
              <w:numPr>
                <w:ilvl w:val="0"/>
                <w:numId w:val="41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Improved financial budgeting among Orang Asli household.</w:t>
            </w:r>
          </w:p>
          <w:p w14:paraId="05E995F1" w14:textId="6A3EEDDF" w:rsidR="66C95B10" w:rsidRDefault="66C95B10" w:rsidP="66C95B10">
            <w:pPr>
              <w:rPr>
                <w:rFonts w:cs="Calibri"/>
                <w:color w:val="000000" w:themeColor="text1"/>
              </w:rPr>
            </w:pPr>
          </w:p>
          <w:p w14:paraId="595CEBD4" w14:textId="5D4C5F99" w:rsidR="66C95B10" w:rsidRDefault="66C95B10" w:rsidP="66C95B10">
            <w:pPr>
              <w:rPr>
                <w:rFonts w:cs="Calibri"/>
                <w:color w:val="000000" w:themeColor="text1"/>
              </w:rPr>
            </w:pPr>
          </w:p>
        </w:tc>
      </w:tr>
      <w:tr w:rsidR="66C95B10" w14:paraId="2D3EA8BA" w14:textId="77777777" w:rsidTr="0C46D9E4">
        <w:trPr>
          <w:trHeight w:val="2190"/>
        </w:trPr>
        <w:tc>
          <w:tcPr>
            <w:tcW w:w="1395" w:type="dxa"/>
            <w:tcBorders>
              <w:left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  <w:vAlign w:val="center"/>
          </w:tcPr>
          <w:p w14:paraId="0338B135" w14:textId="118F5B12" w:rsidR="66C95B10" w:rsidRDefault="66C95B10" w:rsidP="66C95B10">
            <w:pPr>
              <w:rPr>
                <w:rFonts w:cs="Calibri"/>
              </w:rPr>
            </w:pPr>
            <w:r w:rsidRPr="66C95B10">
              <w:rPr>
                <w:rFonts w:cs="Calibri"/>
                <w:b/>
                <w:bCs/>
              </w:rPr>
              <w:t>Impact</w:t>
            </w:r>
          </w:p>
        </w:tc>
        <w:tc>
          <w:tcPr>
            <w:tcW w:w="8775" w:type="dxa"/>
            <w:tcBorders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351E09C8" w14:textId="3511D4BE" w:rsidR="66C95B10" w:rsidRDefault="76C28C08" w:rsidP="5DDDD481">
            <w:pPr>
              <w:rPr>
                <w:rFonts w:cs="Calibri"/>
                <w:b/>
                <w:bCs/>
                <w:color w:val="000000" w:themeColor="text1"/>
              </w:rPr>
            </w:pPr>
            <w:r w:rsidRPr="0C46D9E4">
              <w:rPr>
                <w:rFonts w:cs="Calibri"/>
                <w:b/>
                <w:bCs/>
                <w:i/>
                <w:iCs/>
                <w:color w:val="000000" w:themeColor="text1"/>
              </w:rPr>
              <w:t>What is the long-term</w:t>
            </w:r>
            <w:r w:rsidR="005D2AC2" w:rsidRPr="0C46D9E4">
              <w:rPr>
                <w:rFonts w:cs="Calibri"/>
                <w:b/>
                <w:bCs/>
                <w:i/>
                <w:iCs/>
                <w:color w:val="000000" w:themeColor="text1"/>
              </w:rPr>
              <w:t>/</w:t>
            </w:r>
            <w:r w:rsidR="005218E9" w:rsidRPr="0C46D9E4">
              <w:rPr>
                <w:rFonts w:cs="Calibri"/>
                <w:b/>
                <w:bCs/>
                <w:i/>
                <w:iCs/>
                <w:color w:val="000000" w:themeColor="text1"/>
              </w:rPr>
              <w:t>systemic</w:t>
            </w:r>
            <w:r w:rsidRPr="0C46D9E4">
              <w:rPr>
                <w:rFonts w:cs="Calibri"/>
                <w:b/>
                <w:bCs/>
                <w:i/>
                <w:iCs/>
                <w:color w:val="000000" w:themeColor="text1"/>
              </w:rPr>
              <w:t xml:space="preserve"> change your</w:t>
            </w:r>
            <w:r w:rsidR="164E6C7F" w:rsidRPr="0C46D9E4">
              <w:rPr>
                <w:rFonts w:cs="Calibri"/>
                <w:b/>
                <w:bCs/>
                <w:i/>
                <w:iCs/>
                <w:color w:val="000000" w:themeColor="text1"/>
              </w:rPr>
              <w:t xml:space="preserve"> project aims to achieve</w:t>
            </w:r>
            <w:r w:rsidRPr="0C46D9E4">
              <w:rPr>
                <w:rFonts w:cs="Calibri"/>
                <w:b/>
                <w:bCs/>
                <w:i/>
                <w:iCs/>
                <w:color w:val="000000" w:themeColor="text1"/>
              </w:rPr>
              <w:t>?</w:t>
            </w:r>
            <w:r w:rsidR="453EB44A" w:rsidRPr="0C46D9E4">
              <w:rPr>
                <w:rFonts w:cs="Calibri"/>
                <w:b/>
                <w:bCs/>
                <w:i/>
                <w:iCs/>
                <w:color w:val="000000" w:themeColor="text1"/>
              </w:rPr>
              <w:t xml:space="preserve"> </w:t>
            </w:r>
          </w:p>
          <w:p w14:paraId="152F2B78" w14:textId="237D9946" w:rsidR="66C95B10" w:rsidRDefault="65AAC01C" w:rsidP="0FFC3FEB">
            <w:p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Examples:</w:t>
            </w:r>
          </w:p>
          <w:p w14:paraId="0A4B98FB" w14:textId="3EA5ED89" w:rsidR="66C95B10" w:rsidRDefault="65AAC01C" w:rsidP="0FFC3FEB">
            <w:pPr>
              <w:pStyle w:val="ListParagraph"/>
              <w:numPr>
                <w:ilvl w:val="0"/>
                <w:numId w:val="40"/>
              </w:num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  <w:r w:rsidRPr="0FFC3FEB">
              <w:rPr>
                <w:rFonts w:cs="Calibri"/>
                <w:i/>
                <w:iCs/>
                <w:color w:val="767171" w:themeColor="background2" w:themeShade="80"/>
                <w:sz w:val="20"/>
                <w:szCs w:val="20"/>
              </w:rPr>
              <w:t>Break the cycle of poverty and improve the quality of life for the Orang Asli community.</w:t>
            </w:r>
          </w:p>
          <w:p w14:paraId="0D9B302E" w14:textId="7076CF54" w:rsidR="66C95B10" w:rsidRDefault="66C95B10" w:rsidP="0FFC3FEB">
            <w:pPr>
              <w:rPr>
                <w:rFonts w:cs="Calibri"/>
                <w:color w:val="767171" w:themeColor="background2" w:themeShade="80"/>
                <w:sz w:val="20"/>
                <w:szCs w:val="20"/>
              </w:rPr>
            </w:pPr>
          </w:p>
        </w:tc>
      </w:tr>
    </w:tbl>
    <w:p w14:paraId="472905EA" w14:textId="77777777" w:rsidR="0009504C" w:rsidRDefault="0009504C" w:rsidP="57292F17">
      <w:pPr>
        <w:rPr>
          <w:rFonts w:cs="Calibri"/>
          <w:color w:val="000000" w:themeColor="text1"/>
        </w:rPr>
        <w:sectPr w:rsidR="0009504C" w:rsidSect="007F1D30">
          <w:type w:val="continuous"/>
          <w:pgSz w:w="11907" w:h="16840" w:code="9"/>
          <w:pgMar w:top="720" w:right="720" w:bottom="720" w:left="720" w:header="567" w:footer="397" w:gutter="0"/>
          <w:cols w:space="708"/>
          <w:formProt w:val="0"/>
          <w:docGrid w:linePitch="360"/>
        </w:sectPr>
      </w:pPr>
    </w:p>
    <w:p w14:paraId="72498C9D" w14:textId="77777777" w:rsidR="0009504C" w:rsidRDefault="0009504C" w:rsidP="57292F17">
      <w:pPr>
        <w:rPr>
          <w:rFonts w:cs="Calibri"/>
          <w:color w:val="000000" w:themeColor="text1"/>
        </w:rPr>
      </w:pPr>
    </w:p>
    <w:p w14:paraId="4880FA6B" w14:textId="6FA7670C" w:rsidR="004A778D" w:rsidRPr="003912D9" w:rsidRDefault="03E86EE1" w:rsidP="00064B80">
      <w:pPr>
        <w:pStyle w:val="Heading2"/>
        <w:rPr>
          <w:rFonts w:eastAsia="Calibri"/>
        </w:rPr>
      </w:pPr>
      <w:r w:rsidRPr="5DDDD481">
        <w:rPr>
          <w:rFonts w:eastAsia="Calibri"/>
        </w:rPr>
        <w:t>Description</w:t>
      </w:r>
      <w:r w:rsidR="004A778D" w:rsidRPr="003912D9">
        <w:rPr>
          <w:rFonts w:eastAsia="Calibri"/>
        </w:rPr>
        <w:t xml:space="preserve"> of the </w:t>
      </w:r>
      <w:r w:rsidRPr="5DDDD481">
        <w:rPr>
          <w:rFonts w:eastAsia="Calibri"/>
        </w:rPr>
        <w:t>issue</w:t>
      </w:r>
    </w:p>
    <w:p w14:paraId="210A11BE" w14:textId="00DE486D" w:rsidR="004A778D" w:rsidRPr="003912D9" w:rsidRDefault="03E86EE1" w:rsidP="77272646">
      <w:pPr>
        <w:spacing w:after="0"/>
      </w:pPr>
      <w:r w:rsidRPr="5DDDD481">
        <w:rPr>
          <w:rFonts w:asciiTheme="minorHAnsi" w:hAnsiTheme="minorHAnsi" w:cstheme="minorBidi"/>
          <w:sz w:val="18"/>
          <w:szCs w:val="18"/>
          <w:lang w:val="en-GB"/>
        </w:rPr>
        <w:t xml:space="preserve">** </w:t>
      </w:r>
      <w:r w:rsidRPr="5DDDD481">
        <w:rPr>
          <w:rFonts w:asciiTheme="minorHAnsi" w:hAnsiTheme="minorHAnsi" w:cstheme="minorBidi"/>
          <w:i/>
          <w:iCs/>
          <w:sz w:val="18"/>
          <w:szCs w:val="18"/>
          <w:lang w:val="en-GB"/>
        </w:rPr>
        <w:t xml:space="preserve">Please provide an analysis of the problem that this project aims to addres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A6200D" w:rsidRPr="00014E88" w14:paraId="069B2900" w14:textId="77777777" w:rsidTr="003A715E">
        <w:trPr>
          <w:trHeight w:val="4047"/>
        </w:trPr>
        <w:sdt>
          <w:sdtPr>
            <w:rPr>
              <w:rFonts w:asciiTheme="minorHAnsi" w:hAnsiTheme="minorHAnsi" w:cstheme="minorBidi"/>
            </w:rPr>
            <w:id w:val="-26808808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57" w:type="dxa"/>
              </w:tcPr>
              <w:p w14:paraId="5EFC0D68" w14:textId="6FCDA2E9" w:rsidR="00A6200D" w:rsidRPr="00014E88" w:rsidRDefault="0009504C" w:rsidP="2AFEBA51">
                <w:pPr>
                  <w:rPr>
                    <w:rFonts w:asciiTheme="minorHAnsi" w:hAnsiTheme="minorHAnsi" w:cstheme="minorBidi"/>
                  </w:rPr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A5D5AEE" w14:textId="62FDE018" w:rsidR="005D5C84" w:rsidRPr="00014E88" w:rsidRDefault="005D5C84" w:rsidP="004A778D">
      <w:pPr>
        <w:rPr>
          <w:rFonts w:asciiTheme="minorHAnsi" w:hAnsiTheme="minorHAnsi" w:cstheme="minorBidi"/>
        </w:rPr>
      </w:pPr>
    </w:p>
    <w:p w14:paraId="25DA609C" w14:textId="52A2A7CD" w:rsidR="004A778D" w:rsidRDefault="335429E0" w:rsidP="00064B80">
      <w:pPr>
        <w:pStyle w:val="Heading2"/>
        <w:rPr>
          <w:rFonts w:eastAsia="Calibri"/>
        </w:rPr>
      </w:pPr>
      <w:r w:rsidRPr="5DDDD481">
        <w:rPr>
          <w:rFonts w:eastAsia="Calibri"/>
        </w:rPr>
        <w:t xml:space="preserve">Project Details </w:t>
      </w:r>
    </w:p>
    <w:p w14:paraId="4053670B" w14:textId="45341A33" w:rsidR="00FB440E" w:rsidRPr="00FB440E" w:rsidRDefault="00FB440E" w:rsidP="00FB440E">
      <w:r w:rsidRPr="1B5736AB">
        <w:rPr>
          <w:rFonts w:asciiTheme="minorHAnsi" w:hAnsiTheme="minorHAnsi" w:cstheme="minorBidi"/>
          <w:sz w:val="18"/>
          <w:szCs w:val="18"/>
          <w:lang w:val="en-GB"/>
        </w:rPr>
        <w:t xml:space="preserve">** </w:t>
      </w:r>
      <w:r w:rsidRPr="1B5736AB">
        <w:rPr>
          <w:rFonts w:asciiTheme="minorHAnsi" w:hAnsiTheme="minorHAnsi" w:cstheme="minorBidi"/>
          <w:i/>
          <w:iCs/>
          <w:sz w:val="18"/>
          <w:szCs w:val="18"/>
          <w:lang w:val="en-GB"/>
        </w:rPr>
        <w:t>Please describe the nature of your project, and how the project can/will address the issues described above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67B7EEB9" w14:paraId="0C2ACD85" w14:textId="77777777" w:rsidTr="0009504C">
        <w:trPr>
          <w:trHeight w:val="4014"/>
        </w:trPr>
        <w:sdt>
          <w:sdtPr>
            <w:id w:val="-8625086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55" w:type="dxa"/>
              </w:tcPr>
              <w:p w14:paraId="2E089351" w14:textId="6159AEED" w:rsidR="67B7EEB9" w:rsidRDefault="0009504C" w:rsidP="0009504C"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A21C02E" w14:textId="77777777" w:rsidR="00C22631" w:rsidRDefault="00C22631" w:rsidP="004A778D">
      <w:pPr>
        <w:spacing w:after="0" w:line="240" w:lineRule="auto"/>
        <w:rPr>
          <w:rFonts w:asciiTheme="minorHAnsi" w:eastAsia="Arial" w:hAnsiTheme="minorHAnsi" w:cstheme="minorBidi"/>
          <w:color w:val="000000" w:themeColor="text1"/>
          <w:sz w:val="20"/>
          <w:szCs w:val="20"/>
        </w:rPr>
        <w:sectPr w:rsidR="00C22631" w:rsidSect="007F1D30">
          <w:type w:val="continuous"/>
          <w:pgSz w:w="11907" w:h="16840" w:code="9"/>
          <w:pgMar w:top="720" w:right="720" w:bottom="720" w:left="720" w:header="567" w:footer="397" w:gutter="0"/>
          <w:cols w:space="708"/>
          <w:docGrid w:linePitch="360"/>
        </w:sectPr>
      </w:pPr>
    </w:p>
    <w:p w14:paraId="6F45AF1D" w14:textId="577400B6" w:rsidR="005B53D2" w:rsidRPr="00014E88" w:rsidRDefault="005B53D2" w:rsidP="004A778D">
      <w:pPr>
        <w:spacing w:after="0" w:line="240" w:lineRule="auto"/>
        <w:rPr>
          <w:rFonts w:asciiTheme="minorHAnsi" w:eastAsia="Arial" w:hAnsiTheme="minorHAnsi" w:cstheme="minorBidi"/>
          <w:color w:val="000000" w:themeColor="text1"/>
          <w:sz w:val="20"/>
          <w:szCs w:val="20"/>
        </w:rPr>
      </w:pPr>
    </w:p>
    <w:p w14:paraId="6219583F" w14:textId="1E3B1468" w:rsidR="00161573" w:rsidRPr="00014E88" w:rsidRDefault="15C9AE5C" w:rsidP="00C65F43">
      <w:pPr>
        <w:pStyle w:val="Heading1"/>
      </w:pPr>
      <w:r w:rsidRPr="194DACCD">
        <w:t>project Budg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D8308F" w14:paraId="3C2AEE68" w14:textId="77777777" w:rsidTr="3F6D024C">
        <w:tc>
          <w:tcPr>
            <w:tcW w:w="10060" w:type="dxa"/>
          </w:tcPr>
          <w:p w14:paraId="613D1619" w14:textId="24E15A25" w:rsidR="00AE6C42" w:rsidRPr="003912D9" w:rsidRDefault="00AE6C42" w:rsidP="00AE6C42">
            <w:pPr>
              <w:spacing w:after="160" w:line="360" w:lineRule="auto"/>
              <w:ind w:left="36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u w:val="single"/>
              </w:rPr>
            </w:pPr>
            <w:r w:rsidRPr="003912D9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u w:val="single"/>
              </w:rPr>
              <w:t>NOTE</w:t>
            </w:r>
          </w:p>
          <w:p w14:paraId="641FBD59" w14:textId="339FBBC8" w:rsidR="002559FC" w:rsidRPr="003912D9" w:rsidRDefault="3E37B5F3" w:rsidP="4A92E206">
            <w:pPr>
              <w:pStyle w:val="ListParagraph"/>
              <w:numPr>
                <w:ilvl w:val="0"/>
                <w:numId w:val="34"/>
              </w:numPr>
              <w:spacing w:after="160" w:line="360" w:lineRule="auto"/>
              <w:jc w:val="left"/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4A92E206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he proposed</w:t>
            </w:r>
            <w:r w:rsidR="2D28973F" w:rsidRPr="4A92E206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total </w:t>
            </w:r>
            <w:r w:rsidR="38DC5DC5" w:rsidRPr="4A92E206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expenditure</w:t>
            </w:r>
            <w:r w:rsidR="2D28973F" w:rsidRPr="4A92E206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should be realistic and </w:t>
            </w:r>
            <w:r w:rsidR="00C75D47" w:rsidRPr="4A92E206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cost-</w:t>
            </w:r>
            <w:r w:rsidR="2D28973F" w:rsidRPr="4A92E206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efficient.</w:t>
            </w:r>
          </w:p>
          <w:p w14:paraId="6F81AF02" w14:textId="77777777" w:rsidR="00D8308F" w:rsidRPr="003912D9" w:rsidRDefault="00D8308F" w:rsidP="002A7F48">
            <w:pPr>
              <w:pStyle w:val="ListParagraph"/>
              <w:numPr>
                <w:ilvl w:val="0"/>
                <w:numId w:val="34"/>
              </w:numPr>
              <w:spacing w:after="160" w:line="360" w:lineRule="auto"/>
              <w:jc w:val="lef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e total proposed budget should not exceed RM50,000</w:t>
            </w:r>
            <w:r w:rsidR="00996090"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7DA01329" w14:textId="73713791" w:rsidR="00D8308F" w:rsidRPr="003912D9" w:rsidRDefault="00D8308F" w:rsidP="002A7F48">
            <w:pPr>
              <w:pStyle w:val="ListParagraph"/>
              <w:numPr>
                <w:ilvl w:val="0"/>
                <w:numId w:val="34"/>
              </w:numPr>
              <w:spacing w:after="160" w:line="360" w:lineRule="auto"/>
              <w:jc w:val="lef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912D9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Eligible costs include:</w:t>
            </w:r>
            <w:r w:rsidR="002A7F48" w:rsidRPr="003912D9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br/>
            </w:r>
            <w:r w:rsidR="002A7F48"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(a) </w:t>
            </w:r>
            <w:r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Operation of project activities </w:t>
            </w:r>
            <w:r w:rsidR="002A7F48"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br/>
              <w:t xml:space="preserve">(b) </w:t>
            </w:r>
            <w:r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quipment and Supplies</w:t>
            </w:r>
            <w:r w:rsidR="002A7F48"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br/>
              <w:t xml:space="preserve">(c) </w:t>
            </w:r>
            <w:r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mmunications</w:t>
            </w:r>
            <w:r w:rsidR="002A7F48"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br/>
              <w:t xml:space="preserve">(d) </w:t>
            </w:r>
            <w:r w:rsidRPr="003912D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ther relevant costs that are relevant to your project</w:t>
            </w:r>
          </w:p>
          <w:p w14:paraId="2CF6BB49" w14:textId="4162E030" w:rsidR="008F256B" w:rsidRPr="003912D9" w:rsidRDefault="00D8308F" w:rsidP="3F6D024C">
            <w:pPr>
              <w:pStyle w:val="ListParagraph"/>
              <w:numPr>
                <w:ilvl w:val="0"/>
                <w:numId w:val="34"/>
              </w:numPr>
              <w:spacing w:after="160" w:line="360" w:lineRule="auto"/>
              <w:jc w:val="left"/>
              <w:rPr>
                <w:rStyle w:val="cf01"/>
                <w:rFonts w:asciiTheme="minorHAnsi" w:hAnsiTheme="minorHAnsi" w:cstheme="minorBidi"/>
                <w:b/>
                <w:bCs/>
                <w:color w:val="000000" w:themeColor="text1"/>
                <w:sz w:val="22"/>
                <w:szCs w:val="22"/>
              </w:rPr>
            </w:pPr>
            <w:r w:rsidRPr="3F6D024C">
              <w:rPr>
                <w:rFonts w:asciiTheme="minorHAnsi" w:hAnsiTheme="minorHAnsi" w:cstheme="minorBidi"/>
                <w:b/>
                <w:bCs/>
                <w:color w:val="000000" w:themeColor="text1"/>
                <w:sz w:val="20"/>
                <w:szCs w:val="20"/>
              </w:rPr>
              <w:t>Non-eligible costs</w:t>
            </w:r>
            <w:r w:rsidR="6C517483" w:rsidRPr="3F6D024C">
              <w:rPr>
                <w:rFonts w:asciiTheme="minorHAnsi" w:hAnsiTheme="minorHAnsi" w:cstheme="minorBid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6C517483" w:rsidRPr="3F6D024C">
              <w:rPr>
                <w:rFonts w:asciiTheme="minorHAnsi" w:hAnsiTheme="minorHAnsi" w:cstheme="min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(To be reviewed on a case-by-case basis)</w:t>
            </w:r>
            <w:r w:rsidRPr="3F6D024C">
              <w:rPr>
                <w:rFonts w:asciiTheme="minorHAnsi" w:hAnsiTheme="minorHAnsi" w:cstheme="minorBidi"/>
                <w:b/>
                <w:bCs/>
                <w:color w:val="000000" w:themeColor="text1"/>
                <w:sz w:val="20"/>
                <w:szCs w:val="20"/>
              </w:rPr>
              <w:t>:</w:t>
            </w:r>
            <w:r>
              <w:br/>
            </w:r>
            <w:r w:rsidR="002A7F48" w:rsidRPr="3F6D024C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(a) </w:t>
            </w:r>
            <w:r w:rsidRPr="3F6D024C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Salaries and allowances</w:t>
            </w:r>
            <w:r w:rsidR="006B2E41" w:rsidRPr="3F6D024C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>
              <w:br/>
            </w:r>
            <w:r w:rsidR="002A7F48" w:rsidRPr="3F6D024C">
              <w:rPr>
                <w:rStyle w:val="cf01"/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(</w:t>
            </w:r>
            <w:r w:rsidR="002A7F48" w:rsidRPr="3F6D024C">
              <w:rPr>
                <w:rStyle w:val="cf01"/>
                <w:rFonts w:asciiTheme="minorHAnsi" w:hAnsiTheme="minorHAnsi" w:cstheme="minorBidi"/>
              </w:rPr>
              <w:t xml:space="preserve">b) </w:t>
            </w:r>
            <w:r w:rsidRPr="3F6D024C">
              <w:rPr>
                <w:rStyle w:val="cf01"/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Contribution in kind </w:t>
            </w:r>
          </w:p>
          <w:p w14:paraId="22C15123" w14:textId="4F2C59D4" w:rsidR="00D8308F" w:rsidRPr="003912D9" w:rsidRDefault="00D8308F" w:rsidP="2AFEBA51">
            <w:pPr>
              <w:pStyle w:val="ListParagraph"/>
              <w:numPr>
                <w:ilvl w:val="0"/>
                <w:numId w:val="34"/>
              </w:numPr>
              <w:spacing w:after="160" w:line="360" w:lineRule="auto"/>
              <w:jc w:val="left"/>
              <w:rPr>
                <w:rStyle w:val="cf01"/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r w:rsidRPr="2AFEBA51">
              <w:rPr>
                <w:rStyle w:val="cf01"/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Please state the proposed amounts based on</w:t>
            </w:r>
            <w:r w:rsidR="0AADBAAD" w:rsidRPr="2AFEBA51">
              <w:rPr>
                <w:rStyle w:val="cf01"/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the</w:t>
            </w:r>
            <w:r w:rsidRPr="2AFEBA51">
              <w:rPr>
                <w:rStyle w:val="cf01"/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local currency</w:t>
            </w:r>
            <w:r w:rsidR="16E8CC40" w:rsidRPr="2AFEBA51">
              <w:rPr>
                <w:rStyle w:val="cf01"/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</w:t>
            </w:r>
          </w:p>
          <w:p w14:paraId="102A271B" w14:textId="056C31DB" w:rsidR="00D8308F" w:rsidRPr="003912D9" w:rsidRDefault="00996090" w:rsidP="008F256B">
            <w:pPr>
              <w:pStyle w:val="ListParagraph"/>
              <w:numPr>
                <w:ilvl w:val="0"/>
                <w:numId w:val="34"/>
              </w:numPr>
              <w:spacing w:after="160" w:line="360" w:lineRule="auto"/>
              <w:jc w:val="lef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3912D9">
              <w:rPr>
                <w:rStyle w:val="cf01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Justify budget breakdown where necessary.</w:t>
            </w:r>
          </w:p>
        </w:tc>
      </w:tr>
    </w:tbl>
    <w:p w14:paraId="2EB805AB" w14:textId="7493B646" w:rsidR="0030663B" w:rsidRPr="003912D9" w:rsidRDefault="0030663B" w:rsidP="0030663B">
      <w:pPr>
        <w:rPr>
          <w:rFonts w:asciiTheme="minorHAnsi" w:hAnsiTheme="minorHAnsi" w:cstheme="minorHAnsi"/>
        </w:rPr>
      </w:pPr>
    </w:p>
    <w:p w14:paraId="2A3D5024" w14:textId="1A486125" w:rsidR="00161573" w:rsidRDefault="7C6A40D1" w:rsidP="00064B80">
      <w:pPr>
        <w:pStyle w:val="Heading2"/>
        <w:numPr>
          <w:ilvl w:val="1"/>
          <w:numId w:val="28"/>
        </w:numPr>
      </w:pPr>
      <w:r>
        <w:t xml:space="preserve">  </w:t>
      </w:r>
      <w:r w:rsidR="00161573">
        <w:t xml:space="preserve">Budget </w:t>
      </w:r>
      <w:r w:rsidR="00B75A19">
        <w:t>Breakdown</w:t>
      </w:r>
    </w:p>
    <w:p w14:paraId="6F877E95" w14:textId="7A167769" w:rsidR="00E24826" w:rsidRPr="00C65F43" w:rsidRDefault="00E24826" w:rsidP="00E24826">
      <w:pPr>
        <w:rPr>
          <w:rFonts w:asciiTheme="minorHAnsi" w:hAnsiTheme="minorHAnsi" w:cstheme="minorBidi"/>
          <w:i/>
          <w:iCs/>
          <w:sz w:val="18"/>
          <w:szCs w:val="18"/>
          <w:lang w:val="en-GB"/>
        </w:rPr>
      </w:pPr>
      <w:r w:rsidRPr="00C65F43">
        <w:rPr>
          <w:rFonts w:asciiTheme="minorHAnsi" w:hAnsiTheme="minorHAnsi" w:cstheme="minorBidi"/>
          <w:i/>
          <w:iCs/>
          <w:sz w:val="18"/>
          <w:szCs w:val="18"/>
          <w:lang w:val="en-GB"/>
        </w:rPr>
        <w:t xml:space="preserve">**Kindly provide the estimated allocation and utilisation of funds in the box below. </w:t>
      </w:r>
    </w:p>
    <w:tbl>
      <w:tblPr>
        <w:tblStyle w:val="TableGrid"/>
        <w:tblW w:w="10064" w:type="dxa"/>
        <w:tblInd w:w="-5" w:type="dxa"/>
        <w:tblLook w:val="04A0" w:firstRow="1" w:lastRow="0" w:firstColumn="1" w:lastColumn="0" w:noHBand="0" w:noVBand="1"/>
      </w:tblPr>
      <w:tblGrid>
        <w:gridCol w:w="10064"/>
      </w:tblGrid>
      <w:tr w:rsidR="000E1890" w14:paraId="514E9169" w14:textId="77777777" w:rsidTr="00C65F43">
        <w:trPr>
          <w:trHeight w:val="7668"/>
        </w:trPr>
        <w:tc>
          <w:tcPr>
            <w:tcW w:w="10064" w:type="dxa"/>
          </w:tcPr>
          <w:p w14:paraId="17AA2524" w14:textId="5C8929F6" w:rsidR="000E1890" w:rsidRPr="003912D9" w:rsidRDefault="3B5E663A" w:rsidP="6FA8083C">
            <w:pPr>
              <w:spacing w:after="0"/>
              <w:rPr>
                <w:rFonts w:cs="Calibri"/>
                <w:b/>
                <w:bCs/>
                <w:sz w:val="18"/>
                <w:szCs w:val="18"/>
                <w:lang w:val="en-GB"/>
              </w:rPr>
            </w:pPr>
            <w:r w:rsidRPr="6FA8083C">
              <w:rPr>
                <w:rFonts w:cs="Calibri"/>
                <w:b/>
                <w:bCs/>
                <w:sz w:val="20"/>
                <w:szCs w:val="20"/>
                <w:lang w:val="en-GB"/>
              </w:rPr>
              <w:t>Budget</w:t>
            </w:r>
          </w:p>
          <w:p w14:paraId="6FD05D18" w14:textId="01F32C63" w:rsidR="000E1890" w:rsidRPr="00014E88" w:rsidRDefault="494F1316" w:rsidP="55AB6D2A">
            <w:pPr>
              <w:spacing w:after="0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55AB6D2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Proposed </w:t>
            </w:r>
            <w:r w:rsidR="00E24826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a</w:t>
            </w:r>
            <w:r w:rsidRPr="55AB6D2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mount</w:t>
            </w:r>
            <w:r w:rsidR="1A0EA92D" w:rsidRPr="55AB6D2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:</w:t>
            </w:r>
          </w:p>
          <w:p w14:paraId="6A797A1D" w14:textId="2561F195" w:rsidR="000E1890" w:rsidRPr="00014E88" w:rsidRDefault="000E1890" w:rsidP="00C22631">
            <w:pPr>
              <w:spacing w:after="0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</w:p>
        </w:tc>
      </w:tr>
    </w:tbl>
    <w:p w14:paraId="0D1FC0B5" w14:textId="77777777" w:rsidR="00EA30AC" w:rsidRDefault="00EA30AC" w:rsidP="473B84A4">
      <w:pPr>
        <w:spacing w:after="160"/>
        <w:rPr>
          <w:rFonts w:asciiTheme="minorHAnsi" w:hAnsiTheme="minorHAnsi" w:cstheme="minorBidi"/>
          <w:sz w:val="20"/>
          <w:szCs w:val="20"/>
        </w:rPr>
        <w:sectPr w:rsidR="00EA30AC" w:rsidSect="007F1D30">
          <w:type w:val="continuous"/>
          <w:pgSz w:w="11907" w:h="16840" w:code="9"/>
          <w:pgMar w:top="720" w:right="720" w:bottom="720" w:left="720" w:header="567" w:footer="397" w:gutter="0"/>
          <w:cols w:space="708"/>
          <w:formProt w:val="0"/>
          <w:docGrid w:linePitch="360"/>
        </w:sectPr>
      </w:pPr>
    </w:p>
    <w:p w14:paraId="4DFC14A9" w14:textId="77777777" w:rsidR="00BA2C2C" w:rsidRDefault="00BA2C2C" w:rsidP="473B84A4">
      <w:pPr>
        <w:spacing w:after="160"/>
        <w:rPr>
          <w:rFonts w:asciiTheme="minorHAnsi" w:hAnsiTheme="minorHAnsi" w:cstheme="minorBidi"/>
          <w:sz w:val="20"/>
          <w:szCs w:val="20"/>
        </w:rPr>
        <w:sectPr w:rsidR="00BA2C2C" w:rsidSect="00EA30AC">
          <w:pgSz w:w="11907" w:h="16840" w:code="9"/>
          <w:pgMar w:top="720" w:right="720" w:bottom="720" w:left="720" w:header="567" w:footer="397" w:gutter="0"/>
          <w:cols w:space="708"/>
          <w:docGrid w:linePitch="360"/>
        </w:sectPr>
      </w:pPr>
    </w:p>
    <w:p w14:paraId="475CA0F9" w14:textId="6FC4A15F" w:rsidR="00CB4AE3" w:rsidRPr="00014E88" w:rsidRDefault="00CB4AE3" w:rsidP="473B84A4">
      <w:pPr>
        <w:spacing w:after="160"/>
        <w:rPr>
          <w:rFonts w:asciiTheme="minorHAnsi" w:hAnsiTheme="minorHAnsi" w:cstheme="minorBidi"/>
          <w:sz w:val="20"/>
          <w:szCs w:val="20"/>
        </w:rPr>
      </w:pPr>
    </w:p>
    <w:p w14:paraId="7912ED2A" w14:textId="004AEA25" w:rsidR="00087E52" w:rsidRPr="00014E88" w:rsidRDefault="007E57EC" w:rsidP="00DB7B06">
      <w:pPr>
        <w:pStyle w:val="Heading1"/>
        <w:numPr>
          <w:ilvl w:val="0"/>
          <w:numId w:val="28"/>
        </w:numPr>
        <w:spacing w:after="0"/>
        <w:rPr>
          <w:rFonts w:eastAsia="Calibri" w:cstheme="minorBidi"/>
        </w:rPr>
      </w:pPr>
      <w:r w:rsidRPr="7DEA1799">
        <w:rPr>
          <w:rFonts w:eastAsia="Calibri" w:cstheme="minorBidi"/>
        </w:rPr>
        <w:t xml:space="preserve">POTENTIAL RISKS AND </w:t>
      </w:r>
      <w:r w:rsidR="0096278A" w:rsidRPr="7DEA1799">
        <w:rPr>
          <w:rFonts w:eastAsia="Calibri" w:cstheme="minorBidi"/>
        </w:rPr>
        <w:t>mitigation</w:t>
      </w:r>
    </w:p>
    <w:p w14:paraId="2986CE77" w14:textId="34E97DC7" w:rsidR="00DB7B06" w:rsidRPr="003912D9" w:rsidRDefault="00DB7B06" w:rsidP="0001140C">
      <w:pPr>
        <w:spacing w:after="0"/>
        <w:ind w:left="-397" w:firstLine="360"/>
        <w:rPr>
          <w:rFonts w:asciiTheme="minorHAnsi" w:hAnsiTheme="minorHAnsi" w:cstheme="minorHAnsi"/>
          <w:i/>
          <w:sz w:val="18"/>
          <w:szCs w:val="18"/>
          <w:lang w:val="en-GB"/>
        </w:rPr>
      </w:pPr>
      <w:r w:rsidRPr="003912D9">
        <w:rPr>
          <w:rFonts w:asciiTheme="minorHAnsi" w:hAnsiTheme="minorHAnsi" w:cstheme="minorBidi"/>
          <w:sz w:val="18"/>
          <w:szCs w:val="18"/>
          <w:lang w:val="en-GB"/>
        </w:rPr>
        <w:t xml:space="preserve">** </w:t>
      </w:r>
      <w:r w:rsidRPr="003912D9">
        <w:rPr>
          <w:rFonts w:asciiTheme="minorHAnsi" w:hAnsiTheme="minorHAnsi" w:cstheme="minorBidi"/>
          <w:i/>
          <w:sz w:val="18"/>
          <w:szCs w:val="18"/>
          <w:lang w:val="en-GB"/>
        </w:rPr>
        <w:t xml:space="preserve">Identify the uncertainties and challenges of the project, along with the suggested </w:t>
      </w:r>
      <w:r w:rsidR="00380849" w:rsidRPr="003912D9">
        <w:rPr>
          <w:rFonts w:asciiTheme="minorHAnsi" w:hAnsiTheme="minorHAnsi" w:cstheme="minorBidi"/>
          <w:i/>
          <w:sz w:val="18"/>
          <w:szCs w:val="18"/>
          <w:lang w:val="en-GB"/>
        </w:rPr>
        <w:t xml:space="preserve">actions to </w:t>
      </w:r>
      <w:r w:rsidR="00473AB4" w:rsidRPr="003912D9">
        <w:rPr>
          <w:rFonts w:asciiTheme="minorHAnsi" w:hAnsiTheme="minorHAnsi" w:cstheme="minorBidi"/>
          <w:i/>
          <w:sz w:val="18"/>
          <w:szCs w:val="18"/>
          <w:lang w:val="en-GB"/>
        </w:rPr>
        <w:t xml:space="preserve">mitigate </w:t>
      </w:r>
      <w:r w:rsidR="00380849" w:rsidRPr="003912D9">
        <w:rPr>
          <w:rFonts w:asciiTheme="minorHAnsi" w:hAnsiTheme="minorHAnsi" w:cstheme="minorBidi"/>
          <w:i/>
          <w:sz w:val="18"/>
          <w:szCs w:val="18"/>
          <w:lang w:val="en-GB"/>
        </w:rPr>
        <w:t>the risk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23AC717A" w14:paraId="2FE54C34" w14:textId="77777777" w:rsidTr="003F1EBC">
        <w:trPr>
          <w:trHeight w:val="4086"/>
        </w:trPr>
        <w:sdt>
          <w:sdtPr>
            <w:id w:val="-20948583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55" w:type="dxa"/>
              </w:tcPr>
              <w:p w14:paraId="6C086548" w14:textId="03A15DEE" w:rsidR="23AC717A" w:rsidRDefault="00BA2C2C" w:rsidP="00BA2C2C"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FEDB13A" w14:textId="1744CE02" w:rsidR="51C3D174" w:rsidRDefault="51C3D174" w:rsidP="270E1F7E">
      <w:pPr>
        <w:rPr>
          <w:rFonts w:asciiTheme="minorHAnsi" w:hAnsiTheme="minorHAnsi" w:cstheme="minorBidi"/>
        </w:rPr>
      </w:pPr>
    </w:p>
    <w:p w14:paraId="2AB60C12" w14:textId="33615684" w:rsidR="00FC432E" w:rsidRPr="00014E88" w:rsidRDefault="00FC432E" w:rsidP="00FC432E">
      <w:pPr>
        <w:pStyle w:val="Heading1"/>
        <w:numPr>
          <w:ilvl w:val="0"/>
          <w:numId w:val="28"/>
        </w:numPr>
        <w:spacing w:after="0"/>
        <w:rPr>
          <w:rFonts w:eastAsia="Calibri" w:cstheme="minorBidi"/>
        </w:rPr>
      </w:pPr>
      <w:r w:rsidRPr="2F331EF1">
        <w:rPr>
          <w:rFonts w:eastAsia="Calibri" w:cstheme="minorBidi"/>
        </w:rPr>
        <w:t>SUSTAINABILITY OF THE PROJECT</w:t>
      </w:r>
    </w:p>
    <w:p w14:paraId="24F9CC22" w14:textId="74016A06" w:rsidR="00FC432E" w:rsidRPr="00014E88" w:rsidRDefault="00FC432E" w:rsidP="0001140C">
      <w:pPr>
        <w:spacing w:after="0"/>
        <w:ind w:left="-340" w:firstLine="360"/>
        <w:rPr>
          <w:rFonts w:asciiTheme="minorHAnsi" w:hAnsiTheme="minorHAnsi" w:cstheme="minorBidi"/>
          <w:i/>
          <w:sz w:val="18"/>
          <w:szCs w:val="18"/>
          <w:lang w:val="en-GB"/>
        </w:rPr>
      </w:pPr>
      <w:r w:rsidRPr="5929935A">
        <w:rPr>
          <w:rFonts w:asciiTheme="minorHAnsi" w:hAnsiTheme="minorHAnsi" w:cstheme="minorBidi"/>
          <w:sz w:val="18"/>
          <w:szCs w:val="18"/>
          <w:lang w:val="en-GB"/>
        </w:rPr>
        <w:t xml:space="preserve">** </w:t>
      </w:r>
      <w:r w:rsidR="001D057B" w:rsidRPr="5929935A">
        <w:rPr>
          <w:rFonts w:asciiTheme="minorHAnsi" w:hAnsiTheme="minorHAnsi" w:cstheme="minorBidi"/>
          <w:i/>
          <w:sz w:val="18"/>
          <w:szCs w:val="18"/>
          <w:lang w:val="en-GB"/>
        </w:rPr>
        <w:t xml:space="preserve">How will your project </w:t>
      </w:r>
      <w:r w:rsidR="00801D31" w:rsidRPr="5929935A">
        <w:rPr>
          <w:rFonts w:asciiTheme="minorHAnsi" w:hAnsiTheme="minorHAnsi" w:cstheme="minorBidi"/>
          <w:i/>
          <w:sz w:val="18"/>
          <w:szCs w:val="18"/>
          <w:lang w:val="en-GB"/>
        </w:rPr>
        <w:t xml:space="preserve">generate long-term </w:t>
      </w:r>
      <w:r w:rsidR="00310B03" w:rsidRPr="5929935A">
        <w:rPr>
          <w:rFonts w:asciiTheme="minorHAnsi" w:hAnsiTheme="minorHAnsi" w:cstheme="minorBidi"/>
          <w:i/>
          <w:sz w:val="18"/>
          <w:szCs w:val="18"/>
          <w:lang w:val="en-GB"/>
        </w:rPr>
        <w:t>positive change</w:t>
      </w:r>
      <w:r w:rsidR="00B16929" w:rsidRPr="5929935A">
        <w:rPr>
          <w:rFonts w:asciiTheme="minorHAnsi" w:hAnsiTheme="minorHAnsi" w:cstheme="minorBidi"/>
          <w:i/>
          <w:sz w:val="18"/>
          <w:szCs w:val="18"/>
          <w:lang w:val="en-GB"/>
        </w:rPr>
        <w:t xml:space="preserve"> even beyond </w:t>
      </w:r>
      <w:r w:rsidR="00065EA3" w:rsidRPr="5929935A">
        <w:rPr>
          <w:rFonts w:asciiTheme="minorHAnsi" w:hAnsiTheme="minorHAnsi" w:cstheme="minorBidi"/>
          <w:i/>
          <w:sz w:val="18"/>
          <w:szCs w:val="18"/>
          <w:lang w:val="en-GB"/>
        </w:rPr>
        <w:t xml:space="preserve">the </w:t>
      </w:r>
      <w:r w:rsidR="002D1E04" w:rsidRPr="5929935A">
        <w:rPr>
          <w:rFonts w:asciiTheme="minorHAnsi" w:hAnsiTheme="minorHAnsi" w:cstheme="minorBidi"/>
          <w:i/>
          <w:sz w:val="18"/>
          <w:szCs w:val="18"/>
          <w:lang w:val="en-GB"/>
        </w:rPr>
        <w:t>period of the grant?</w:t>
      </w:r>
    </w:p>
    <w:tbl>
      <w:tblPr>
        <w:tblStyle w:val="TableGrid"/>
        <w:tblW w:w="10465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10465"/>
      </w:tblGrid>
      <w:tr w:rsidR="5929935A" w14:paraId="07DC90E5" w14:textId="77777777" w:rsidTr="00AF751B">
        <w:trPr>
          <w:trHeight w:val="3462"/>
        </w:trPr>
        <w:sdt>
          <w:sdtPr>
            <w:id w:val="4529046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65" w:type="dxa"/>
              </w:tcPr>
              <w:p w14:paraId="7446625B" w14:textId="1E7692B2" w:rsidR="5929935A" w:rsidRPr="00516807" w:rsidRDefault="003F1EBC" w:rsidP="00AF751B">
                <w:pPr>
                  <w:ind w:left="57"/>
                </w:pPr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1F61531" w14:textId="6492BBFA" w:rsidR="00C36257" w:rsidRPr="00014E88" w:rsidRDefault="1A98247A" w:rsidP="6A0C4E6F">
      <w:pPr>
        <w:pStyle w:val="Heading1"/>
        <w:numPr>
          <w:ilvl w:val="0"/>
          <w:numId w:val="0"/>
        </w:numPr>
        <w:spacing w:after="0"/>
        <w:rPr>
          <w:rFonts w:eastAsia="Calibri" w:cstheme="minorBidi"/>
        </w:rPr>
      </w:pPr>
      <w:r w:rsidRPr="6A0C4E6F">
        <w:rPr>
          <w:rFonts w:eastAsia="Calibri" w:cstheme="minorBidi"/>
        </w:rPr>
        <w:t xml:space="preserve">6    </w:t>
      </w:r>
      <w:r w:rsidR="00DC2F0C" w:rsidRPr="6A0C4E6F">
        <w:rPr>
          <w:rFonts w:eastAsia="Calibri" w:cstheme="minorBidi"/>
        </w:rPr>
        <w:t>SUPPORTS</w:t>
      </w:r>
      <w:r w:rsidR="5A8358AE" w:rsidRPr="6A0C4E6F">
        <w:rPr>
          <w:rFonts w:eastAsia="Calibri" w:cstheme="minorBidi"/>
        </w:rPr>
        <w:t xml:space="preserve"> FROM YINSON</w:t>
      </w:r>
    </w:p>
    <w:p w14:paraId="7897C047" w14:textId="7A55A8E6" w:rsidR="00C36257" w:rsidRPr="003912D9" w:rsidRDefault="00C36257" w:rsidP="2AFEBA51">
      <w:pPr>
        <w:spacing w:after="0"/>
        <w:ind w:left="20"/>
        <w:rPr>
          <w:rFonts w:asciiTheme="minorHAnsi" w:hAnsiTheme="minorHAnsi" w:cstheme="minorBidi"/>
          <w:i/>
          <w:iCs/>
          <w:sz w:val="18"/>
          <w:szCs w:val="18"/>
          <w:lang w:val="en-GB"/>
        </w:rPr>
      </w:pPr>
      <w:r w:rsidRPr="2AFEBA51">
        <w:rPr>
          <w:rFonts w:asciiTheme="minorHAnsi" w:hAnsiTheme="minorHAnsi" w:cstheme="minorBidi"/>
          <w:sz w:val="18"/>
          <w:szCs w:val="18"/>
          <w:lang w:val="en-GB"/>
        </w:rPr>
        <w:t xml:space="preserve">** </w:t>
      </w:r>
      <w:r w:rsidR="56B87D6C" w:rsidRPr="2AFEBA51">
        <w:rPr>
          <w:rFonts w:asciiTheme="minorHAnsi" w:hAnsiTheme="minorHAnsi" w:cstheme="minorBidi"/>
          <w:sz w:val="18"/>
          <w:szCs w:val="18"/>
          <w:lang w:val="en-GB"/>
        </w:rPr>
        <w:t>W</w:t>
      </w:r>
      <w:r w:rsidR="00904A86" w:rsidRPr="2AFEBA51">
        <w:rPr>
          <w:rFonts w:asciiTheme="minorHAnsi" w:hAnsiTheme="minorHAnsi" w:cstheme="minorBidi"/>
          <w:i/>
          <w:iCs/>
          <w:sz w:val="18"/>
          <w:szCs w:val="18"/>
          <w:lang w:val="en-GB"/>
        </w:rPr>
        <w:t>hat areas of support would be helpful</w:t>
      </w:r>
      <w:r w:rsidR="0601ABFE" w:rsidRPr="2AFEBA51">
        <w:rPr>
          <w:rFonts w:asciiTheme="minorHAnsi" w:hAnsiTheme="minorHAnsi" w:cstheme="minorBidi"/>
          <w:i/>
          <w:iCs/>
          <w:sz w:val="18"/>
          <w:szCs w:val="18"/>
          <w:lang w:val="en-GB"/>
        </w:rPr>
        <w:t xml:space="preserve"> to the development of your project</w:t>
      </w:r>
      <w:r w:rsidR="00904A86" w:rsidRPr="2AFEBA51">
        <w:rPr>
          <w:rFonts w:asciiTheme="minorHAnsi" w:hAnsiTheme="minorHAnsi" w:cstheme="minorBidi"/>
          <w:i/>
          <w:iCs/>
          <w:sz w:val="18"/>
          <w:szCs w:val="18"/>
          <w:lang w:val="en-GB"/>
        </w:rPr>
        <w:t xml:space="preserve"> (e.g. leadership, communication, strategy)</w:t>
      </w:r>
      <w:r w:rsidRPr="2AFEBA51">
        <w:rPr>
          <w:rFonts w:asciiTheme="minorHAnsi" w:hAnsiTheme="minorHAnsi" w:cstheme="minorBidi"/>
          <w:i/>
          <w:iCs/>
          <w:sz w:val="18"/>
          <w:szCs w:val="18"/>
          <w:lang w:val="en-GB"/>
        </w:rPr>
        <w:t>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6FA8083C" w14:paraId="522E9BF6" w14:textId="77777777" w:rsidTr="003F1EBC">
        <w:trPr>
          <w:trHeight w:val="3328"/>
        </w:trPr>
        <w:sdt>
          <w:sdtPr>
            <w:id w:val="-3263719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55" w:type="dxa"/>
              </w:tcPr>
              <w:p w14:paraId="34BDE3A1" w14:textId="0067873F" w:rsidR="6FA8083C" w:rsidRDefault="003F1EBC" w:rsidP="003F1EBC"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1E37ED3" w14:textId="7105B79D" w:rsidR="00FC7AE2" w:rsidRPr="00014E88" w:rsidRDefault="00FC7AE2" w:rsidP="473B84A4">
      <w:pPr>
        <w:rPr>
          <w:rFonts w:asciiTheme="minorHAnsi" w:hAnsiTheme="minorHAnsi" w:cstheme="minorBidi"/>
        </w:rPr>
      </w:pPr>
    </w:p>
    <w:p w14:paraId="2DC87098" w14:textId="7F5D1056" w:rsidR="005B75C1" w:rsidRPr="00014E88" w:rsidRDefault="61097CDA" w:rsidP="4054DA3A">
      <w:pPr>
        <w:pStyle w:val="Heading1"/>
        <w:numPr>
          <w:ilvl w:val="0"/>
          <w:numId w:val="0"/>
        </w:numPr>
        <w:spacing w:after="0"/>
        <w:rPr>
          <w:rFonts w:eastAsia="Calibri" w:cstheme="minorBidi"/>
        </w:rPr>
      </w:pPr>
      <w:r w:rsidRPr="4054DA3A">
        <w:rPr>
          <w:rFonts w:eastAsia="Calibri" w:cstheme="minorBidi"/>
        </w:rPr>
        <w:t xml:space="preserve">7   </w:t>
      </w:r>
      <w:r w:rsidR="5808635D" w:rsidRPr="4054DA3A">
        <w:rPr>
          <w:rFonts w:eastAsia="Calibri" w:cstheme="minorBidi"/>
        </w:rPr>
        <w:t>relevant information</w:t>
      </w:r>
    </w:p>
    <w:p w14:paraId="488B4CF3" w14:textId="4EBC7933" w:rsidR="00380849" w:rsidRPr="003912D9" w:rsidRDefault="00380849" w:rsidP="0001140C">
      <w:pPr>
        <w:pStyle w:val="ListParagraph"/>
        <w:spacing w:after="0"/>
        <w:ind w:left="0"/>
        <w:rPr>
          <w:rFonts w:asciiTheme="minorHAnsi" w:hAnsiTheme="minorHAnsi" w:cstheme="minorHAnsi"/>
          <w:i/>
          <w:sz w:val="18"/>
          <w:szCs w:val="18"/>
          <w:lang w:val="en-GB"/>
        </w:rPr>
      </w:pPr>
      <w:r w:rsidRPr="003912D9">
        <w:rPr>
          <w:rFonts w:asciiTheme="minorHAnsi" w:hAnsiTheme="minorHAnsi" w:cstheme="minorBidi"/>
          <w:sz w:val="18"/>
          <w:szCs w:val="18"/>
          <w:lang w:val="en-GB"/>
        </w:rPr>
        <w:t xml:space="preserve">** </w:t>
      </w:r>
      <w:r w:rsidRPr="003912D9">
        <w:rPr>
          <w:rFonts w:asciiTheme="minorHAnsi" w:hAnsiTheme="minorHAnsi" w:cstheme="minorBidi"/>
          <w:i/>
          <w:iCs/>
          <w:sz w:val="18"/>
          <w:szCs w:val="18"/>
          <w:lang w:val="en-GB"/>
        </w:rPr>
        <w:t xml:space="preserve">Any other supporting information that you would like to provide for consideration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6FA8083C" w14:paraId="38D6926D" w14:textId="77777777" w:rsidTr="003F1EBC">
        <w:trPr>
          <w:trHeight w:val="4305"/>
        </w:trPr>
        <w:sdt>
          <w:sdtPr>
            <w:id w:val="-11899868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55" w:type="dxa"/>
              </w:tcPr>
              <w:p w14:paraId="72740996" w14:textId="00FD8E7E" w:rsidR="6FA8083C" w:rsidRDefault="003F1EBC" w:rsidP="003F1EBC">
                <w:r w:rsidRPr="009C14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1485AED" w14:textId="608F86C2" w:rsidR="00D351BB" w:rsidRPr="00014E88" w:rsidRDefault="00D351BB" w:rsidP="5DDDD481">
      <w:pPr>
        <w:spacing w:after="0"/>
      </w:pPr>
    </w:p>
    <w:p w14:paraId="563F5B7A" w14:textId="00930D94" w:rsidR="00D351BB" w:rsidRPr="00014E88" w:rsidRDefault="47569AD7" w:rsidP="00C227BB">
      <w:pPr>
        <w:pStyle w:val="Heading1"/>
        <w:numPr>
          <w:ilvl w:val="0"/>
          <w:numId w:val="0"/>
        </w:numPr>
        <w:spacing w:after="0"/>
        <w:rPr>
          <w:rFonts w:cstheme="minorBidi"/>
          <w:szCs w:val="26"/>
        </w:rPr>
      </w:pPr>
      <w:r w:rsidRPr="4054DA3A">
        <w:rPr>
          <w:rFonts w:cstheme="minorBidi"/>
        </w:rPr>
        <w:t xml:space="preserve">8    </w:t>
      </w:r>
      <w:r w:rsidR="00DC2F0C" w:rsidRPr="4054DA3A">
        <w:rPr>
          <w:rFonts w:cstheme="minorBidi"/>
        </w:rPr>
        <w:t>INPUTS</w:t>
      </w:r>
      <w:r w:rsidR="009C363D">
        <w:rPr>
          <w:rFonts w:cstheme="minorBidi"/>
        </w:rPr>
        <w:t xml:space="preserve"> </w:t>
      </w:r>
      <w:r w:rsidR="7D7CFAEA" w:rsidRPr="4054DA3A">
        <w:rPr>
          <w:rFonts w:cstheme="minorBidi"/>
        </w:rPr>
        <w:t>from management committee:</w:t>
      </w:r>
    </w:p>
    <w:p w14:paraId="592ED001" w14:textId="77777777" w:rsidR="00D351BB" w:rsidRPr="003912D9" w:rsidRDefault="00D351BB" w:rsidP="0001140C">
      <w:pPr>
        <w:pStyle w:val="ListParagraph"/>
        <w:spacing w:after="0"/>
        <w:ind w:left="0"/>
        <w:rPr>
          <w:rFonts w:asciiTheme="minorHAnsi" w:hAnsiTheme="minorHAnsi" w:cstheme="minorHAnsi"/>
          <w:i/>
          <w:sz w:val="18"/>
          <w:szCs w:val="18"/>
          <w:lang w:val="en-GB"/>
        </w:rPr>
      </w:pPr>
      <w:r w:rsidRPr="00FC3FC7">
        <w:rPr>
          <w:rFonts w:asciiTheme="minorHAnsi" w:hAnsiTheme="minorHAnsi" w:cstheme="minorHAnsi"/>
          <w:b/>
          <w:bCs/>
          <w:i/>
          <w:sz w:val="18"/>
          <w:szCs w:val="18"/>
          <w:lang w:val="en-GB"/>
        </w:rPr>
        <w:t>** To be filled out by Yinson</w:t>
      </w:r>
      <w:r w:rsidRPr="003912D9">
        <w:rPr>
          <w:rFonts w:asciiTheme="minorHAnsi" w:hAnsiTheme="minorHAnsi" w:cstheme="minorHAnsi"/>
          <w:i/>
          <w:sz w:val="18"/>
          <w:szCs w:val="18"/>
          <w:lang w:val="en-GB"/>
        </w:rPr>
        <w:t xml:space="preserve">. </w:t>
      </w:r>
      <w:bookmarkStart w:id="2" w:name="_Hlk114063019"/>
    </w:p>
    <w:p w14:paraId="779E23C2" w14:textId="2307C217" w:rsidR="009101EB" w:rsidRPr="003912D9" w:rsidRDefault="00D351BB" w:rsidP="0001140C">
      <w:pPr>
        <w:pStyle w:val="ListParagraph"/>
        <w:spacing w:after="0"/>
        <w:ind w:left="0"/>
        <w:rPr>
          <w:rFonts w:asciiTheme="minorHAnsi" w:hAnsiTheme="minorHAnsi" w:cstheme="minorHAnsi"/>
          <w:i/>
          <w:sz w:val="18"/>
          <w:szCs w:val="18"/>
          <w:lang w:val="en-GB"/>
        </w:rPr>
      </w:pPr>
      <w:r w:rsidRPr="003912D9">
        <w:rPr>
          <w:rFonts w:asciiTheme="minorHAnsi" w:hAnsiTheme="minorHAnsi" w:cstheme="minorHAnsi"/>
          <w:i/>
          <w:sz w:val="18"/>
          <w:szCs w:val="18"/>
          <w:lang w:val="en-GB"/>
        </w:rPr>
        <w:t>**</w:t>
      </w:r>
      <w:r w:rsidR="009101EB" w:rsidRPr="003912D9">
        <w:rPr>
          <w:rFonts w:asciiTheme="minorHAnsi" w:hAnsiTheme="minorHAnsi" w:cstheme="minorHAnsi"/>
          <w:i/>
          <w:sz w:val="18"/>
          <w:szCs w:val="18"/>
          <w:lang w:val="en-GB"/>
        </w:rPr>
        <w:t xml:space="preserve"> Ensure stringent evaluation to ensure no conflict of interest or breach of anti-bribery laws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43"/>
        <w:gridCol w:w="3402"/>
        <w:gridCol w:w="5069"/>
      </w:tblGrid>
      <w:tr w:rsidR="009101EB" w:rsidRPr="00E0496F" w14:paraId="321FA2BE" w14:textId="77777777" w:rsidTr="0001140C">
        <w:trPr>
          <w:trHeight w:val="550"/>
        </w:trPr>
        <w:tc>
          <w:tcPr>
            <w:tcW w:w="1843" w:type="dxa"/>
            <w:vAlign w:val="center"/>
          </w:tcPr>
          <w:bookmarkEnd w:id="2"/>
          <w:p w14:paraId="08CED047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912D9">
              <w:rPr>
                <w:rFonts w:asciiTheme="minorHAnsi" w:hAnsiTheme="minorHAnsi" w:cstheme="minorHAnsi"/>
                <w:b/>
                <w:sz w:val="24"/>
                <w:szCs w:val="24"/>
              </w:rPr>
              <w:t>Status</w:t>
            </w:r>
          </w:p>
        </w:tc>
        <w:tc>
          <w:tcPr>
            <w:tcW w:w="8471" w:type="dxa"/>
            <w:gridSpan w:val="2"/>
            <w:vAlign w:val="center"/>
          </w:tcPr>
          <w:p w14:paraId="0118DE95" w14:textId="77777777" w:rsidR="009101EB" w:rsidRPr="003912D9" w:rsidRDefault="008C2C9C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618881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01EB" w:rsidRPr="00E83C2A">
                  <w:rPr>
                    <w:rFonts w:ascii="Segoe UI Symbol" w:eastAsia="MS Gothic" w:hAnsi="Segoe UI Symbol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9101EB" w:rsidRPr="003912D9">
              <w:rPr>
                <w:rFonts w:asciiTheme="minorHAnsi" w:hAnsiTheme="minorHAnsi" w:cstheme="minorHAnsi"/>
                <w:sz w:val="24"/>
                <w:szCs w:val="24"/>
              </w:rPr>
              <w:t xml:space="preserve"> Approved                 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772588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01EB" w:rsidRPr="00E83C2A">
                  <w:rPr>
                    <w:rFonts w:ascii="Segoe UI Symbol" w:eastAsia="MS Gothic" w:hAnsi="Segoe UI Symbol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9101EB" w:rsidRPr="003912D9">
              <w:rPr>
                <w:rFonts w:asciiTheme="minorHAnsi" w:hAnsiTheme="minorHAnsi" w:cstheme="minorHAnsi"/>
                <w:sz w:val="24"/>
                <w:szCs w:val="24"/>
              </w:rPr>
              <w:t xml:space="preserve"> Rejected </w:t>
            </w:r>
          </w:p>
        </w:tc>
      </w:tr>
      <w:tr w:rsidR="009101EB" w:rsidRPr="00E0496F" w14:paraId="3F2BF492" w14:textId="77777777" w:rsidTr="0001140C">
        <w:tc>
          <w:tcPr>
            <w:tcW w:w="5245" w:type="dxa"/>
            <w:gridSpan w:val="2"/>
            <w:tcBorders>
              <w:bottom w:val="single" w:sz="4" w:space="0" w:color="auto"/>
            </w:tcBorders>
          </w:tcPr>
          <w:p w14:paraId="02B317BD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</w:p>
          <w:p w14:paraId="2BA25BEE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  <w:r w:rsidRPr="003912D9">
              <w:rPr>
                <w:rFonts w:asciiTheme="minorHAnsi" w:hAnsiTheme="minorHAnsi" w:cstheme="minorHAnsi"/>
              </w:rPr>
              <w:t>Signature:</w:t>
            </w:r>
          </w:p>
          <w:p w14:paraId="0EAD8661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</w:p>
          <w:p w14:paraId="3208FFF5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  <w:r w:rsidRPr="003912D9">
              <w:rPr>
                <w:rFonts w:asciiTheme="minorHAnsi" w:hAnsiTheme="minorHAnsi" w:cstheme="minorHAnsi"/>
              </w:rPr>
              <w:t>Approver 1 Name:</w:t>
            </w:r>
          </w:p>
          <w:p w14:paraId="1E502B7E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  <w:r w:rsidRPr="003912D9">
              <w:rPr>
                <w:rFonts w:asciiTheme="minorHAnsi" w:hAnsiTheme="minorHAnsi" w:cstheme="minorHAnsi"/>
              </w:rPr>
              <w:t>Designation:</w:t>
            </w:r>
          </w:p>
          <w:p w14:paraId="04A13590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  <w:r w:rsidRPr="003912D9">
              <w:rPr>
                <w:rFonts w:asciiTheme="minorHAnsi" w:hAnsiTheme="minorHAnsi" w:cstheme="minorHAnsi"/>
              </w:rPr>
              <w:t>Date:</w:t>
            </w:r>
          </w:p>
        </w:tc>
        <w:tc>
          <w:tcPr>
            <w:tcW w:w="5069" w:type="dxa"/>
            <w:tcBorders>
              <w:bottom w:val="single" w:sz="4" w:space="0" w:color="auto"/>
            </w:tcBorders>
          </w:tcPr>
          <w:p w14:paraId="37909AA9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</w:p>
          <w:p w14:paraId="418A1036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  <w:r w:rsidRPr="003912D9">
              <w:rPr>
                <w:rFonts w:asciiTheme="minorHAnsi" w:hAnsiTheme="minorHAnsi" w:cstheme="minorHAnsi"/>
              </w:rPr>
              <w:t>Signature:</w:t>
            </w:r>
          </w:p>
          <w:p w14:paraId="689CBC6F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</w:p>
          <w:p w14:paraId="5FF5DFD7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  <w:r w:rsidRPr="003912D9">
              <w:rPr>
                <w:rFonts w:asciiTheme="minorHAnsi" w:hAnsiTheme="minorHAnsi" w:cstheme="minorHAnsi"/>
              </w:rPr>
              <w:t>Approver 2 Name:</w:t>
            </w:r>
          </w:p>
          <w:p w14:paraId="76991C0F" w14:textId="77777777" w:rsidR="009101EB" w:rsidRPr="003912D9" w:rsidRDefault="009101EB" w:rsidP="003B6095">
            <w:pPr>
              <w:tabs>
                <w:tab w:val="left" w:pos="2445"/>
              </w:tabs>
              <w:jc w:val="left"/>
              <w:rPr>
                <w:rFonts w:asciiTheme="minorHAnsi" w:hAnsiTheme="minorHAnsi" w:cstheme="minorHAnsi"/>
              </w:rPr>
            </w:pPr>
            <w:r w:rsidRPr="003912D9">
              <w:rPr>
                <w:rFonts w:asciiTheme="minorHAnsi" w:hAnsiTheme="minorHAnsi" w:cstheme="minorHAnsi"/>
              </w:rPr>
              <w:t>Designation:</w:t>
            </w:r>
          </w:p>
          <w:p w14:paraId="6AD66D4C" w14:textId="77777777" w:rsidR="009101EB" w:rsidRPr="003912D9" w:rsidRDefault="009101EB" w:rsidP="003B6095">
            <w:pPr>
              <w:spacing w:after="160"/>
              <w:jc w:val="left"/>
              <w:rPr>
                <w:rFonts w:asciiTheme="minorHAnsi" w:hAnsiTheme="minorHAnsi" w:cstheme="minorHAnsi"/>
              </w:rPr>
            </w:pPr>
            <w:r w:rsidRPr="003912D9">
              <w:rPr>
                <w:rFonts w:asciiTheme="minorHAnsi" w:hAnsiTheme="minorHAnsi" w:cstheme="minorHAnsi"/>
              </w:rPr>
              <w:t>Date:</w:t>
            </w:r>
          </w:p>
        </w:tc>
      </w:tr>
    </w:tbl>
    <w:p w14:paraId="0528C5FF" w14:textId="77777777" w:rsidR="00FC3FC7" w:rsidRDefault="00FC3FC7" w:rsidP="00EE04D5">
      <w:pPr>
        <w:tabs>
          <w:tab w:val="left" w:pos="2445"/>
        </w:tabs>
        <w:rPr>
          <w:rStyle w:val="CommentReference"/>
          <w:rFonts w:cstheme="minorHAnsi"/>
          <w:sz w:val="22"/>
          <w:szCs w:val="22"/>
        </w:rPr>
        <w:sectPr w:rsidR="00FC3FC7" w:rsidSect="007F1D30">
          <w:type w:val="continuous"/>
          <w:pgSz w:w="11907" w:h="16840" w:code="9"/>
          <w:pgMar w:top="720" w:right="720" w:bottom="720" w:left="720" w:header="567" w:footer="397" w:gutter="0"/>
          <w:cols w:space="708"/>
          <w:docGrid w:linePitch="360"/>
        </w:sectPr>
      </w:pPr>
    </w:p>
    <w:p w14:paraId="44819C5D" w14:textId="77777777" w:rsidR="003D2254" w:rsidRDefault="003D2254" w:rsidP="00EE04D5">
      <w:pPr>
        <w:tabs>
          <w:tab w:val="left" w:pos="2445"/>
        </w:tabs>
        <w:rPr>
          <w:rFonts w:asciiTheme="minorHAnsi" w:hAnsiTheme="minorHAnsi" w:cstheme="minorBidi"/>
          <w:b/>
          <w:sz w:val="24"/>
          <w:szCs w:val="24"/>
          <w:u w:val="single"/>
        </w:rPr>
      </w:pPr>
    </w:p>
    <w:p w14:paraId="4F0BA353" w14:textId="77464DE1" w:rsidR="00EE04D5" w:rsidRDefault="00EE04D5" w:rsidP="003D2254">
      <w:pPr>
        <w:tabs>
          <w:tab w:val="left" w:pos="2445"/>
        </w:tabs>
        <w:spacing w:line="360" w:lineRule="auto"/>
        <w:rPr>
          <w:rFonts w:asciiTheme="minorHAnsi" w:hAnsiTheme="minorHAnsi" w:cstheme="minorBidi"/>
          <w:b/>
          <w:sz w:val="24"/>
          <w:szCs w:val="24"/>
          <w:u w:val="single"/>
        </w:rPr>
      </w:pPr>
      <w:r w:rsidRPr="2EB2B230">
        <w:rPr>
          <w:rFonts w:asciiTheme="minorHAnsi" w:hAnsiTheme="minorHAnsi" w:cstheme="minorBidi"/>
          <w:b/>
          <w:sz w:val="24"/>
          <w:szCs w:val="24"/>
          <w:u w:val="single"/>
        </w:rPr>
        <w:t xml:space="preserve">Evaluation Criteria for </w:t>
      </w:r>
      <w:r w:rsidR="003D2254">
        <w:rPr>
          <w:rFonts w:asciiTheme="minorHAnsi" w:hAnsiTheme="minorHAnsi" w:cstheme="minorBidi"/>
          <w:b/>
          <w:sz w:val="24"/>
          <w:szCs w:val="24"/>
          <w:u w:val="single"/>
        </w:rPr>
        <w:t>Yinson4Youth (Y4Y)</w:t>
      </w:r>
    </w:p>
    <w:p w14:paraId="68BB2224" w14:textId="0A77642A" w:rsidR="00C65F43" w:rsidRPr="00C65F43" w:rsidRDefault="00C65F43" w:rsidP="003D2254">
      <w:pPr>
        <w:tabs>
          <w:tab w:val="left" w:pos="2445"/>
        </w:tabs>
        <w:spacing w:line="360" w:lineRule="auto"/>
        <w:rPr>
          <w:rFonts w:asciiTheme="minorHAnsi" w:hAnsiTheme="minorHAnsi" w:cstheme="minorHAnsi"/>
          <w:i/>
          <w:sz w:val="18"/>
          <w:szCs w:val="18"/>
          <w:lang w:val="en-GB"/>
        </w:rPr>
      </w:pPr>
      <w:r w:rsidRPr="00C65F43">
        <w:rPr>
          <w:rFonts w:asciiTheme="minorHAnsi" w:hAnsiTheme="minorHAnsi" w:cstheme="minorHAnsi"/>
          <w:i/>
          <w:sz w:val="18"/>
          <w:szCs w:val="18"/>
          <w:lang w:val="en-GB"/>
        </w:rPr>
        <w:t>**to be filled by the organi</w:t>
      </w:r>
      <w:r>
        <w:rPr>
          <w:rFonts w:asciiTheme="minorHAnsi" w:hAnsiTheme="minorHAnsi" w:cstheme="minorHAnsi"/>
          <w:i/>
          <w:sz w:val="18"/>
          <w:szCs w:val="18"/>
          <w:lang w:val="en-GB"/>
        </w:rPr>
        <w:t>s</w:t>
      </w:r>
      <w:r w:rsidRPr="00C65F43">
        <w:rPr>
          <w:rFonts w:asciiTheme="minorHAnsi" w:hAnsiTheme="minorHAnsi" w:cstheme="minorHAnsi"/>
          <w:i/>
          <w:sz w:val="18"/>
          <w:szCs w:val="18"/>
          <w:lang w:val="en-GB"/>
        </w:rPr>
        <w:t>ation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405"/>
        <w:gridCol w:w="8080"/>
      </w:tblGrid>
      <w:tr w:rsidR="00EE04D5" w:rsidRPr="00EA299B" w14:paraId="3EE73F41" w14:textId="77777777" w:rsidTr="58473C93">
        <w:trPr>
          <w:trHeight w:val="369"/>
        </w:trPr>
        <w:tc>
          <w:tcPr>
            <w:tcW w:w="2405" w:type="dxa"/>
            <w:shd w:val="clear" w:color="auto" w:fill="DEEAF6" w:themeFill="accent5" w:themeFillTint="33"/>
            <w:vAlign w:val="center"/>
          </w:tcPr>
          <w:p w14:paraId="0B682BB1" w14:textId="77777777" w:rsidR="00EE04D5" w:rsidRPr="003912D9" w:rsidRDefault="00EE04D5" w:rsidP="003B609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912D9">
              <w:rPr>
                <w:rFonts w:asciiTheme="minorHAnsi" w:hAnsiTheme="minorHAnsi" w:cstheme="minorHAnsi"/>
                <w:b/>
                <w:sz w:val="18"/>
                <w:szCs w:val="18"/>
              </w:rPr>
              <w:t>Scope</w:t>
            </w:r>
          </w:p>
        </w:tc>
        <w:tc>
          <w:tcPr>
            <w:tcW w:w="8080" w:type="dxa"/>
            <w:shd w:val="clear" w:color="auto" w:fill="DEEAF6" w:themeFill="accent5" w:themeFillTint="33"/>
            <w:vAlign w:val="center"/>
          </w:tcPr>
          <w:p w14:paraId="3660E969" w14:textId="77777777" w:rsidR="00EE04D5" w:rsidRPr="003912D9" w:rsidRDefault="00EE04D5" w:rsidP="003B609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912D9">
              <w:rPr>
                <w:rFonts w:asciiTheme="minorHAnsi" w:hAnsiTheme="minorHAnsi" w:cstheme="minorHAnsi"/>
                <w:b/>
                <w:sz w:val="18"/>
                <w:szCs w:val="18"/>
              </w:rPr>
              <w:t>Questions</w:t>
            </w:r>
          </w:p>
        </w:tc>
      </w:tr>
      <w:tr w:rsidR="00EE04D5" w:rsidRPr="00EA299B" w14:paraId="513693FA" w14:textId="77777777" w:rsidTr="58473C93">
        <w:trPr>
          <w:trHeight w:val="197"/>
        </w:trPr>
        <w:tc>
          <w:tcPr>
            <w:tcW w:w="2405" w:type="dxa"/>
          </w:tcPr>
          <w:p w14:paraId="48727FD9" w14:textId="6B6B9B42" w:rsidR="00EE04D5" w:rsidRPr="003912D9" w:rsidRDefault="00EE04D5" w:rsidP="58473C93">
            <w:pPr>
              <w:spacing w:after="0"/>
              <w:rPr>
                <w:rFonts w:asciiTheme="minorHAnsi" w:hAnsiTheme="minorHAnsi" w:cstheme="minorBidi"/>
                <w:sz w:val="18"/>
                <w:szCs w:val="18"/>
                <w:lang w:val="en-MY"/>
              </w:rPr>
            </w:pPr>
            <w:r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>Project Partner</w:t>
            </w:r>
            <w:r w:rsidR="29559FB1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/ Beneficiary</w:t>
            </w:r>
          </w:p>
        </w:tc>
        <w:tc>
          <w:tcPr>
            <w:tcW w:w="8080" w:type="dxa"/>
          </w:tcPr>
          <w:p w14:paraId="6682DABD" w14:textId="61FD81D5" w:rsidR="29559FB1" w:rsidRDefault="29559FB1" w:rsidP="58473C93">
            <w:pPr>
              <w:pStyle w:val="ListParagraph"/>
              <w:widowControl w:val="0"/>
              <w:numPr>
                <w:ilvl w:val="0"/>
                <w:numId w:val="29"/>
              </w:numPr>
              <w:spacing w:before="2" w:after="0" w:line="276" w:lineRule="auto"/>
              <w:ind w:left="321" w:right="83"/>
              <w:jc w:val="left"/>
            </w:pPr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 xml:space="preserve">The project is in partnership with an NGO/non-profit </w:t>
            </w:r>
            <w:proofErr w:type="spellStart"/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organisation</w:t>
            </w:r>
            <w:proofErr w:type="spellEnd"/>
            <w:r w:rsidR="165569AD"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.</w:t>
            </w:r>
          </w:p>
          <w:p w14:paraId="60781E14" w14:textId="254701B4" w:rsidR="00EE04D5" w:rsidRPr="003912D9" w:rsidRDefault="008C2C9C" w:rsidP="003B6095">
            <w:pPr>
              <w:tabs>
                <w:tab w:val="left" w:pos="216"/>
                <w:tab w:val="left" w:pos="360"/>
              </w:tabs>
              <w:spacing w:before="56" w:line="223" w:lineRule="exact"/>
              <w:ind w:left="318"/>
              <w:textAlignment w:val="baseline"/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34537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716D">
                  <w:rPr>
                    <w:rFonts w:ascii="MS Gothic" w:eastAsia="MS Gothic" w:hAnsi="MS Gothic" w:cstheme="minorHAnsi" w:hint="eastAsia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Yes. P</w:t>
            </w:r>
            <w:r w:rsidR="00EE04D5" w:rsidRPr="003912D9"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  <w:t xml:space="preserve">lease provide details:                                      </w:t>
            </w:r>
          </w:p>
          <w:p w14:paraId="7B26CE89" w14:textId="15991342" w:rsidR="00EE04D5" w:rsidRPr="003912D9" w:rsidRDefault="008C2C9C" w:rsidP="003B6095">
            <w:pPr>
              <w:widowControl w:val="0"/>
              <w:autoSpaceDE w:val="0"/>
              <w:autoSpaceDN w:val="0"/>
              <w:spacing w:before="2" w:after="0" w:line="276" w:lineRule="auto"/>
              <w:ind w:left="318"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1950123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No</w:t>
            </w:r>
          </w:p>
          <w:p w14:paraId="6B4E85C6" w14:textId="77777777" w:rsidR="0011426D" w:rsidRPr="003912D9" w:rsidRDefault="0011426D" w:rsidP="003912D9">
            <w:pPr>
              <w:widowControl w:val="0"/>
              <w:autoSpaceDE w:val="0"/>
              <w:autoSpaceDN w:val="0"/>
              <w:spacing w:before="2" w:after="0" w:line="276" w:lineRule="auto"/>
              <w:ind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  <w:p w14:paraId="0CD5740D" w14:textId="28BEA496" w:rsidR="1E312EC9" w:rsidRDefault="1E312EC9" w:rsidP="58473C93">
            <w:pPr>
              <w:pStyle w:val="ListParagraph"/>
              <w:widowControl w:val="0"/>
              <w:numPr>
                <w:ilvl w:val="0"/>
                <w:numId w:val="29"/>
              </w:numPr>
              <w:spacing w:before="2" w:after="0" w:line="276" w:lineRule="auto"/>
              <w:ind w:left="321" w:right="83"/>
              <w:jc w:val="left"/>
            </w:pPr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 xml:space="preserve">The project is in partnership with a for-profit </w:t>
            </w:r>
            <w:proofErr w:type="spellStart"/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organisation</w:t>
            </w:r>
            <w:proofErr w:type="spellEnd"/>
            <w:r w:rsidR="165569AD"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.</w:t>
            </w:r>
          </w:p>
          <w:p w14:paraId="24016C6D" w14:textId="3A6BD233" w:rsidR="1E312EC9" w:rsidRDefault="008C2C9C" w:rsidP="58473C93">
            <w:pPr>
              <w:tabs>
                <w:tab w:val="left" w:pos="216"/>
                <w:tab w:val="left" w:pos="360"/>
              </w:tabs>
              <w:spacing w:before="56" w:line="223" w:lineRule="exact"/>
              <w:ind w:left="318"/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1550230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E312EC9" w:rsidRPr="58473C93">
                  <w:rPr>
                    <w:rFonts w:ascii="Segoe UI Symbol" w:eastAsia="MS Gothic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1E312EC9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Yes. P</w:t>
            </w:r>
            <w:r w:rsidR="1E312EC9" w:rsidRPr="58473C93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 xml:space="preserve">lease provide details:                                      </w:t>
            </w:r>
          </w:p>
          <w:p w14:paraId="2C1D10CD" w14:textId="15991342" w:rsidR="1E312EC9" w:rsidRDefault="008C2C9C" w:rsidP="58473C93">
            <w:pPr>
              <w:widowControl w:val="0"/>
              <w:spacing w:before="2" w:after="0" w:line="276" w:lineRule="auto"/>
              <w:ind w:left="318" w:right="83"/>
              <w:jc w:val="left"/>
              <w:rPr>
                <w:rFonts w:asciiTheme="minorHAnsi" w:hAnsiTheme="minorHAnsi" w:cstheme="minorBid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196619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1E312EC9" w:rsidRPr="58473C93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1E312EC9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No</w:t>
            </w:r>
          </w:p>
          <w:p w14:paraId="3B113915" w14:textId="54D5C769" w:rsidR="58473C93" w:rsidRDefault="58473C93" w:rsidP="58473C93">
            <w:pPr>
              <w:pStyle w:val="ListParagraph"/>
              <w:widowControl w:val="0"/>
              <w:spacing w:before="2" w:after="0" w:line="276" w:lineRule="auto"/>
              <w:ind w:left="321" w:right="83"/>
              <w:jc w:val="left"/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</w:pPr>
          </w:p>
          <w:p w14:paraId="6477D77C" w14:textId="49691C38" w:rsidR="296AD8A9" w:rsidRDefault="296AD8A9" w:rsidP="58473C93">
            <w:pPr>
              <w:pStyle w:val="ListParagraph"/>
              <w:widowControl w:val="0"/>
              <w:numPr>
                <w:ilvl w:val="0"/>
                <w:numId w:val="29"/>
              </w:numPr>
              <w:spacing w:before="2" w:after="0" w:line="276" w:lineRule="auto"/>
              <w:ind w:left="321" w:right="83"/>
              <w:jc w:val="left"/>
            </w:pPr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 xml:space="preserve">Governmental </w:t>
            </w:r>
            <w:proofErr w:type="spellStart"/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organisation</w:t>
            </w:r>
            <w:proofErr w:type="spellEnd"/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/</w:t>
            </w:r>
            <w:r w:rsidR="260850C0"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p</w:t>
            </w:r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 xml:space="preserve">ublic </w:t>
            </w:r>
            <w:r w:rsidR="0751AA87"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o</w:t>
            </w:r>
            <w:r w:rsidRPr="58473C93">
              <w:rPr>
                <w:rFonts w:cs="Calibri"/>
                <w:b/>
                <w:bCs/>
                <w:color w:val="000000" w:themeColor="text1"/>
                <w:sz w:val="18"/>
                <w:szCs w:val="18"/>
              </w:rPr>
              <w:t>fficials are involved in this project.</w:t>
            </w:r>
          </w:p>
          <w:p w14:paraId="63B3AE23" w14:textId="6E04EAA1" w:rsidR="008C6515" w:rsidRPr="003912D9" w:rsidRDefault="008C2C9C" w:rsidP="58473C93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textAlignment w:val="baseline"/>
              <w:rPr>
                <w:rFonts w:asciiTheme="minorHAnsi" w:eastAsia="Tahoma" w:hAnsiTheme="minorHAnsi" w:cstheme="minorBidi"/>
                <w:color w:val="000000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180812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23F0D8D" w:rsidRPr="58473C93">
                  <w:rPr>
                    <w:rFonts w:ascii="MS Gothic" w:eastAsia="MS Gothic" w:hAnsi="MS Gothic" w:cs="MS Gothic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6E283896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Yes. P</w:t>
            </w:r>
            <w:r w:rsidR="6E283896" w:rsidRPr="58473C93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093E7709" w14:textId="63DD990E" w:rsidR="008C6515" w:rsidRDefault="008C2C9C" w:rsidP="008C6515">
            <w:pPr>
              <w:tabs>
                <w:tab w:val="left" w:pos="216"/>
                <w:tab w:val="left" w:pos="360"/>
              </w:tabs>
              <w:spacing w:after="0" w:line="223" w:lineRule="exact"/>
              <w:ind w:left="318"/>
              <w:textAlignment w:val="baseline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-11969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51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8C651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No</w:t>
            </w:r>
          </w:p>
          <w:p w14:paraId="1D3B5A84" w14:textId="77777777" w:rsidR="008C6515" w:rsidRDefault="008C6515" w:rsidP="008C6515">
            <w:pPr>
              <w:tabs>
                <w:tab w:val="left" w:pos="216"/>
                <w:tab w:val="left" w:pos="360"/>
              </w:tabs>
              <w:spacing w:after="0" w:line="223" w:lineRule="exact"/>
              <w:ind w:left="318"/>
              <w:textAlignment w:val="baseline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  <w:p w14:paraId="1AD9C8A0" w14:textId="500DCD51" w:rsidR="485818B7" w:rsidRDefault="485818B7" w:rsidP="58473C93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76" w:lineRule="auto"/>
              <w:ind w:left="321" w:right="83"/>
              <w:jc w:val="left"/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</w:pP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Was this project recommended by a government or public official? (except when such recommendation is due to local regulations or requirement in a bid or contract)</w:t>
            </w:r>
            <w:r w:rsidR="23812034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.</w:t>
            </w: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  </w:t>
            </w:r>
          </w:p>
          <w:p w14:paraId="72EF87C1" w14:textId="6E04EAA1" w:rsidR="485818B7" w:rsidRDefault="008C2C9C" w:rsidP="58473C93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157588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85818B7" w:rsidRPr="58473C93">
                  <w:rPr>
                    <w:rFonts w:ascii="MS Gothic" w:eastAsia="MS Gothic" w:hAnsi="MS Gothic" w:cs="MS Gothic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485818B7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Yes. P</w:t>
            </w:r>
            <w:r w:rsidR="485818B7" w:rsidRPr="58473C93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3D9B3340" w14:textId="63F837E0" w:rsidR="485818B7" w:rsidRDefault="008C2C9C" w:rsidP="58473C93">
            <w:pPr>
              <w:tabs>
                <w:tab w:val="left" w:pos="216"/>
                <w:tab w:val="left" w:pos="360"/>
              </w:tabs>
              <w:spacing w:after="0" w:line="223" w:lineRule="exact"/>
              <w:ind w:left="318"/>
              <w:rPr>
                <w:rFonts w:asciiTheme="minorHAnsi" w:hAnsiTheme="minorHAnsi" w:cstheme="minorBid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43176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85818B7" w:rsidRPr="58473C93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485818B7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No</w:t>
            </w:r>
          </w:p>
          <w:p w14:paraId="4D52D867" w14:textId="19BB4AB3" w:rsidR="58473C93" w:rsidRDefault="58473C93" w:rsidP="58473C93">
            <w:pPr>
              <w:pStyle w:val="ListParagraph"/>
              <w:widowControl w:val="0"/>
              <w:spacing w:after="0" w:line="276" w:lineRule="auto"/>
              <w:ind w:left="321" w:right="83"/>
              <w:jc w:val="left"/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</w:pPr>
          </w:p>
          <w:p w14:paraId="581F99AE" w14:textId="12D49D81" w:rsidR="3C3F5C09" w:rsidRDefault="3C3F5C09" w:rsidP="58473C93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76" w:lineRule="auto"/>
              <w:ind w:left="321" w:right="83"/>
              <w:jc w:val="left"/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</w:pP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If approved, will the </w:t>
            </w:r>
            <w:r w:rsidR="292CCD11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p</w:t>
            </w: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roject </w:t>
            </w:r>
            <w:r w:rsidR="0B130C3C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p</w:t>
            </w: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artner/ </w:t>
            </w:r>
            <w:r w:rsidR="5FCD2F5F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b</w:t>
            </w: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eneficiary have business dealings with government or public officials frequently on Yinson’s behalf?  </w:t>
            </w:r>
          </w:p>
          <w:p w14:paraId="268622E9" w14:textId="6E04EAA1" w:rsidR="4C3803DA" w:rsidRDefault="008C2C9C" w:rsidP="58473C93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808282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C3803DA" w:rsidRPr="58473C93">
                  <w:rPr>
                    <w:rFonts w:ascii="MS Gothic" w:eastAsia="MS Gothic" w:hAnsi="MS Gothic" w:cs="MS Gothic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4C3803DA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Yes. P</w:t>
            </w:r>
            <w:r w:rsidR="4C3803DA" w:rsidRPr="58473C93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7260FFB0" w14:textId="6605D08D" w:rsidR="4C3803DA" w:rsidRDefault="008C2C9C" w:rsidP="58473C93">
            <w:pPr>
              <w:tabs>
                <w:tab w:val="left" w:pos="216"/>
                <w:tab w:val="left" w:pos="360"/>
              </w:tabs>
              <w:spacing w:after="0" w:line="223" w:lineRule="exact"/>
              <w:ind w:left="318"/>
              <w:rPr>
                <w:rFonts w:asciiTheme="minorHAnsi" w:hAnsiTheme="minorHAnsi" w:cstheme="minorBid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477504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4C3803DA" w:rsidRPr="58473C93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4C3803DA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No</w:t>
            </w:r>
          </w:p>
          <w:p w14:paraId="7DF9EB19" w14:textId="3FD66173" w:rsidR="58473C93" w:rsidRDefault="58473C93" w:rsidP="58473C93">
            <w:pPr>
              <w:pStyle w:val="ListParagraph"/>
              <w:widowControl w:val="0"/>
              <w:spacing w:after="0" w:line="276" w:lineRule="auto"/>
              <w:ind w:left="321" w:right="83"/>
              <w:jc w:val="left"/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</w:pPr>
          </w:p>
          <w:p w14:paraId="52C19358" w14:textId="34753B70" w:rsidR="008C6515" w:rsidRDefault="6E283896" w:rsidP="58473C93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spacing w:after="0" w:line="276" w:lineRule="auto"/>
              <w:ind w:left="321" w:right="83"/>
              <w:jc w:val="left"/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</w:pP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Does the </w:t>
            </w:r>
            <w:r w:rsidR="5DE61340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project partner / beneficiary </w:t>
            </w: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have ties to a government or public official, i.e. government linked company?</w:t>
            </w:r>
          </w:p>
          <w:p w14:paraId="632D04B2" w14:textId="77777777" w:rsidR="008C6515" w:rsidRPr="003912D9" w:rsidRDefault="008C2C9C" w:rsidP="008C6515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textAlignment w:val="baseline"/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98890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51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8C651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Yes. P</w:t>
            </w:r>
            <w:r w:rsidR="008C6515" w:rsidRPr="003912D9"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7359A5B2" w14:textId="769399F9" w:rsidR="008C6515" w:rsidRPr="008C6515" w:rsidRDefault="008C2C9C" w:rsidP="008C6515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textAlignment w:val="baseline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10038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515" w:rsidRPr="2A9BB6DF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8C6515" w:rsidRPr="2A9BB6DF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No</w:t>
            </w:r>
          </w:p>
        </w:tc>
      </w:tr>
      <w:tr w:rsidR="00EE04D5" w:rsidRPr="00EA299B" w14:paraId="3BA56D94" w14:textId="77777777" w:rsidTr="58473C93">
        <w:trPr>
          <w:trHeight w:val="197"/>
        </w:trPr>
        <w:tc>
          <w:tcPr>
            <w:tcW w:w="2405" w:type="dxa"/>
          </w:tcPr>
          <w:p w14:paraId="35D7B078" w14:textId="77777777" w:rsidR="00EE04D5" w:rsidRPr="003912D9" w:rsidRDefault="00EE04D5" w:rsidP="003B6095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r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>Financial Review</w:t>
            </w:r>
          </w:p>
        </w:tc>
        <w:tc>
          <w:tcPr>
            <w:tcW w:w="8080" w:type="dxa"/>
          </w:tcPr>
          <w:p w14:paraId="2E99AC7C" w14:textId="3EAE292B" w:rsidR="00EE04D5" w:rsidRPr="003912D9" w:rsidRDefault="00D14F07" w:rsidP="58473C93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spacing w:before="2" w:after="0" w:line="276" w:lineRule="auto"/>
              <w:ind w:left="318" w:right="83"/>
              <w:jc w:val="left"/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</w:pP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The project </w:t>
            </w:r>
            <w:r w:rsidR="00EE04D5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will generate income/financial benefits </w:t>
            </w:r>
            <w:r w:rsidR="001F52D5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for</w:t>
            </w:r>
            <w:r w:rsidR="00EE04D5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 the </w:t>
            </w:r>
            <w:proofErr w:type="spellStart"/>
            <w:r w:rsidR="43D91B49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organisation</w:t>
            </w:r>
            <w:proofErr w:type="spellEnd"/>
            <w:r w:rsidR="43D91B49"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>.</w:t>
            </w:r>
          </w:p>
          <w:p w14:paraId="587AD00F" w14:textId="77777777" w:rsidR="00EE04D5" w:rsidRPr="003912D9" w:rsidRDefault="008C2C9C" w:rsidP="003B6095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textAlignment w:val="baseline"/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17547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Yes. P</w:t>
            </w:r>
            <w:r w:rsidR="00EE04D5" w:rsidRPr="003912D9"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7A8CC66F" w14:textId="4771FA16" w:rsidR="00EE04D5" w:rsidRPr="003912D9" w:rsidRDefault="008C2C9C" w:rsidP="003B6095">
            <w:pPr>
              <w:widowControl w:val="0"/>
              <w:autoSpaceDE w:val="0"/>
              <w:autoSpaceDN w:val="0"/>
              <w:spacing w:before="2" w:after="0" w:line="276" w:lineRule="auto"/>
              <w:ind w:left="318"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-148577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No</w:t>
            </w:r>
          </w:p>
          <w:p w14:paraId="6F55B553" w14:textId="77777777" w:rsidR="0011426D" w:rsidRPr="003912D9" w:rsidRDefault="0011426D" w:rsidP="003912D9">
            <w:pPr>
              <w:widowControl w:val="0"/>
              <w:autoSpaceDE w:val="0"/>
              <w:autoSpaceDN w:val="0"/>
              <w:spacing w:before="2" w:after="0" w:line="276" w:lineRule="auto"/>
              <w:ind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  <w:p w14:paraId="4DA05BE7" w14:textId="29EB89F6" w:rsidR="059225A3" w:rsidRDefault="059225A3" w:rsidP="58473C93">
            <w:pPr>
              <w:pStyle w:val="ListParagraph"/>
              <w:widowControl w:val="0"/>
              <w:numPr>
                <w:ilvl w:val="0"/>
                <w:numId w:val="29"/>
              </w:numPr>
              <w:spacing w:before="2" w:after="0" w:line="276" w:lineRule="auto"/>
              <w:ind w:left="318" w:right="83"/>
              <w:jc w:val="left"/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</w:pPr>
            <w:r w:rsidRPr="58473C93">
              <w:rPr>
                <w:rFonts w:asciiTheme="minorHAnsi" w:eastAsia="Arial MT" w:hAnsiTheme="minorHAnsi" w:cstheme="minorBidi"/>
                <w:b/>
                <w:bCs/>
                <w:sz w:val="18"/>
                <w:szCs w:val="18"/>
              </w:rPr>
              <w:t xml:space="preserve">Company obtains tax benefits from expenditure on projects. </w:t>
            </w:r>
          </w:p>
          <w:p w14:paraId="222518CB" w14:textId="77777777" w:rsidR="00EE04D5" w:rsidRPr="003912D9" w:rsidRDefault="008C2C9C" w:rsidP="003B6095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textAlignment w:val="baseline"/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-205635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Yes. P</w:t>
            </w:r>
            <w:r w:rsidR="00EE04D5" w:rsidRPr="003912D9"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0434F68C" w14:textId="0A405CF6" w:rsidR="00EE04D5" w:rsidRDefault="008C2C9C" w:rsidP="003B6095">
            <w:pPr>
              <w:widowControl w:val="0"/>
              <w:autoSpaceDE w:val="0"/>
              <w:autoSpaceDN w:val="0"/>
              <w:spacing w:before="2" w:after="0" w:line="276" w:lineRule="auto"/>
              <w:ind w:left="318"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763190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No</w:t>
            </w:r>
          </w:p>
          <w:p w14:paraId="428E730F" w14:textId="77777777" w:rsidR="00061A01" w:rsidRPr="003912D9" w:rsidRDefault="00061A01" w:rsidP="003912D9">
            <w:pPr>
              <w:widowControl w:val="0"/>
              <w:autoSpaceDE w:val="0"/>
              <w:autoSpaceDN w:val="0"/>
              <w:spacing w:before="2" w:after="0" w:line="276" w:lineRule="auto"/>
              <w:ind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  <w:p w14:paraId="65B683EC" w14:textId="2ED9D853" w:rsidR="00EE04D5" w:rsidRPr="003912D9" w:rsidRDefault="00EE04D5" w:rsidP="00EE04D5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spacing w:before="2" w:after="0" w:line="276" w:lineRule="auto"/>
              <w:ind w:left="318" w:right="83"/>
              <w:jc w:val="left"/>
              <w:rPr>
                <w:rFonts w:asciiTheme="minorHAnsi" w:eastAsia="Arial MT" w:hAnsiTheme="minorHAnsi" w:cstheme="minorHAnsi"/>
                <w:b/>
                <w:sz w:val="18"/>
                <w:szCs w:val="18"/>
              </w:rPr>
            </w:pPr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 xml:space="preserve">Non-profit </w:t>
            </w:r>
            <w:proofErr w:type="spellStart"/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organi</w:t>
            </w:r>
            <w:r w:rsidR="00ED47B6"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s</w:t>
            </w:r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ation</w:t>
            </w:r>
            <w:proofErr w:type="spellEnd"/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 xml:space="preserve">/NGO/For-profit </w:t>
            </w:r>
            <w:proofErr w:type="spellStart"/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organi</w:t>
            </w:r>
            <w:r w:rsidR="00ED47B6"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s</w:t>
            </w:r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ation</w:t>
            </w:r>
            <w:proofErr w:type="spellEnd"/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 xml:space="preserve"> co</w:t>
            </w:r>
            <w:r w:rsidR="00D14F07"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-</w:t>
            </w:r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funding the project</w:t>
            </w:r>
            <w:r w:rsidR="00503E91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.</w:t>
            </w:r>
          </w:p>
          <w:p w14:paraId="25EFEC8C" w14:textId="77777777" w:rsidR="00EE04D5" w:rsidRPr="003912D9" w:rsidRDefault="008C2C9C" w:rsidP="003B6095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textAlignment w:val="baseline"/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-14281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Yes. P</w:t>
            </w:r>
            <w:r w:rsidR="00EE04D5" w:rsidRPr="003912D9">
              <w:rPr>
                <w:rFonts w:asciiTheme="minorHAnsi" w:eastAsia="Tahoma" w:hAnsiTheme="minorHAnsi" w:cstheme="minorHAnsi"/>
                <w:color w:val="000000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00527B59" w14:textId="291F4E0F" w:rsidR="00EE04D5" w:rsidRPr="003912D9" w:rsidRDefault="008C2C9C" w:rsidP="003B6095">
            <w:pPr>
              <w:widowControl w:val="0"/>
              <w:autoSpaceDE w:val="0"/>
              <w:autoSpaceDN w:val="0"/>
              <w:spacing w:before="2" w:after="0" w:line="276" w:lineRule="auto"/>
              <w:ind w:left="318"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-2063475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No</w:t>
            </w:r>
          </w:p>
          <w:p w14:paraId="7752B98E" w14:textId="77777777" w:rsidR="00EE04D5" w:rsidRPr="003912D9" w:rsidRDefault="00EE04D5" w:rsidP="003B6095">
            <w:pPr>
              <w:widowControl w:val="0"/>
              <w:autoSpaceDE w:val="0"/>
              <w:autoSpaceDN w:val="0"/>
              <w:spacing w:before="2" w:after="0" w:line="276" w:lineRule="auto"/>
              <w:ind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</w:tc>
      </w:tr>
      <w:tr w:rsidR="00EE04D5" w:rsidRPr="00EA299B" w14:paraId="62D6908B" w14:textId="77777777" w:rsidTr="58473C93">
        <w:trPr>
          <w:trHeight w:val="197"/>
        </w:trPr>
        <w:tc>
          <w:tcPr>
            <w:tcW w:w="2405" w:type="dxa"/>
          </w:tcPr>
          <w:p w14:paraId="5469ABB1" w14:textId="77777777" w:rsidR="00EE04D5" w:rsidRPr="003912D9" w:rsidRDefault="00EE04D5" w:rsidP="003B6095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r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>Legal / Compliance Review</w:t>
            </w:r>
          </w:p>
        </w:tc>
        <w:tc>
          <w:tcPr>
            <w:tcW w:w="8080" w:type="dxa"/>
          </w:tcPr>
          <w:p w14:paraId="74EC98D6" w14:textId="74A4728B" w:rsidR="00EE04D5" w:rsidRPr="003912D9" w:rsidRDefault="00D14F07" w:rsidP="00EE04D5">
            <w:pPr>
              <w:pStyle w:val="ListParagraph"/>
              <w:widowControl w:val="0"/>
              <w:numPr>
                <w:ilvl w:val="0"/>
                <w:numId w:val="29"/>
              </w:numPr>
              <w:autoSpaceDE w:val="0"/>
              <w:autoSpaceDN w:val="0"/>
              <w:spacing w:before="2" w:after="0" w:line="276" w:lineRule="auto"/>
              <w:ind w:left="318" w:right="83"/>
              <w:jc w:val="left"/>
              <w:rPr>
                <w:rFonts w:asciiTheme="minorHAnsi" w:eastAsia="Arial MT" w:hAnsiTheme="minorHAnsi" w:cstheme="minorHAnsi"/>
                <w:b/>
                <w:sz w:val="18"/>
                <w:szCs w:val="18"/>
              </w:rPr>
            </w:pPr>
            <w:r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 xml:space="preserve">The project </w:t>
            </w:r>
            <w:r w:rsidR="00EE04D5"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 xml:space="preserve">has no conflict of interest with internal &amp; external </w:t>
            </w:r>
            <w:r w:rsidR="00503E91"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>stakeholders.</w:t>
            </w:r>
            <w:r w:rsidR="00EE04D5" w:rsidRPr="003912D9">
              <w:rPr>
                <w:rFonts w:asciiTheme="minorHAnsi" w:eastAsia="Arial MT" w:hAnsiTheme="minorHAnsi" w:cstheme="minorHAnsi"/>
                <w:b/>
                <w:sz w:val="18"/>
                <w:szCs w:val="18"/>
              </w:rPr>
              <w:t xml:space="preserve"> </w:t>
            </w:r>
          </w:p>
          <w:p w14:paraId="33B04D64" w14:textId="19558A45" w:rsidR="00EE04D5" w:rsidRPr="003912D9" w:rsidRDefault="008C2C9C" w:rsidP="58473C93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textAlignment w:val="baseline"/>
              <w:rPr>
                <w:rFonts w:asciiTheme="minorHAnsi" w:eastAsia="Tahoma" w:hAnsiTheme="minorHAnsi" w:cstheme="minorBidi"/>
                <w:color w:val="000000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14717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5F544BD0" w:rsidRPr="58473C93">
                  <w:rPr>
                    <w:rFonts w:ascii="MS Gothic" w:eastAsia="MS Gothic" w:hAnsi="MS Gothic" w:cs="MS Gothic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Yes. P</w:t>
            </w:r>
            <w:r w:rsidR="00EE04D5" w:rsidRPr="58473C93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0D95D4B7" w14:textId="5B64E08E" w:rsidR="00EE04D5" w:rsidRPr="003912D9" w:rsidRDefault="008C2C9C" w:rsidP="003B6095">
            <w:pPr>
              <w:widowControl w:val="0"/>
              <w:autoSpaceDE w:val="0"/>
              <w:autoSpaceDN w:val="0"/>
              <w:spacing w:before="2" w:after="0" w:line="276" w:lineRule="auto"/>
              <w:ind w:left="318" w:right="83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71153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No</w:t>
            </w:r>
          </w:p>
          <w:p w14:paraId="480E2CB9" w14:textId="77777777" w:rsidR="00EE04D5" w:rsidRPr="003912D9" w:rsidRDefault="00EE04D5" w:rsidP="003B6095">
            <w:pPr>
              <w:widowControl w:val="0"/>
              <w:autoSpaceDE w:val="0"/>
              <w:autoSpaceDN w:val="0"/>
              <w:spacing w:before="2" w:after="0" w:line="276" w:lineRule="auto"/>
              <w:ind w:right="83"/>
              <w:jc w:val="left"/>
              <w:rPr>
                <w:rFonts w:asciiTheme="minorHAnsi" w:eastAsia="Arial MT" w:hAnsiTheme="minorHAnsi" w:cstheme="minorHAnsi"/>
                <w:sz w:val="18"/>
                <w:szCs w:val="18"/>
              </w:rPr>
            </w:pPr>
          </w:p>
        </w:tc>
      </w:tr>
      <w:tr w:rsidR="00EE04D5" w:rsidRPr="00EA299B" w14:paraId="5566F332" w14:textId="77777777" w:rsidTr="58473C93">
        <w:trPr>
          <w:trHeight w:val="197"/>
        </w:trPr>
        <w:tc>
          <w:tcPr>
            <w:tcW w:w="2405" w:type="dxa"/>
          </w:tcPr>
          <w:p w14:paraId="0622E084" w14:textId="77777777" w:rsidR="00D351BB" w:rsidRPr="003912D9" w:rsidRDefault="00EE04D5" w:rsidP="003B6095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r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Compliance Screening </w:t>
            </w:r>
          </w:p>
          <w:p w14:paraId="5C740E71" w14:textId="3AEAEEA8" w:rsidR="00EE04D5" w:rsidRPr="00855444" w:rsidRDefault="685247EC" w:rsidP="2AFEBA51">
            <w:pPr>
              <w:spacing w:after="0"/>
              <w:rPr>
                <w:rFonts w:asciiTheme="minorHAnsi" w:hAnsiTheme="minorHAnsi" w:cstheme="minorBidi"/>
                <w:b/>
                <w:bCs/>
                <w:sz w:val="18"/>
                <w:szCs w:val="18"/>
                <w:lang w:val="en-MY"/>
              </w:rPr>
            </w:pPr>
            <w:r w:rsidRPr="00855444">
              <w:rPr>
                <w:rFonts w:asciiTheme="minorHAnsi" w:hAnsiTheme="minorHAnsi" w:cstheme="minorBidi"/>
                <w:b/>
                <w:bCs/>
                <w:i/>
                <w:iCs/>
                <w:sz w:val="18"/>
                <w:szCs w:val="18"/>
                <w:lang w:val="en-MY"/>
              </w:rPr>
              <w:t>(</w:t>
            </w:r>
            <w:r w:rsidR="00D351BB" w:rsidRPr="00855444">
              <w:rPr>
                <w:rFonts w:asciiTheme="minorHAnsi" w:hAnsiTheme="minorHAnsi" w:cstheme="minorBidi"/>
                <w:b/>
                <w:bCs/>
                <w:i/>
                <w:iCs/>
                <w:sz w:val="18"/>
                <w:szCs w:val="18"/>
                <w:lang w:val="en-MY"/>
              </w:rPr>
              <w:t>**</w:t>
            </w:r>
            <w:r w:rsidR="00C33420" w:rsidRPr="00855444">
              <w:rPr>
                <w:rFonts w:asciiTheme="minorHAnsi" w:hAnsiTheme="minorHAnsi" w:cstheme="minorBidi"/>
                <w:b/>
                <w:bCs/>
                <w:i/>
                <w:iCs/>
                <w:sz w:val="18"/>
                <w:szCs w:val="18"/>
                <w:lang w:val="en-MY"/>
              </w:rPr>
              <w:t xml:space="preserve">To be filled out </w:t>
            </w:r>
            <w:r w:rsidRPr="00855444">
              <w:rPr>
                <w:rFonts w:asciiTheme="minorHAnsi" w:hAnsiTheme="minorHAnsi" w:cstheme="minorBidi"/>
                <w:b/>
                <w:bCs/>
                <w:i/>
                <w:iCs/>
                <w:sz w:val="18"/>
                <w:szCs w:val="18"/>
                <w:lang w:val="en-MY"/>
              </w:rPr>
              <w:t>by Yinson)</w:t>
            </w:r>
          </w:p>
        </w:tc>
        <w:tc>
          <w:tcPr>
            <w:tcW w:w="8080" w:type="dxa"/>
          </w:tcPr>
          <w:p w14:paraId="6B5AFF1B" w14:textId="5CBF3797" w:rsidR="00EE04D5" w:rsidRPr="003912D9" w:rsidRDefault="00EE04D5" w:rsidP="00EE04D5">
            <w:pPr>
              <w:pStyle w:val="ListParagraph"/>
              <w:numPr>
                <w:ilvl w:val="0"/>
                <w:numId w:val="29"/>
              </w:numPr>
              <w:ind w:left="318"/>
              <w:jc w:val="left"/>
              <w:rPr>
                <w:rFonts w:asciiTheme="minorHAnsi" w:hAnsiTheme="minorHAnsi" w:cstheme="minorHAnsi"/>
                <w:b/>
                <w:sz w:val="18"/>
                <w:szCs w:val="18"/>
                <w:lang w:val="en-MY"/>
              </w:rPr>
            </w:pPr>
            <w:r w:rsidRPr="003912D9">
              <w:rPr>
                <w:rFonts w:asciiTheme="minorHAnsi" w:hAnsiTheme="minorHAnsi" w:cstheme="minorHAnsi"/>
                <w:b/>
                <w:sz w:val="18"/>
                <w:szCs w:val="18"/>
                <w:lang w:val="en-MY"/>
              </w:rPr>
              <w:t>The beneficiary has undergone Compliance Screening</w:t>
            </w:r>
            <w:r w:rsidR="00F44735">
              <w:rPr>
                <w:rFonts w:asciiTheme="minorHAnsi" w:hAnsiTheme="minorHAnsi" w:cstheme="minorHAnsi"/>
                <w:b/>
                <w:sz w:val="18"/>
                <w:szCs w:val="18"/>
                <w:lang w:val="en-MY"/>
              </w:rPr>
              <w:t>.</w:t>
            </w:r>
          </w:p>
          <w:p w14:paraId="1CF9AAE4" w14:textId="2464A6CF" w:rsidR="00EE04D5" w:rsidRPr="003912D9" w:rsidRDefault="008C2C9C" w:rsidP="003B6095">
            <w:pPr>
              <w:spacing w:after="0"/>
              <w:ind w:left="318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1153026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E83C2A">
                  <w:rPr>
                    <w:rFonts w:ascii="Segoe UI Symbol" w:eastAsia="MS Gothic" w:hAnsi="Segoe UI Symbol" w:cs="Segoe UI Symbol" w:hint="eastAsia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Screened and no red flags were </w:t>
            </w:r>
            <w:r w:rsidR="00503E91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>identified.</w:t>
            </w:r>
          </w:p>
          <w:p w14:paraId="311DBEE0" w14:textId="77777777" w:rsidR="00EE04D5" w:rsidRPr="003912D9" w:rsidRDefault="00EE04D5" w:rsidP="003B6095">
            <w:pPr>
              <w:spacing w:after="0"/>
              <w:ind w:left="318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  <w:p w14:paraId="5D306D3E" w14:textId="24700157" w:rsidR="00EE04D5" w:rsidRPr="003912D9" w:rsidRDefault="008C2C9C" w:rsidP="003B6095">
            <w:pPr>
              <w:spacing w:after="0"/>
              <w:ind w:left="318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-1866051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Screened and red flags were </w:t>
            </w:r>
            <w:r w:rsidR="00503E91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>identified.</w:t>
            </w:r>
          </w:p>
          <w:p w14:paraId="25DBC382" w14:textId="77777777" w:rsidR="00EE04D5" w:rsidRPr="003912D9" w:rsidRDefault="00EE04D5" w:rsidP="003B6095">
            <w:pPr>
              <w:spacing w:after="0"/>
              <w:ind w:left="318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  <w:p w14:paraId="7AE81FD9" w14:textId="77777777" w:rsidR="00EE04D5" w:rsidRPr="003912D9" w:rsidRDefault="008C2C9C" w:rsidP="003B6095">
            <w:pPr>
              <w:spacing w:after="0"/>
              <w:ind w:left="318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MY"/>
                </w:rPr>
                <w:id w:val="-1621372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4D5" w:rsidRPr="00FB4334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00EE04D5" w:rsidRPr="003912D9">
              <w:rPr>
                <w:rFonts w:asciiTheme="minorHAnsi" w:hAnsiTheme="minorHAnsi" w:cstheme="minorHAnsi"/>
                <w:sz w:val="18"/>
                <w:szCs w:val="18"/>
                <w:lang w:val="en-MY"/>
              </w:rPr>
              <w:t xml:space="preserve"> Not screened yet</w:t>
            </w:r>
          </w:p>
          <w:p w14:paraId="361ACEEE" w14:textId="77777777" w:rsidR="00EE04D5" w:rsidRPr="003912D9" w:rsidRDefault="00EE04D5" w:rsidP="003B6095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  <w:p w14:paraId="2BB01436" w14:textId="7A5CB2E3" w:rsidR="008C6515" w:rsidRPr="003912D9" w:rsidRDefault="00EE04D5" w:rsidP="6FA8083C">
            <w:pPr>
              <w:spacing w:after="0"/>
              <w:jc w:val="left"/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</w:pPr>
            <w:r w:rsidRPr="2AFEBA51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>P</w:t>
            </w:r>
            <w:r w:rsidRPr="2AFEBA51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 xml:space="preserve">lease provide details if there are red flags </w:t>
            </w:r>
            <w:r w:rsidR="4B67138F" w:rsidRPr="2AFEBA51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>identified</w:t>
            </w:r>
            <w:r w:rsidR="55AAE6F2" w:rsidRPr="2AFEBA51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>:</w:t>
            </w:r>
          </w:p>
          <w:p w14:paraId="3A186852" w14:textId="77777777" w:rsidR="00EE04D5" w:rsidRPr="003912D9" w:rsidRDefault="00EE04D5" w:rsidP="003B6095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val="en-MY"/>
              </w:rPr>
            </w:pPr>
          </w:p>
        </w:tc>
      </w:tr>
      <w:tr w:rsidR="58473C93" w14:paraId="0C1C1D2C" w14:textId="77777777" w:rsidTr="58473C93">
        <w:trPr>
          <w:trHeight w:val="300"/>
        </w:trPr>
        <w:tc>
          <w:tcPr>
            <w:tcW w:w="2405" w:type="dxa"/>
          </w:tcPr>
          <w:p w14:paraId="49D2B45D" w14:textId="4B1DE022" w:rsidR="56E09F73" w:rsidRDefault="56E09F73" w:rsidP="58473C93">
            <w:pPr>
              <w:rPr>
                <w:rFonts w:asciiTheme="minorHAnsi" w:hAnsiTheme="minorHAnsi" w:cstheme="minorBidi"/>
                <w:sz w:val="18"/>
                <w:szCs w:val="18"/>
                <w:lang w:val="en-MY"/>
              </w:rPr>
            </w:pPr>
            <w:r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lastRenderedPageBreak/>
              <w:t>Personal Data Protection</w:t>
            </w:r>
          </w:p>
        </w:tc>
        <w:tc>
          <w:tcPr>
            <w:tcW w:w="8080" w:type="dxa"/>
          </w:tcPr>
          <w:p w14:paraId="79A055C7" w14:textId="59E43F01" w:rsidR="58473C93" w:rsidRDefault="58473C93" w:rsidP="58473C93">
            <w:pPr>
              <w:jc w:val="left"/>
              <w:rPr>
                <w:rFonts w:asciiTheme="minorHAnsi" w:hAnsiTheme="minorHAnsi" w:cstheme="minorBidi"/>
                <w:b/>
                <w:bCs/>
                <w:sz w:val="18"/>
                <w:szCs w:val="18"/>
                <w:lang w:val="en-MY"/>
              </w:rPr>
            </w:pPr>
            <w:r w:rsidRPr="58473C93">
              <w:rPr>
                <w:rFonts w:asciiTheme="minorHAnsi" w:hAnsiTheme="minorHAnsi" w:cstheme="minorBidi"/>
                <w:b/>
                <w:bCs/>
                <w:sz w:val="18"/>
                <w:szCs w:val="18"/>
                <w:lang w:val="en-MY"/>
              </w:rPr>
              <w:t xml:space="preserve">12. </w:t>
            </w:r>
            <w:r w:rsidR="56E09F73" w:rsidRPr="58473C93">
              <w:rPr>
                <w:rFonts w:asciiTheme="minorHAnsi" w:hAnsiTheme="minorHAnsi" w:cstheme="minorBidi"/>
                <w:b/>
                <w:bCs/>
                <w:sz w:val="18"/>
                <w:szCs w:val="18"/>
                <w:lang w:val="en-MY"/>
              </w:rPr>
              <w:t xml:space="preserve">Project Manager has received approval/ consent from the project partner/ beneficiary to use pictures and videos taken during the project for Yinson’s marketing and communication materials.  </w:t>
            </w:r>
          </w:p>
          <w:p w14:paraId="604D5A94" w14:textId="19558A45" w:rsidR="6194A320" w:rsidRDefault="008C2C9C" w:rsidP="58473C93">
            <w:pPr>
              <w:tabs>
                <w:tab w:val="left" w:pos="216"/>
                <w:tab w:val="left" w:pos="360"/>
              </w:tabs>
              <w:spacing w:before="56" w:after="160" w:line="223" w:lineRule="exact"/>
              <w:ind w:left="318"/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192562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194A320" w:rsidRPr="58473C93">
                  <w:rPr>
                    <w:rFonts w:ascii="MS Gothic" w:eastAsia="MS Gothic" w:hAnsi="MS Gothic" w:cs="MS Gothic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6194A320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Yes. P</w:t>
            </w:r>
            <w:r w:rsidR="6194A320" w:rsidRPr="58473C93">
              <w:rPr>
                <w:rFonts w:asciiTheme="minorHAnsi" w:eastAsia="Tahoma" w:hAnsiTheme="minorHAnsi" w:cstheme="minorBidi"/>
                <w:color w:val="000000" w:themeColor="text1"/>
                <w:sz w:val="18"/>
                <w:szCs w:val="18"/>
                <w:lang w:val="en-MY"/>
              </w:rPr>
              <w:t xml:space="preserve">lease provide details:                                                </w:t>
            </w:r>
          </w:p>
          <w:p w14:paraId="633167A2" w14:textId="4E76290F" w:rsidR="6194A320" w:rsidRDefault="008C2C9C" w:rsidP="58473C93">
            <w:pPr>
              <w:widowControl w:val="0"/>
              <w:spacing w:before="2" w:after="0" w:line="276" w:lineRule="auto"/>
              <w:ind w:left="318" w:right="83"/>
              <w:jc w:val="left"/>
              <w:rPr>
                <w:rFonts w:asciiTheme="minorHAnsi" w:hAnsiTheme="minorHAnsi" w:cstheme="minorBidi"/>
                <w:sz w:val="18"/>
                <w:szCs w:val="18"/>
                <w:lang w:val="en-MY"/>
              </w:rPr>
            </w:pPr>
            <w:sdt>
              <w:sdtPr>
                <w:rPr>
                  <w:rFonts w:asciiTheme="minorHAnsi" w:hAnsiTheme="minorHAnsi" w:cstheme="minorBidi"/>
                  <w:sz w:val="18"/>
                  <w:szCs w:val="18"/>
                  <w:lang w:val="en-MY"/>
                </w:rPr>
                <w:id w:val="117696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194A320" w:rsidRPr="58473C93">
                  <w:rPr>
                    <w:rFonts w:ascii="Segoe UI Symbol" w:hAnsi="Segoe UI Symbol" w:cs="Segoe UI Symbol"/>
                    <w:sz w:val="18"/>
                    <w:szCs w:val="18"/>
                    <w:lang w:val="en-MY"/>
                  </w:rPr>
                  <w:t>☐</w:t>
                </w:r>
              </w:sdtContent>
            </w:sdt>
            <w:r w:rsidR="6194A320" w:rsidRPr="58473C93">
              <w:rPr>
                <w:rFonts w:asciiTheme="minorHAnsi" w:hAnsiTheme="minorHAnsi" w:cstheme="minorBidi"/>
                <w:sz w:val="18"/>
                <w:szCs w:val="18"/>
                <w:lang w:val="en-MY"/>
              </w:rPr>
              <w:t xml:space="preserve"> No</w:t>
            </w:r>
          </w:p>
        </w:tc>
      </w:tr>
    </w:tbl>
    <w:p w14:paraId="51EF5D1F" w14:textId="772CD2A4" w:rsidR="00C1479D" w:rsidRPr="003912D9" w:rsidRDefault="00C1479D" w:rsidP="00C1479D">
      <w:pPr>
        <w:tabs>
          <w:tab w:val="left" w:pos="6536"/>
        </w:tabs>
        <w:rPr>
          <w:rFonts w:asciiTheme="minorHAnsi" w:hAnsiTheme="minorHAnsi" w:cstheme="minorHAnsi"/>
        </w:rPr>
      </w:pPr>
    </w:p>
    <w:sectPr w:rsidR="00C1479D" w:rsidRPr="003912D9" w:rsidSect="00FC3FC7">
      <w:pgSz w:w="11907" w:h="16840" w:code="9"/>
      <w:pgMar w:top="720" w:right="720" w:bottom="720" w:left="720" w:header="567" w:footer="39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A0E6B" w14:textId="77777777" w:rsidR="007B539D" w:rsidRDefault="007B539D" w:rsidP="006933B8">
      <w:pPr>
        <w:spacing w:after="0" w:line="240" w:lineRule="auto"/>
      </w:pPr>
      <w:r>
        <w:separator/>
      </w:r>
    </w:p>
  </w:endnote>
  <w:endnote w:type="continuationSeparator" w:id="0">
    <w:p w14:paraId="101226B0" w14:textId="77777777" w:rsidR="007B539D" w:rsidRDefault="007B539D" w:rsidP="006933B8">
      <w:pPr>
        <w:spacing w:after="0" w:line="240" w:lineRule="auto"/>
      </w:pPr>
      <w:r>
        <w:continuationSeparator/>
      </w:r>
    </w:p>
  </w:endnote>
  <w:endnote w:type="continuationNotice" w:id="1">
    <w:p w14:paraId="23EA0B9F" w14:textId="77777777" w:rsidR="007B539D" w:rsidRDefault="007B53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020C7" w14:textId="6A7A2EEE" w:rsidR="004C3DC0" w:rsidRDefault="001F4D4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C67411E" wp14:editId="4EAB77E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67690" cy="374650"/>
              <wp:effectExtent l="0" t="0" r="3810" b="0"/>
              <wp:wrapNone/>
              <wp:docPr id="58616199" name="Text Box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7690" cy="374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57E96D" w14:textId="1AA2DB08" w:rsidR="001F4D4A" w:rsidRPr="001F4D4A" w:rsidRDefault="001F4D4A" w:rsidP="001F4D4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</w:rPr>
                          </w:pPr>
                          <w:r w:rsidRPr="001F4D4A">
                            <w:rPr>
                              <w:rFonts w:cs="Calibri"/>
                              <w:noProof/>
                              <w:color w:val="00000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6741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" style="position:absolute;left:0;text-align:left;margin-left:0;margin-top:0;width:44.7pt;height:29.5pt;z-index:25165824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" filled="f" stroked="f">
              <v:textbox style="mso-fit-shape-to-text:t" inset="0,0,0,15pt">
                <w:txbxContent>
                  <w:p w14:paraId="6F57E96D" w14:textId="1AA2DB08" w:rsidR="001F4D4A" w:rsidRPr="001F4D4A" w:rsidRDefault="001F4D4A" w:rsidP="001F4D4A">
                    <w:pPr>
                      <w:spacing w:after="0"/>
                      <w:rPr>
                        <w:rFonts w:cs="Calibri"/>
                        <w:noProof/>
                        <w:color w:val="000000"/>
                      </w:rPr>
                    </w:pPr>
                    <w:r w:rsidRPr="001F4D4A">
                      <w:rPr>
                        <w:rFonts w:cs="Calibri"/>
                        <w:noProof/>
                        <w:color w:val="00000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FBDF2" w14:textId="2D4B1A1B" w:rsidR="004C3DC0" w:rsidRDefault="001F4D4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35353E3F" wp14:editId="1D47F2D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67690" cy="374650"/>
              <wp:effectExtent l="0" t="0" r="3810" b="0"/>
              <wp:wrapNone/>
              <wp:docPr id="2058837702" name="Text Box 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7690" cy="374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756D1B" w14:textId="17E77522" w:rsidR="001F4D4A" w:rsidRPr="001F4D4A" w:rsidRDefault="001F4D4A" w:rsidP="001F4D4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</w:rPr>
                          </w:pPr>
                          <w:r w:rsidRPr="001F4D4A">
                            <w:rPr>
                              <w:rFonts w:cs="Calibri"/>
                              <w:noProof/>
                              <w:color w:val="00000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353E3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TERNAL" style="position:absolute;left:0;text-align:left;margin-left:0;margin-top:0;width:44.7pt;height:29.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" filled="f" stroked="f">
              <v:textbox style="mso-fit-shape-to-text:t" inset="0,0,0,15pt">
                <w:txbxContent>
                  <w:p w14:paraId="34756D1B" w14:textId="17E77522" w:rsidR="001F4D4A" w:rsidRPr="001F4D4A" w:rsidRDefault="001F4D4A" w:rsidP="001F4D4A">
                    <w:pPr>
                      <w:spacing w:after="0"/>
                      <w:rPr>
                        <w:rFonts w:cs="Calibri"/>
                        <w:noProof/>
                        <w:color w:val="000000"/>
                      </w:rPr>
                    </w:pPr>
                    <w:r w:rsidRPr="001F4D4A">
                      <w:rPr>
                        <w:rFonts w:cs="Calibri"/>
                        <w:noProof/>
                        <w:color w:val="00000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D4854" w14:textId="283F6966" w:rsidR="004C3DC0" w:rsidRDefault="001F4D4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23BB2AAC" wp14:editId="74708E5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67690" cy="374650"/>
              <wp:effectExtent l="0" t="0" r="3810" b="0"/>
              <wp:wrapNone/>
              <wp:docPr id="2077867057" name="Text Box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7690" cy="374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7D5BFE" w14:textId="743F09BE" w:rsidR="001F4D4A" w:rsidRPr="001F4D4A" w:rsidRDefault="001F4D4A" w:rsidP="001F4D4A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</w:rPr>
                          </w:pPr>
                          <w:r w:rsidRPr="001F4D4A">
                            <w:rPr>
                              <w:rFonts w:cs="Calibri"/>
                              <w:noProof/>
                              <w:color w:val="00000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BB2A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TERNAL" style="position:absolute;left:0;text-align:left;margin-left:0;margin-top:0;width:44.7pt;height:29.5pt;z-index:25165824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" filled="f" stroked="f">
              <v:textbox style="mso-fit-shape-to-text:t" inset="0,0,0,15pt">
                <w:txbxContent>
                  <w:p w14:paraId="507D5BFE" w14:textId="743F09BE" w:rsidR="001F4D4A" w:rsidRPr="001F4D4A" w:rsidRDefault="001F4D4A" w:rsidP="001F4D4A">
                    <w:pPr>
                      <w:spacing w:after="0"/>
                      <w:rPr>
                        <w:rFonts w:cs="Calibri"/>
                        <w:noProof/>
                        <w:color w:val="000000"/>
                      </w:rPr>
                    </w:pPr>
                    <w:r w:rsidRPr="001F4D4A">
                      <w:rPr>
                        <w:rFonts w:cs="Calibri"/>
                        <w:noProof/>
                        <w:color w:val="00000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5C1F0" w14:textId="77777777" w:rsidR="007B539D" w:rsidRDefault="007B539D" w:rsidP="006933B8">
      <w:pPr>
        <w:spacing w:after="0" w:line="240" w:lineRule="auto"/>
      </w:pPr>
      <w:r>
        <w:separator/>
      </w:r>
    </w:p>
  </w:footnote>
  <w:footnote w:type="continuationSeparator" w:id="0">
    <w:p w14:paraId="522A2E24" w14:textId="77777777" w:rsidR="007B539D" w:rsidRDefault="007B539D" w:rsidP="006933B8">
      <w:pPr>
        <w:spacing w:after="0" w:line="240" w:lineRule="auto"/>
      </w:pPr>
      <w:r>
        <w:continuationSeparator/>
      </w:r>
    </w:p>
  </w:footnote>
  <w:footnote w:type="continuationNotice" w:id="1">
    <w:p w14:paraId="1F384B9F" w14:textId="77777777" w:rsidR="007B539D" w:rsidRDefault="007B53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B90FF" w14:textId="0CDA7C59" w:rsidR="006933B8" w:rsidRDefault="006933B8" w:rsidP="003912D9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8A94DB7" wp14:editId="6217264B">
          <wp:simplePos x="0" y="0"/>
          <wp:positionH relativeFrom="margin">
            <wp:align>left</wp:align>
          </wp:positionH>
          <wp:positionV relativeFrom="paragraph">
            <wp:posOffset>-276225</wp:posOffset>
          </wp:positionV>
          <wp:extent cx="685800" cy="421640"/>
          <wp:effectExtent l="0" t="0" r="0" b="0"/>
          <wp:wrapTight wrapText="bothSides">
            <wp:wrapPolygon edited="0">
              <wp:start x="0" y="0"/>
              <wp:lineTo x="0" y="20494"/>
              <wp:lineTo x="21000" y="20494"/>
              <wp:lineTo x="21000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" cy="421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5C84">
      <w:rPr>
        <w:b/>
        <w:bCs/>
        <w:noProof/>
      </w:rPr>
      <w:t>Y4Y</w:t>
    </w:r>
    <w:r w:rsidRPr="001A3A85">
      <w:rPr>
        <w:b/>
        <w:bCs/>
      </w:rPr>
      <w:t xml:space="preserve"> </w:t>
    </w:r>
    <w:r w:rsidR="00D60714">
      <w:rPr>
        <w:b/>
        <w:bCs/>
        <w:noProof/>
      </w:rPr>
      <w:t>Grant</w:t>
    </w:r>
    <w:r w:rsidRPr="001A3A85">
      <w:rPr>
        <w:b/>
        <w:bCs/>
      </w:rPr>
      <w:t xml:space="preserve"> </w:t>
    </w:r>
    <w:r>
      <w:rPr>
        <w:b/>
        <w:bCs/>
      </w:rPr>
      <w:t>Application</w:t>
    </w:r>
    <w:r w:rsidRPr="001A3A85">
      <w:rPr>
        <w:b/>
        <w:bCs/>
      </w:rPr>
      <w:t xml:space="preserve"> Form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gBcwgbMv97fK+" int2:id="m2uhXHxa">
      <int2:state int2:value="Rejected" int2:type="AugLoop_Text_Critique"/>
    </int2:textHash>
    <int2:bookmark int2:bookmarkName="_Int_akdfeJ1q" int2:invalidationBookmarkName="" int2:hashCode="Oa6J4KE1lFpeCN" int2:id="3wiw4Bs4">
      <int2:state int2:value="Rejected" int2:type="gram"/>
    </int2:bookmark>
    <int2:bookmark int2:bookmarkName="_Int_VpsuIloW" int2:invalidationBookmarkName="" int2:hashCode="rmreHm3WZjj/s6" int2:id="v3GEOpwQ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E5E42"/>
    <w:multiLevelType w:val="multilevel"/>
    <w:tmpl w:val="7576B548"/>
    <w:styleLink w:val="ListStyle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1" w15:restartNumberingAfterBreak="0">
    <w:nsid w:val="01F0705F"/>
    <w:multiLevelType w:val="multilevel"/>
    <w:tmpl w:val="57386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427784"/>
    <w:multiLevelType w:val="multilevel"/>
    <w:tmpl w:val="C5562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6B892E"/>
    <w:multiLevelType w:val="hybridMultilevel"/>
    <w:tmpl w:val="FFFFFFFF"/>
    <w:lvl w:ilvl="0" w:tplc="8004B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FA7C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AC1F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123B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F8D2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C211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A7B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F847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F08D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73EE1"/>
    <w:multiLevelType w:val="multilevel"/>
    <w:tmpl w:val="DDA6A78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4F018D"/>
    <w:multiLevelType w:val="multilevel"/>
    <w:tmpl w:val="453C9F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BA8651B"/>
    <w:multiLevelType w:val="hybridMultilevel"/>
    <w:tmpl w:val="A5C648B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A6A82"/>
    <w:multiLevelType w:val="multilevel"/>
    <w:tmpl w:val="7576B548"/>
    <w:numStyleLink w:val="ListStyle"/>
  </w:abstractNum>
  <w:abstractNum w:abstractNumId="8" w15:restartNumberingAfterBreak="0">
    <w:nsid w:val="0F085FF5"/>
    <w:multiLevelType w:val="multilevel"/>
    <w:tmpl w:val="D54AF6AA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5E28957"/>
    <w:multiLevelType w:val="hybridMultilevel"/>
    <w:tmpl w:val="4CDE7072"/>
    <w:lvl w:ilvl="0" w:tplc="553A06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6C45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3839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60C7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166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807D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BE5E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580D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E879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D7A05"/>
    <w:multiLevelType w:val="multilevel"/>
    <w:tmpl w:val="D3B0C3D6"/>
    <w:numStyleLink w:val="ProseList"/>
  </w:abstractNum>
  <w:abstractNum w:abstractNumId="11" w15:restartNumberingAfterBreak="0">
    <w:nsid w:val="1C534986"/>
    <w:multiLevelType w:val="hybridMultilevel"/>
    <w:tmpl w:val="15D28B90"/>
    <w:lvl w:ilvl="0" w:tplc="0E82171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EE7D6B"/>
    <w:multiLevelType w:val="hybridMultilevel"/>
    <w:tmpl w:val="C88C3E78"/>
    <w:lvl w:ilvl="0" w:tplc="FC92FCF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F6A614E"/>
    <w:multiLevelType w:val="multilevel"/>
    <w:tmpl w:val="91B684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76" w:hanging="1440"/>
      </w:pPr>
      <w:rPr>
        <w:rFonts w:hint="default"/>
      </w:rPr>
    </w:lvl>
  </w:abstractNum>
  <w:abstractNum w:abstractNumId="14" w15:restartNumberingAfterBreak="0">
    <w:nsid w:val="27CE4838"/>
    <w:multiLevelType w:val="multilevel"/>
    <w:tmpl w:val="95DA482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</w:pPr>
    </w:lvl>
    <w:lvl w:ilvl="1">
      <w:start w:val="1"/>
      <w:numFmt w:val="decimal"/>
      <w:pStyle w:val="Heading2"/>
      <w:lvlText w:val="%1.%2."/>
      <w:lvlJc w:val="left"/>
      <w:pPr>
        <w:ind w:left="576" w:hanging="576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.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.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.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."/>
      <w:lvlJc w:val="left"/>
      <w:pPr>
        <w:ind w:left="1584" w:hanging="1584"/>
      </w:pPr>
    </w:lvl>
  </w:abstractNum>
  <w:abstractNum w:abstractNumId="15" w15:restartNumberingAfterBreak="0">
    <w:nsid w:val="28685721"/>
    <w:multiLevelType w:val="hybridMultilevel"/>
    <w:tmpl w:val="D3A4D462"/>
    <w:lvl w:ilvl="0" w:tplc="13CAACE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AF085E"/>
    <w:multiLevelType w:val="hybridMultilevel"/>
    <w:tmpl w:val="3FA401CA"/>
    <w:lvl w:ilvl="0" w:tplc="0518A8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CE5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3E60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AE35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4A6C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184D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920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E0A5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F85F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75B4AF"/>
    <w:multiLevelType w:val="hybridMultilevel"/>
    <w:tmpl w:val="7C14AACE"/>
    <w:lvl w:ilvl="0" w:tplc="51C2E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D6C9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08C8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825D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20D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64A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A0BC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4E0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6E8F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60F56"/>
    <w:multiLevelType w:val="hybridMultilevel"/>
    <w:tmpl w:val="EE54AF4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56E66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44CB6907"/>
    <w:multiLevelType w:val="hybridMultilevel"/>
    <w:tmpl w:val="FFFFFFFF"/>
    <w:lvl w:ilvl="0" w:tplc="89807454">
      <w:start w:val="1"/>
      <w:numFmt w:val="decimal"/>
      <w:lvlText w:val="%1."/>
      <w:lvlJc w:val="left"/>
      <w:pPr>
        <w:ind w:left="1080" w:hanging="360"/>
      </w:pPr>
    </w:lvl>
    <w:lvl w:ilvl="1" w:tplc="5FA6BD74">
      <w:start w:val="1"/>
      <w:numFmt w:val="lowerLetter"/>
      <w:lvlText w:val="%2."/>
      <w:lvlJc w:val="left"/>
      <w:pPr>
        <w:ind w:left="1800" w:hanging="360"/>
      </w:pPr>
    </w:lvl>
    <w:lvl w:ilvl="2" w:tplc="94342534">
      <w:start w:val="1"/>
      <w:numFmt w:val="lowerRoman"/>
      <w:lvlText w:val="%3."/>
      <w:lvlJc w:val="right"/>
      <w:pPr>
        <w:ind w:left="2520" w:hanging="180"/>
      </w:pPr>
    </w:lvl>
    <w:lvl w:ilvl="3" w:tplc="BD1C744A">
      <w:start w:val="1"/>
      <w:numFmt w:val="decimal"/>
      <w:lvlText w:val="%4."/>
      <w:lvlJc w:val="left"/>
      <w:pPr>
        <w:ind w:left="3240" w:hanging="360"/>
      </w:pPr>
    </w:lvl>
    <w:lvl w:ilvl="4" w:tplc="9C5C01A2">
      <w:start w:val="1"/>
      <w:numFmt w:val="lowerLetter"/>
      <w:lvlText w:val="%5."/>
      <w:lvlJc w:val="left"/>
      <w:pPr>
        <w:ind w:left="3960" w:hanging="360"/>
      </w:pPr>
    </w:lvl>
    <w:lvl w:ilvl="5" w:tplc="F2DC953A">
      <w:start w:val="1"/>
      <w:numFmt w:val="lowerRoman"/>
      <w:lvlText w:val="%6."/>
      <w:lvlJc w:val="right"/>
      <w:pPr>
        <w:ind w:left="4680" w:hanging="180"/>
      </w:pPr>
    </w:lvl>
    <w:lvl w:ilvl="6" w:tplc="77461D2C">
      <w:start w:val="1"/>
      <w:numFmt w:val="decimal"/>
      <w:lvlText w:val="%7."/>
      <w:lvlJc w:val="left"/>
      <w:pPr>
        <w:ind w:left="5400" w:hanging="360"/>
      </w:pPr>
    </w:lvl>
    <w:lvl w:ilvl="7" w:tplc="8B92FEDC">
      <w:start w:val="1"/>
      <w:numFmt w:val="lowerLetter"/>
      <w:lvlText w:val="%8."/>
      <w:lvlJc w:val="left"/>
      <w:pPr>
        <w:ind w:left="6120" w:hanging="360"/>
      </w:pPr>
    </w:lvl>
    <w:lvl w:ilvl="8" w:tplc="D57EC9BA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144A4A"/>
    <w:multiLevelType w:val="multilevel"/>
    <w:tmpl w:val="D0E0BBE2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 w:val="0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9877B36"/>
    <w:multiLevelType w:val="hybridMultilevel"/>
    <w:tmpl w:val="B23C527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8CDB63"/>
    <w:multiLevelType w:val="hybridMultilevel"/>
    <w:tmpl w:val="FFFFFFFF"/>
    <w:lvl w:ilvl="0" w:tplc="B5CCF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44E0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E65F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0ABA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DAB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C6FE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50C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8048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24F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06923"/>
    <w:multiLevelType w:val="hybridMultilevel"/>
    <w:tmpl w:val="55A4F7D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0622B2"/>
    <w:multiLevelType w:val="hybridMultilevel"/>
    <w:tmpl w:val="8210398E"/>
    <w:lvl w:ilvl="0" w:tplc="43F80196">
      <w:start w:val="1"/>
      <w:numFmt w:val="decimal"/>
      <w:lvlText w:val="%1)"/>
      <w:lvlJc w:val="left"/>
      <w:pPr>
        <w:ind w:left="720" w:hanging="360"/>
      </w:pPr>
    </w:lvl>
    <w:lvl w:ilvl="1" w:tplc="23AAB87A">
      <w:start w:val="1"/>
      <w:numFmt w:val="lowerLetter"/>
      <w:lvlText w:val="%2."/>
      <w:lvlJc w:val="left"/>
      <w:pPr>
        <w:ind w:left="1440" w:hanging="360"/>
      </w:pPr>
    </w:lvl>
    <w:lvl w:ilvl="2" w:tplc="96DC145E">
      <w:start w:val="1"/>
      <w:numFmt w:val="lowerRoman"/>
      <w:lvlText w:val="%3."/>
      <w:lvlJc w:val="right"/>
      <w:pPr>
        <w:ind w:left="2160" w:hanging="180"/>
      </w:pPr>
    </w:lvl>
    <w:lvl w:ilvl="3" w:tplc="A8B4ADF4">
      <w:start w:val="1"/>
      <w:numFmt w:val="decimal"/>
      <w:lvlText w:val="%4."/>
      <w:lvlJc w:val="left"/>
      <w:pPr>
        <w:ind w:left="2880" w:hanging="360"/>
      </w:pPr>
    </w:lvl>
    <w:lvl w:ilvl="4" w:tplc="19285C02">
      <w:start w:val="1"/>
      <w:numFmt w:val="lowerLetter"/>
      <w:lvlText w:val="%5."/>
      <w:lvlJc w:val="left"/>
      <w:pPr>
        <w:ind w:left="3600" w:hanging="360"/>
      </w:pPr>
    </w:lvl>
    <w:lvl w:ilvl="5" w:tplc="4F32C960">
      <w:start w:val="1"/>
      <w:numFmt w:val="lowerRoman"/>
      <w:lvlText w:val="%6."/>
      <w:lvlJc w:val="right"/>
      <w:pPr>
        <w:ind w:left="4320" w:hanging="180"/>
      </w:pPr>
    </w:lvl>
    <w:lvl w:ilvl="6" w:tplc="2480AB6C">
      <w:start w:val="1"/>
      <w:numFmt w:val="decimal"/>
      <w:lvlText w:val="%7."/>
      <w:lvlJc w:val="left"/>
      <w:pPr>
        <w:ind w:left="5040" w:hanging="360"/>
      </w:pPr>
    </w:lvl>
    <w:lvl w:ilvl="7" w:tplc="C22E07AA">
      <w:start w:val="1"/>
      <w:numFmt w:val="lowerLetter"/>
      <w:lvlText w:val="%8."/>
      <w:lvlJc w:val="left"/>
      <w:pPr>
        <w:ind w:left="5760" w:hanging="360"/>
      </w:pPr>
    </w:lvl>
    <w:lvl w:ilvl="8" w:tplc="3EB8657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5D01DD"/>
    <w:multiLevelType w:val="multilevel"/>
    <w:tmpl w:val="783C2A7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7417DF9"/>
    <w:multiLevelType w:val="hybridMultilevel"/>
    <w:tmpl w:val="FFFFFFFF"/>
    <w:lvl w:ilvl="0" w:tplc="F59E77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203F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0425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842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ECED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02F9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581A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5E1D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4244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7C1E42"/>
    <w:multiLevelType w:val="hybridMultilevel"/>
    <w:tmpl w:val="C60C34B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9A3E85"/>
    <w:multiLevelType w:val="hybridMultilevel"/>
    <w:tmpl w:val="5FA241B4"/>
    <w:lvl w:ilvl="0" w:tplc="0504C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9A96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5AF1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1880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838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1E40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9012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1A5F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BCA1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F7C12"/>
    <w:multiLevelType w:val="multilevel"/>
    <w:tmpl w:val="16EA5D0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5A3729"/>
    <w:multiLevelType w:val="multilevel"/>
    <w:tmpl w:val="4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632DE9AE"/>
    <w:multiLevelType w:val="hybridMultilevel"/>
    <w:tmpl w:val="55FE4734"/>
    <w:lvl w:ilvl="0" w:tplc="F0105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0058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9834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CE05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3852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FAA4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7AF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3E58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463C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B14FC8"/>
    <w:multiLevelType w:val="multilevel"/>
    <w:tmpl w:val="E7C4DCE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4BFCF8F"/>
    <w:multiLevelType w:val="hybridMultilevel"/>
    <w:tmpl w:val="CF5CB0BE"/>
    <w:lvl w:ilvl="0" w:tplc="004EF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1814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8249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BAC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274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FABF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126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422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EE95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713C23"/>
    <w:multiLevelType w:val="hybridMultilevel"/>
    <w:tmpl w:val="E1A4F3BE"/>
    <w:lvl w:ilvl="0" w:tplc="4530A3E6">
      <w:start w:val="1"/>
      <w:numFmt w:val="decimal"/>
      <w:lvlText w:val="%1)"/>
      <w:lvlJc w:val="left"/>
      <w:pPr>
        <w:ind w:left="720" w:hanging="360"/>
      </w:pPr>
    </w:lvl>
    <w:lvl w:ilvl="1" w:tplc="365E10AA">
      <w:start w:val="1"/>
      <w:numFmt w:val="lowerLetter"/>
      <w:lvlText w:val="%2."/>
      <w:lvlJc w:val="left"/>
      <w:pPr>
        <w:ind w:left="1440" w:hanging="360"/>
      </w:pPr>
    </w:lvl>
    <w:lvl w:ilvl="2" w:tplc="8E54C7C0">
      <w:start w:val="1"/>
      <w:numFmt w:val="lowerRoman"/>
      <w:lvlText w:val="%3."/>
      <w:lvlJc w:val="right"/>
      <w:pPr>
        <w:ind w:left="2160" w:hanging="180"/>
      </w:pPr>
    </w:lvl>
    <w:lvl w:ilvl="3" w:tplc="A0903DAE">
      <w:start w:val="1"/>
      <w:numFmt w:val="decimal"/>
      <w:lvlText w:val="%4."/>
      <w:lvlJc w:val="left"/>
      <w:pPr>
        <w:ind w:left="2880" w:hanging="360"/>
      </w:pPr>
    </w:lvl>
    <w:lvl w:ilvl="4" w:tplc="864C81A4">
      <w:start w:val="1"/>
      <w:numFmt w:val="lowerLetter"/>
      <w:lvlText w:val="%5."/>
      <w:lvlJc w:val="left"/>
      <w:pPr>
        <w:ind w:left="3600" w:hanging="360"/>
      </w:pPr>
    </w:lvl>
    <w:lvl w:ilvl="5" w:tplc="FA30AAFE">
      <w:start w:val="1"/>
      <w:numFmt w:val="lowerRoman"/>
      <w:lvlText w:val="%6."/>
      <w:lvlJc w:val="right"/>
      <w:pPr>
        <w:ind w:left="4320" w:hanging="180"/>
      </w:pPr>
    </w:lvl>
    <w:lvl w:ilvl="6" w:tplc="7D1C1130">
      <w:start w:val="1"/>
      <w:numFmt w:val="decimal"/>
      <w:lvlText w:val="%7."/>
      <w:lvlJc w:val="left"/>
      <w:pPr>
        <w:ind w:left="5040" w:hanging="360"/>
      </w:pPr>
    </w:lvl>
    <w:lvl w:ilvl="7" w:tplc="C2CC9506">
      <w:start w:val="1"/>
      <w:numFmt w:val="lowerLetter"/>
      <w:lvlText w:val="%8."/>
      <w:lvlJc w:val="left"/>
      <w:pPr>
        <w:ind w:left="5760" w:hanging="360"/>
      </w:pPr>
    </w:lvl>
    <w:lvl w:ilvl="8" w:tplc="9418CB2C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A862C5"/>
    <w:multiLevelType w:val="multilevel"/>
    <w:tmpl w:val="BEF42B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B8AE3A"/>
    <w:multiLevelType w:val="hybridMultilevel"/>
    <w:tmpl w:val="C2CA4786"/>
    <w:lvl w:ilvl="0" w:tplc="4C7ED6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4C08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2CC2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040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E00E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D2F3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1409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1E0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621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D3DCD"/>
    <w:multiLevelType w:val="hybridMultilevel"/>
    <w:tmpl w:val="FFFFFFFF"/>
    <w:lvl w:ilvl="0" w:tplc="BBFE91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EAA1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EC50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029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6A88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505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C4C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BAF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DEBE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72ADD"/>
    <w:multiLevelType w:val="multilevel"/>
    <w:tmpl w:val="D3B0C3D6"/>
    <w:styleLink w:val="ProseList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68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769FA9BB"/>
    <w:multiLevelType w:val="hybridMultilevel"/>
    <w:tmpl w:val="887C680C"/>
    <w:lvl w:ilvl="0" w:tplc="030A0F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4283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FC62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BAB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B69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8E5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E2B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46CC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C0A8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B15D33"/>
    <w:multiLevelType w:val="hybridMultilevel"/>
    <w:tmpl w:val="FFFFFFFF"/>
    <w:lvl w:ilvl="0" w:tplc="6A76A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DE50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D2C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ABE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DC6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A0F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003B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468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8C5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9B158A"/>
    <w:multiLevelType w:val="multilevel"/>
    <w:tmpl w:val="17B49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462409">
    <w:abstractNumId w:val="29"/>
  </w:num>
  <w:num w:numId="2" w16cid:durableId="1116365319">
    <w:abstractNumId w:val="9"/>
  </w:num>
  <w:num w:numId="3" w16cid:durableId="1154956310">
    <w:abstractNumId w:val="34"/>
  </w:num>
  <w:num w:numId="4" w16cid:durableId="1155415304">
    <w:abstractNumId w:val="40"/>
  </w:num>
  <w:num w:numId="5" w16cid:durableId="554707663">
    <w:abstractNumId w:val="17"/>
  </w:num>
  <w:num w:numId="6" w16cid:durableId="1362632712">
    <w:abstractNumId w:val="16"/>
  </w:num>
  <w:num w:numId="7" w16cid:durableId="1882672256">
    <w:abstractNumId w:val="32"/>
  </w:num>
  <w:num w:numId="8" w16cid:durableId="282931610">
    <w:abstractNumId w:val="25"/>
  </w:num>
  <w:num w:numId="9" w16cid:durableId="1802923000">
    <w:abstractNumId w:val="35"/>
  </w:num>
  <w:num w:numId="10" w16cid:durableId="2118214438">
    <w:abstractNumId w:val="37"/>
  </w:num>
  <w:num w:numId="11" w16cid:durableId="1215700695">
    <w:abstractNumId w:val="20"/>
  </w:num>
  <w:num w:numId="12" w16cid:durableId="1439638097">
    <w:abstractNumId w:val="10"/>
    <w:lvlOverride w:ilvl="0">
      <w:lvl w:ilvl="0">
        <w:start w:val="1"/>
        <w:numFmt w:val="decimal"/>
        <w:lvlText w:val="%1"/>
        <w:lvlJc w:val="left"/>
        <w:pPr>
          <w:ind w:left="8512" w:hanging="432"/>
        </w:pPr>
        <w:rPr>
          <w:rFonts w:hint="default"/>
          <w:b/>
          <w:bCs w:val="0"/>
          <w:i w:val="0"/>
          <w:iCs w:val="0"/>
          <w:sz w:val="24"/>
          <w:szCs w:val="28"/>
        </w:rPr>
      </w:lvl>
    </w:lvlOverride>
  </w:num>
  <w:num w:numId="13" w16cid:durableId="776025499">
    <w:abstractNumId w:val="39"/>
  </w:num>
  <w:num w:numId="14" w16cid:durableId="1286043189">
    <w:abstractNumId w:val="6"/>
  </w:num>
  <w:num w:numId="15" w16cid:durableId="602541031">
    <w:abstractNumId w:val="1"/>
  </w:num>
  <w:num w:numId="16" w16cid:durableId="1251770352">
    <w:abstractNumId w:val="2"/>
  </w:num>
  <w:num w:numId="17" w16cid:durableId="2099013274">
    <w:abstractNumId w:val="4"/>
  </w:num>
  <w:num w:numId="18" w16cid:durableId="1569459407">
    <w:abstractNumId w:val="26"/>
  </w:num>
  <w:num w:numId="19" w16cid:durableId="470514418">
    <w:abstractNumId w:val="42"/>
  </w:num>
  <w:num w:numId="20" w16cid:durableId="2019428811">
    <w:abstractNumId w:val="36"/>
  </w:num>
  <w:num w:numId="21" w16cid:durableId="1746952134">
    <w:abstractNumId w:val="5"/>
  </w:num>
  <w:num w:numId="22" w16cid:durableId="1875574838">
    <w:abstractNumId w:val="30"/>
  </w:num>
  <w:num w:numId="23" w16cid:durableId="1764449451">
    <w:abstractNumId w:val="28"/>
  </w:num>
  <w:num w:numId="24" w16cid:durableId="1506552254">
    <w:abstractNumId w:val="15"/>
  </w:num>
  <w:num w:numId="25" w16cid:durableId="1898012271">
    <w:abstractNumId w:val="7"/>
  </w:num>
  <w:num w:numId="26" w16cid:durableId="138806612">
    <w:abstractNumId w:val="0"/>
  </w:num>
  <w:num w:numId="27" w16cid:durableId="839465539">
    <w:abstractNumId w:val="13"/>
  </w:num>
  <w:num w:numId="28" w16cid:durableId="335964315">
    <w:abstractNumId w:val="33"/>
  </w:num>
  <w:num w:numId="29" w16cid:durableId="1207609">
    <w:abstractNumId w:val="22"/>
  </w:num>
  <w:num w:numId="30" w16cid:durableId="1623540604">
    <w:abstractNumId w:val="21"/>
  </w:num>
  <w:num w:numId="31" w16cid:durableId="674380446">
    <w:abstractNumId w:val="11"/>
  </w:num>
  <w:num w:numId="32" w16cid:durableId="1437796356">
    <w:abstractNumId w:val="18"/>
  </w:num>
  <w:num w:numId="33" w16cid:durableId="905577013">
    <w:abstractNumId w:val="31"/>
  </w:num>
  <w:num w:numId="34" w16cid:durableId="1351760067">
    <w:abstractNumId w:val="8"/>
  </w:num>
  <w:num w:numId="35" w16cid:durableId="501355859">
    <w:abstractNumId w:val="10"/>
    <w:lvlOverride w:ilvl="0">
      <w:lvl w:ilvl="0">
        <w:start w:val="1"/>
        <w:numFmt w:val="decimal"/>
        <w:lvlText w:val="%1"/>
        <w:lvlJc w:val="left"/>
        <w:pPr>
          <w:ind w:left="8512" w:hanging="432"/>
        </w:pPr>
        <w:rPr>
          <w:rFonts w:hint="default"/>
          <w:b/>
          <w:bCs w:val="0"/>
          <w:i w:val="0"/>
          <w:iCs w:val="0"/>
          <w:sz w:val="24"/>
          <w:szCs w:val="28"/>
        </w:rPr>
      </w:lvl>
    </w:lvlOverride>
  </w:num>
  <w:num w:numId="36" w16cid:durableId="1246962628">
    <w:abstractNumId w:val="10"/>
    <w:lvlOverride w:ilvl="0">
      <w:lvl w:ilvl="0">
        <w:start w:val="2"/>
        <w:numFmt w:val="decimal"/>
        <w:lvlText w:val="2.%1"/>
        <w:lvlJc w:val="left"/>
        <w:pPr>
          <w:ind w:left="1352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2072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792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3512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4232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952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672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6392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112" w:hanging="180"/>
        </w:pPr>
      </w:lvl>
    </w:lvlOverride>
  </w:num>
  <w:num w:numId="37" w16cid:durableId="1668941903">
    <w:abstractNumId w:val="10"/>
    <w:lvlOverride w:ilvl="0">
      <w:lvl w:ilvl="0">
        <w:start w:val="1"/>
        <w:numFmt w:val="decimal"/>
        <w:lvlText w:val="%1"/>
        <w:lvlJc w:val="left"/>
        <w:pPr>
          <w:ind w:left="8512" w:hanging="432"/>
        </w:pPr>
        <w:rPr>
          <w:rFonts w:hint="default"/>
          <w:b/>
          <w:bCs w:val="0"/>
          <w:i w:val="0"/>
          <w:iCs w:val="0"/>
          <w:sz w:val="24"/>
          <w:szCs w:val="28"/>
        </w:rPr>
      </w:lvl>
    </w:lvlOverride>
  </w:num>
  <w:num w:numId="38" w16cid:durableId="981228435">
    <w:abstractNumId w:val="12"/>
  </w:num>
  <w:num w:numId="39" w16cid:durableId="1858998653">
    <w:abstractNumId w:val="14"/>
  </w:num>
  <w:num w:numId="40" w16cid:durableId="1867910406">
    <w:abstractNumId w:val="3"/>
  </w:num>
  <w:num w:numId="41" w16cid:durableId="1629819592">
    <w:abstractNumId w:val="27"/>
  </w:num>
  <w:num w:numId="42" w16cid:durableId="1223447013">
    <w:abstractNumId w:val="38"/>
  </w:num>
  <w:num w:numId="43" w16cid:durableId="1877311018">
    <w:abstractNumId w:val="41"/>
  </w:num>
  <w:num w:numId="44" w16cid:durableId="1436092351">
    <w:abstractNumId w:val="23"/>
  </w:num>
  <w:num w:numId="45" w16cid:durableId="1927765238">
    <w:abstractNumId w:val="19"/>
  </w:num>
  <w:num w:numId="46" w16cid:durableId="91377776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trackRevisions/>
  <w:documentProtection w:edit="forms" w:enforcement="1" w:cryptProviderType="rsaAES" w:cryptAlgorithmClass="hash" w:cryptAlgorithmType="typeAny" w:cryptAlgorithmSid="14" w:cryptSpinCount="100000" w:hash="Sabzp20spS61iLH5SXwkpA6gC5QQq+f0RzS5Scx0FA+QvQQA4Xz8GVgL+4ioGIh2jbOoFjjs3IUVm/IctY8O4w==" w:salt="WCiFF1dVIupdo6KDh4ZjT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jMxNDU2BbItLJR0lIJTi4sz8/NACkxrAUVOs+0sAAAA"/>
  </w:docVars>
  <w:rsids>
    <w:rsidRoot w:val="00FC6FA6"/>
    <w:rsid w:val="0000085E"/>
    <w:rsid w:val="00000A4B"/>
    <w:rsid w:val="00001153"/>
    <w:rsid w:val="00003FB7"/>
    <w:rsid w:val="000057D2"/>
    <w:rsid w:val="00007F26"/>
    <w:rsid w:val="0001140C"/>
    <w:rsid w:val="00012917"/>
    <w:rsid w:val="000136C5"/>
    <w:rsid w:val="000148BE"/>
    <w:rsid w:val="00014E88"/>
    <w:rsid w:val="000168B3"/>
    <w:rsid w:val="00020811"/>
    <w:rsid w:val="00022082"/>
    <w:rsid w:val="00024088"/>
    <w:rsid w:val="00030AA8"/>
    <w:rsid w:val="00031F95"/>
    <w:rsid w:val="00041A67"/>
    <w:rsid w:val="00042F00"/>
    <w:rsid w:val="00045A24"/>
    <w:rsid w:val="00047A86"/>
    <w:rsid w:val="0005277F"/>
    <w:rsid w:val="000529DA"/>
    <w:rsid w:val="00055C7E"/>
    <w:rsid w:val="000576C2"/>
    <w:rsid w:val="00060E64"/>
    <w:rsid w:val="00061A01"/>
    <w:rsid w:val="0006254D"/>
    <w:rsid w:val="00063BB3"/>
    <w:rsid w:val="00064B80"/>
    <w:rsid w:val="00065731"/>
    <w:rsid w:val="00065EA3"/>
    <w:rsid w:val="00081122"/>
    <w:rsid w:val="00081320"/>
    <w:rsid w:val="00082A41"/>
    <w:rsid w:val="00086218"/>
    <w:rsid w:val="000865AA"/>
    <w:rsid w:val="00087E52"/>
    <w:rsid w:val="00092158"/>
    <w:rsid w:val="0009504C"/>
    <w:rsid w:val="00096FA7"/>
    <w:rsid w:val="00097B6F"/>
    <w:rsid w:val="000A01EA"/>
    <w:rsid w:val="000A6FCC"/>
    <w:rsid w:val="000B0DBE"/>
    <w:rsid w:val="000B37DD"/>
    <w:rsid w:val="000B5393"/>
    <w:rsid w:val="000C18A0"/>
    <w:rsid w:val="000C4786"/>
    <w:rsid w:val="000C6538"/>
    <w:rsid w:val="000C6BDE"/>
    <w:rsid w:val="000C7A26"/>
    <w:rsid w:val="000D0B37"/>
    <w:rsid w:val="000D6B66"/>
    <w:rsid w:val="000E1890"/>
    <w:rsid w:val="000E53A8"/>
    <w:rsid w:val="000E5AEE"/>
    <w:rsid w:val="000E7F79"/>
    <w:rsid w:val="000F09A3"/>
    <w:rsid w:val="000F2F42"/>
    <w:rsid w:val="000F3670"/>
    <w:rsid w:val="000F429C"/>
    <w:rsid w:val="000F5281"/>
    <w:rsid w:val="000F6BC2"/>
    <w:rsid w:val="000F6F44"/>
    <w:rsid w:val="000F772A"/>
    <w:rsid w:val="000FE976"/>
    <w:rsid w:val="0010275D"/>
    <w:rsid w:val="00103CC7"/>
    <w:rsid w:val="00104777"/>
    <w:rsid w:val="00112B39"/>
    <w:rsid w:val="0011426D"/>
    <w:rsid w:val="00123AD9"/>
    <w:rsid w:val="001247CC"/>
    <w:rsid w:val="00134973"/>
    <w:rsid w:val="00135B45"/>
    <w:rsid w:val="00143D49"/>
    <w:rsid w:val="00144231"/>
    <w:rsid w:val="00145960"/>
    <w:rsid w:val="001463B8"/>
    <w:rsid w:val="00147D31"/>
    <w:rsid w:val="00154115"/>
    <w:rsid w:val="00157928"/>
    <w:rsid w:val="00161573"/>
    <w:rsid w:val="0016478D"/>
    <w:rsid w:val="001743AC"/>
    <w:rsid w:val="00180116"/>
    <w:rsid w:val="0018053B"/>
    <w:rsid w:val="00180C04"/>
    <w:rsid w:val="00184261"/>
    <w:rsid w:val="0018683E"/>
    <w:rsid w:val="001939AF"/>
    <w:rsid w:val="001A041E"/>
    <w:rsid w:val="001A0DBD"/>
    <w:rsid w:val="001A2062"/>
    <w:rsid w:val="001A4A54"/>
    <w:rsid w:val="001A58DD"/>
    <w:rsid w:val="001B1D9E"/>
    <w:rsid w:val="001B508E"/>
    <w:rsid w:val="001B6659"/>
    <w:rsid w:val="001C0799"/>
    <w:rsid w:val="001C4488"/>
    <w:rsid w:val="001C5D4B"/>
    <w:rsid w:val="001D057B"/>
    <w:rsid w:val="001D0C81"/>
    <w:rsid w:val="001D23E2"/>
    <w:rsid w:val="001D3D0A"/>
    <w:rsid w:val="001D6516"/>
    <w:rsid w:val="001E0A4D"/>
    <w:rsid w:val="001E4184"/>
    <w:rsid w:val="001E5194"/>
    <w:rsid w:val="001F1456"/>
    <w:rsid w:val="001F3915"/>
    <w:rsid w:val="001F4C3B"/>
    <w:rsid w:val="001F4D4A"/>
    <w:rsid w:val="001F52D5"/>
    <w:rsid w:val="001F6AE0"/>
    <w:rsid w:val="00201340"/>
    <w:rsid w:val="00203969"/>
    <w:rsid w:val="002107E8"/>
    <w:rsid w:val="00213E91"/>
    <w:rsid w:val="00214423"/>
    <w:rsid w:val="002247B8"/>
    <w:rsid w:val="002301CB"/>
    <w:rsid w:val="00231B88"/>
    <w:rsid w:val="00235E98"/>
    <w:rsid w:val="00237A3C"/>
    <w:rsid w:val="0024058D"/>
    <w:rsid w:val="00240886"/>
    <w:rsid w:val="00242960"/>
    <w:rsid w:val="00242BA5"/>
    <w:rsid w:val="00243184"/>
    <w:rsid w:val="00245CA1"/>
    <w:rsid w:val="00247688"/>
    <w:rsid w:val="0025091E"/>
    <w:rsid w:val="00250D2E"/>
    <w:rsid w:val="00253F7E"/>
    <w:rsid w:val="002559FC"/>
    <w:rsid w:val="00256C78"/>
    <w:rsid w:val="00267731"/>
    <w:rsid w:val="0026790E"/>
    <w:rsid w:val="00270271"/>
    <w:rsid w:val="00270A5E"/>
    <w:rsid w:val="002718DA"/>
    <w:rsid w:val="00272615"/>
    <w:rsid w:val="00276BEB"/>
    <w:rsid w:val="00281D6B"/>
    <w:rsid w:val="002821C3"/>
    <w:rsid w:val="00285DBB"/>
    <w:rsid w:val="002917EC"/>
    <w:rsid w:val="00291D89"/>
    <w:rsid w:val="002941A1"/>
    <w:rsid w:val="0029749C"/>
    <w:rsid w:val="00297711"/>
    <w:rsid w:val="002A02E6"/>
    <w:rsid w:val="002A1E54"/>
    <w:rsid w:val="002A463A"/>
    <w:rsid w:val="002A5237"/>
    <w:rsid w:val="002A674B"/>
    <w:rsid w:val="002A7DB0"/>
    <w:rsid w:val="002A7F48"/>
    <w:rsid w:val="002B0490"/>
    <w:rsid w:val="002B3CB5"/>
    <w:rsid w:val="002B3EA4"/>
    <w:rsid w:val="002C186D"/>
    <w:rsid w:val="002C5B6F"/>
    <w:rsid w:val="002D0C44"/>
    <w:rsid w:val="002D1307"/>
    <w:rsid w:val="002D1E04"/>
    <w:rsid w:val="002D4AE8"/>
    <w:rsid w:val="002E1514"/>
    <w:rsid w:val="002E30A0"/>
    <w:rsid w:val="002E4ACE"/>
    <w:rsid w:val="002E7A78"/>
    <w:rsid w:val="002F15AF"/>
    <w:rsid w:val="002F469C"/>
    <w:rsid w:val="002F5CA2"/>
    <w:rsid w:val="002F5D74"/>
    <w:rsid w:val="002F7BBE"/>
    <w:rsid w:val="0030078B"/>
    <w:rsid w:val="00301182"/>
    <w:rsid w:val="00305700"/>
    <w:rsid w:val="0030663B"/>
    <w:rsid w:val="00307D7C"/>
    <w:rsid w:val="00310B03"/>
    <w:rsid w:val="00315089"/>
    <w:rsid w:val="003155AD"/>
    <w:rsid w:val="003168C2"/>
    <w:rsid w:val="003172A4"/>
    <w:rsid w:val="003210E6"/>
    <w:rsid w:val="00325629"/>
    <w:rsid w:val="00326D6D"/>
    <w:rsid w:val="00326E58"/>
    <w:rsid w:val="00327A13"/>
    <w:rsid w:val="00331986"/>
    <w:rsid w:val="00333125"/>
    <w:rsid w:val="00334BA6"/>
    <w:rsid w:val="00335727"/>
    <w:rsid w:val="00336CBF"/>
    <w:rsid w:val="00337288"/>
    <w:rsid w:val="0034017B"/>
    <w:rsid w:val="00343387"/>
    <w:rsid w:val="00343D6D"/>
    <w:rsid w:val="00350A80"/>
    <w:rsid w:val="00350E33"/>
    <w:rsid w:val="00352DAF"/>
    <w:rsid w:val="00360680"/>
    <w:rsid w:val="00360FFD"/>
    <w:rsid w:val="00361645"/>
    <w:rsid w:val="003650E8"/>
    <w:rsid w:val="00366180"/>
    <w:rsid w:val="00367EE5"/>
    <w:rsid w:val="00367F9D"/>
    <w:rsid w:val="0037080D"/>
    <w:rsid w:val="00374FE3"/>
    <w:rsid w:val="00380604"/>
    <w:rsid w:val="00380849"/>
    <w:rsid w:val="00382DAA"/>
    <w:rsid w:val="00382F5F"/>
    <w:rsid w:val="0038362C"/>
    <w:rsid w:val="003879F8"/>
    <w:rsid w:val="00387B56"/>
    <w:rsid w:val="003912D9"/>
    <w:rsid w:val="00396774"/>
    <w:rsid w:val="003A0E88"/>
    <w:rsid w:val="003A1B9E"/>
    <w:rsid w:val="003A2D40"/>
    <w:rsid w:val="003A5074"/>
    <w:rsid w:val="003A5D29"/>
    <w:rsid w:val="003A715E"/>
    <w:rsid w:val="003B0F5D"/>
    <w:rsid w:val="003B199B"/>
    <w:rsid w:val="003B355C"/>
    <w:rsid w:val="003B4650"/>
    <w:rsid w:val="003B54DC"/>
    <w:rsid w:val="003B6095"/>
    <w:rsid w:val="003C2AAD"/>
    <w:rsid w:val="003C5424"/>
    <w:rsid w:val="003C5EF3"/>
    <w:rsid w:val="003C6DAA"/>
    <w:rsid w:val="003D0482"/>
    <w:rsid w:val="003D2254"/>
    <w:rsid w:val="003D2C58"/>
    <w:rsid w:val="003D72DD"/>
    <w:rsid w:val="003F1EBC"/>
    <w:rsid w:val="003F30E2"/>
    <w:rsid w:val="003F38B5"/>
    <w:rsid w:val="003F6EAE"/>
    <w:rsid w:val="00401C04"/>
    <w:rsid w:val="00411371"/>
    <w:rsid w:val="00411D37"/>
    <w:rsid w:val="00412F35"/>
    <w:rsid w:val="00414A3A"/>
    <w:rsid w:val="00414D20"/>
    <w:rsid w:val="004160D3"/>
    <w:rsid w:val="00416770"/>
    <w:rsid w:val="00425323"/>
    <w:rsid w:val="0042669F"/>
    <w:rsid w:val="0043058A"/>
    <w:rsid w:val="00431E67"/>
    <w:rsid w:val="00432147"/>
    <w:rsid w:val="004328B3"/>
    <w:rsid w:val="00434CEC"/>
    <w:rsid w:val="00440851"/>
    <w:rsid w:val="0044249F"/>
    <w:rsid w:val="0044256E"/>
    <w:rsid w:val="00446473"/>
    <w:rsid w:val="0045290B"/>
    <w:rsid w:val="004533A7"/>
    <w:rsid w:val="0045619F"/>
    <w:rsid w:val="004603F6"/>
    <w:rsid w:val="0046250F"/>
    <w:rsid w:val="004658E1"/>
    <w:rsid w:val="00473AB4"/>
    <w:rsid w:val="00473D6C"/>
    <w:rsid w:val="004745CB"/>
    <w:rsid w:val="004769A5"/>
    <w:rsid w:val="004778F9"/>
    <w:rsid w:val="004820BF"/>
    <w:rsid w:val="004824E1"/>
    <w:rsid w:val="004826E5"/>
    <w:rsid w:val="004838F2"/>
    <w:rsid w:val="00486300"/>
    <w:rsid w:val="004870EC"/>
    <w:rsid w:val="00490759"/>
    <w:rsid w:val="00497755"/>
    <w:rsid w:val="004A20A6"/>
    <w:rsid w:val="004A62EF"/>
    <w:rsid w:val="004A778D"/>
    <w:rsid w:val="004B0865"/>
    <w:rsid w:val="004B4DF3"/>
    <w:rsid w:val="004B6A14"/>
    <w:rsid w:val="004C3DC0"/>
    <w:rsid w:val="004C51C4"/>
    <w:rsid w:val="004C65CD"/>
    <w:rsid w:val="004D0732"/>
    <w:rsid w:val="004D6415"/>
    <w:rsid w:val="004D6830"/>
    <w:rsid w:val="004D7855"/>
    <w:rsid w:val="004E432D"/>
    <w:rsid w:val="004E46C6"/>
    <w:rsid w:val="004E53B1"/>
    <w:rsid w:val="004E687A"/>
    <w:rsid w:val="004F4EF2"/>
    <w:rsid w:val="005018AA"/>
    <w:rsid w:val="00503E91"/>
    <w:rsid w:val="0050456F"/>
    <w:rsid w:val="00505EA2"/>
    <w:rsid w:val="00507B0B"/>
    <w:rsid w:val="005102CE"/>
    <w:rsid w:val="00510B51"/>
    <w:rsid w:val="00511A6A"/>
    <w:rsid w:val="00516807"/>
    <w:rsid w:val="005175AB"/>
    <w:rsid w:val="00520807"/>
    <w:rsid w:val="0052081D"/>
    <w:rsid w:val="005218E9"/>
    <w:rsid w:val="00521955"/>
    <w:rsid w:val="00521EA6"/>
    <w:rsid w:val="00522E5D"/>
    <w:rsid w:val="005258A6"/>
    <w:rsid w:val="00530808"/>
    <w:rsid w:val="0053150F"/>
    <w:rsid w:val="005360E7"/>
    <w:rsid w:val="005379DD"/>
    <w:rsid w:val="0054010F"/>
    <w:rsid w:val="00540C09"/>
    <w:rsid w:val="00541D33"/>
    <w:rsid w:val="00541FEC"/>
    <w:rsid w:val="00544B3F"/>
    <w:rsid w:val="0055424A"/>
    <w:rsid w:val="0055485E"/>
    <w:rsid w:val="00557151"/>
    <w:rsid w:val="005636D6"/>
    <w:rsid w:val="00564002"/>
    <w:rsid w:val="005673FA"/>
    <w:rsid w:val="005706EF"/>
    <w:rsid w:val="00572F44"/>
    <w:rsid w:val="00573F71"/>
    <w:rsid w:val="00574C28"/>
    <w:rsid w:val="00576C2B"/>
    <w:rsid w:val="00587244"/>
    <w:rsid w:val="005913CF"/>
    <w:rsid w:val="005954AB"/>
    <w:rsid w:val="005A11AA"/>
    <w:rsid w:val="005A1AE2"/>
    <w:rsid w:val="005A1E16"/>
    <w:rsid w:val="005A6014"/>
    <w:rsid w:val="005B1B96"/>
    <w:rsid w:val="005B28CC"/>
    <w:rsid w:val="005B346D"/>
    <w:rsid w:val="005B53D2"/>
    <w:rsid w:val="005B5885"/>
    <w:rsid w:val="005B71C3"/>
    <w:rsid w:val="005B72D5"/>
    <w:rsid w:val="005B75C1"/>
    <w:rsid w:val="005C0B26"/>
    <w:rsid w:val="005C1A1B"/>
    <w:rsid w:val="005C548A"/>
    <w:rsid w:val="005C6B87"/>
    <w:rsid w:val="005D23A3"/>
    <w:rsid w:val="005D2AC2"/>
    <w:rsid w:val="005D3D8B"/>
    <w:rsid w:val="005D444E"/>
    <w:rsid w:val="005D4E3B"/>
    <w:rsid w:val="005D5C84"/>
    <w:rsid w:val="005E0419"/>
    <w:rsid w:val="005E66EA"/>
    <w:rsid w:val="005E7833"/>
    <w:rsid w:val="005E7D22"/>
    <w:rsid w:val="005F0778"/>
    <w:rsid w:val="005F1E0E"/>
    <w:rsid w:val="005F4432"/>
    <w:rsid w:val="005F7441"/>
    <w:rsid w:val="00602F98"/>
    <w:rsid w:val="00603C2E"/>
    <w:rsid w:val="00604D79"/>
    <w:rsid w:val="006061B4"/>
    <w:rsid w:val="0061163D"/>
    <w:rsid w:val="00616E7E"/>
    <w:rsid w:val="00621246"/>
    <w:rsid w:val="006253F4"/>
    <w:rsid w:val="006259B1"/>
    <w:rsid w:val="00625A2F"/>
    <w:rsid w:val="00625AD4"/>
    <w:rsid w:val="00627A30"/>
    <w:rsid w:val="006319AA"/>
    <w:rsid w:val="00631A25"/>
    <w:rsid w:val="00633109"/>
    <w:rsid w:val="00636A04"/>
    <w:rsid w:val="00640DC8"/>
    <w:rsid w:val="00642D9B"/>
    <w:rsid w:val="00644A5D"/>
    <w:rsid w:val="00656229"/>
    <w:rsid w:val="0066072D"/>
    <w:rsid w:val="00661C2D"/>
    <w:rsid w:val="00662243"/>
    <w:rsid w:val="00664998"/>
    <w:rsid w:val="00665CC1"/>
    <w:rsid w:val="006673D2"/>
    <w:rsid w:val="00670696"/>
    <w:rsid w:val="00670FF0"/>
    <w:rsid w:val="00673B2D"/>
    <w:rsid w:val="0068354B"/>
    <w:rsid w:val="00684E4C"/>
    <w:rsid w:val="00692EA6"/>
    <w:rsid w:val="006933B8"/>
    <w:rsid w:val="00696AF1"/>
    <w:rsid w:val="006A0BDC"/>
    <w:rsid w:val="006A26C7"/>
    <w:rsid w:val="006A41D1"/>
    <w:rsid w:val="006A54A1"/>
    <w:rsid w:val="006A639D"/>
    <w:rsid w:val="006B046F"/>
    <w:rsid w:val="006B2E41"/>
    <w:rsid w:val="006B468D"/>
    <w:rsid w:val="006C04C2"/>
    <w:rsid w:val="006C5623"/>
    <w:rsid w:val="006C5B77"/>
    <w:rsid w:val="006C6AD9"/>
    <w:rsid w:val="006D0CFB"/>
    <w:rsid w:val="006D73ED"/>
    <w:rsid w:val="006E27B8"/>
    <w:rsid w:val="006E3C1F"/>
    <w:rsid w:val="006F19A7"/>
    <w:rsid w:val="006F4894"/>
    <w:rsid w:val="006F4A30"/>
    <w:rsid w:val="007005D0"/>
    <w:rsid w:val="00703FD1"/>
    <w:rsid w:val="0070620E"/>
    <w:rsid w:val="00706283"/>
    <w:rsid w:val="00712299"/>
    <w:rsid w:val="007135B0"/>
    <w:rsid w:val="00714003"/>
    <w:rsid w:val="00717AFD"/>
    <w:rsid w:val="007202DB"/>
    <w:rsid w:val="00724D42"/>
    <w:rsid w:val="00725D96"/>
    <w:rsid w:val="00732F1A"/>
    <w:rsid w:val="00733D5B"/>
    <w:rsid w:val="00733DE9"/>
    <w:rsid w:val="00737CBD"/>
    <w:rsid w:val="00741CFD"/>
    <w:rsid w:val="00743D36"/>
    <w:rsid w:val="007447BD"/>
    <w:rsid w:val="00745D20"/>
    <w:rsid w:val="007473DA"/>
    <w:rsid w:val="00757AC7"/>
    <w:rsid w:val="00760367"/>
    <w:rsid w:val="007603A0"/>
    <w:rsid w:val="00764DCC"/>
    <w:rsid w:val="007707B7"/>
    <w:rsid w:val="00773F0D"/>
    <w:rsid w:val="00781054"/>
    <w:rsid w:val="00782D24"/>
    <w:rsid w:val="00782DCD"/>
    <w:rsid w:val="00782E59"/>
    <w:rsid w:val="00784E85"/>
    <w:rsid w:val="007919E0"/>
    <w:rsid w:val="00791BDF"/>
    <w:rsid w:val="00792F44"/>
    <w:rsid w:val="00793025"/>
    <w:rsid w:val="007943C6"/>
    <w:rsid w:val="007947DE"/>
    <w:rsid w:val="00794B9D"/>
    <w:rsid w:val="00795D34"/>
    <w:rsid w:val="007A3B98"/>
    <w:rsid w:val="007A5199"/>
    <w:rsid w:val="007A7481"/>
    <w:rsid w:val="007B0155"/>
    <w:rsid w:val="007B0753"/>
    <w:rsid w:val="007B3877"/>
    <w:rsid w:val="007B539D"/>
    <w:rsid w:val="007B6161"/>
    <w:rsid w:val="007B6D9C"/>
    <w:rsid w:val="007B7F25"/>
    <w:rsid w:val="007C03AE"/>
    <w:rsid w:val="007C0654"/>
    <w:rsid w:val="007C0BFB"/>
    <w:rsid w:val="007C18C5"/>
    <w:rsid w:val="007C5C63"/>
    <w:rsid w:val="007D13E7"/>
    <w:rsid w:val="007D1D77"/>
    <w:rsid w:val="007D2AB3"/>
    <w:rsid w:val="007D6246"/>
    <w:rsid w:val="007E4A46"/>
    <w:rsid w:val="007E57EC"/>
    <w:rsid w:val="007F165F"/>
    <w:rsid w:val="007F1D30"/>
    <w:rsid w:val="007F24CD"/>
    <w:rsid w:val="007F453F"/>
    <w:rsid w:val="00800E77"/>
    <w:rsid w:val="00800EB9"/>
    <w:rsid w:val="00801D31"/>
    <w:rsid w:val="00802D5D"/>
    <w:rsid w:val="00806242"/>
    <w:rsid w:val="00807A8A"/>
    <w:rsid w:val="00810FFB"/>
    <w:rsid w:val="008137D8"/>
    <w:rsid w:val="008137F5"/>
    <w:rsid w:val="00814E1C"/>
    <w:rsid w:val="00819779"/>
    <w:rsid w:val="00822758"/>
    <w:rsid w:val="00822D4A"/>
    <w:rsid w:val="008241FC"/>
    <w:rsid w:val="0082499E"/>
    <w:rsid w:val="00824C76"/>
    <w:rsid w:val="008329CA"/>
    <w:rsid w:val="00837A0D"/>
    <w:rsid w:val="0084181A"/>
    <w:rsid w:val="00842D31"/>
    <w:rsid w:val="00842EEA"/>
    <w:rsid w:val="0084442A"/>
    <w:rsid w:val="008458E5"/>
    <w:rsid w:val="00845D97"/>
    <w:rsid w:val="00846AB5"/>
    <w:rsid w:val="008545B0"/>
    <w:rsid w:val="00855444"/>
    <w:rsid w:val="00855869"/>
    <w:rsid w:val="0085755C"/>
    <w:rsid w:val="00860CB0"/>
    <w:rsid w:val="008622FA"/>
    <w:rsid w:val="0086258E"/>
    <w:rsid w:val="0086323A"/>
    <w:rsid w:val="00865E6E"/>
    <w:rsid w:val="00866A03"/>
    <w:rsid w:val="00870091"/>
    <w:rsid w:val="008717E5"/>
    <w:rsid w:val="008718DE"/>
    <w:rsid w:val="0088293C"/>
    <w:rsid w:val="00884F9B"/>
    <w:rsid w:val="00885ECA"/>
    <w:rsid w:val="0088707A"/>
    <w:rsid w:val="008911A4"/>
    <w:rsid w:val="00892580"/>
    <w:rsid w:val="008A01E4"/>
    <w:rsid w:val="008A0DAF"/>
    <w:rsid w:val="008A0E7E"/>
    <w:rsid w:val="008A5E05"/>
    <w:rsid w:val="008A6793"/>
    <w:rsid w:val="008A74AB"/>
    <w:rsid w:val="008B06E0"/>
    <w:rsid w:val="008B4BC2"/>
    <w:rsid w:val="008B5543"/>
    <w:rsid w:val="008B62B7"/>
    <w:rsid w:val="008C0BC6"/>
    <w:rsid w:val="008C17C7"/>
    <w:rsid w:val="008C2BDF"/>
    <w:rsid w:val="008C2C9C"/>
    <w:rsid w:val="008C5419"/>
    <w:rsid w:val="008C6515"/>
    <w:rsid w:val="008C7013"/>
    <w:rsid w:val="008C798B"/>
    <w:rsid w:val="008D40CF"/>
    <w:rsid w:val="008D4C16"/>
    <w:rsid w:val="008D4D2B"/>
    <w:rsid w:val="008E0C55"/>
    <w:rsid w:val="008E0DD1"/>
    <w:rsid w:val="008E18A5"/>
    <w:rsid w:val="008F256B"/>
    <w:rsid w:val="008F4895"/>
    <w:rsid w:val="008F5E9F"/>
    <w:rsid w:val="00900D7A"/>
    <w:rsid w:val="0090228F"/>
    <w:rsid w:val="00904A86"/>
    <w:rsid w:val="00906DB7"/>
    <w:rsid w:val="0090747A"/>
    <w:rsid w:val="009101EB"/>
    <w:rsid w:val="009110E7"/>
    <w:rsid w:val="00913F71"/>
    <w:rsid w:val="009147B6"/>
    <w:rsid w:val="00914DFD"/>
    <w:rsid w:val="00917391"/>
    <w:rsid w:val="0092236C"/>
    <w:rsid w:val="00922574"/>
    <w:rsid w:val="0092529E"/>
    <w:rsid w:val="009271F9"/>
    <w:rsid w:val="00927421"/>
    <w:rsid w:val="009314DB"/>
    <w:rsid w:val="00931BC9"/>
    <w:rsid w:val="00933737"/>
    <w:rsid w:val="00935BE4"/>
    <w:rsid w:val="00943F1A"/>
    <w:rsid w:val="00945CFD"/>
    <w:rsid w:val="0094660D"/>
    <w:rsid w:val="009466EB"/>
    <w:rsid w:val="00946754"/>
    <w:rsid w:val="0094695C"/>
    <w:rsid w:val="00946FAE"/>
    <w:rsid w:val="00947300"/>
    <w:rsid w:val="009479D4"/>
    <w:rsid w:val="00954707"/>
    <w:rsid w:val="0096278A"/>
    <w:rsid w:val="00963CFC"/>
    <w:rsid w:val="00964158"/>
    <w:rsid w:val="00966075"/>
    <w:rsid w:val="00966446"/>
    <w:rsid w:val="00967D7B"/>
    <w:rsid w:val="00972384"/>
    <w:rsid w:val="0098374B"/>
    <w:rsid w:val="00991C77"/>
    <w:rsid w:val="00991F36"/>
    <w:rsid w:val="0099275C"/>
    <w:rsid w:val="009930D7"/>
    <w:rsid w:val="0099310B"/>
    <w:rsid w:val="009945D3"/>
    <w:rsid w:val="00995C3B"/>
    <w:rsid w:val="00996090"/>
    <w:rsid w:val="009A1225"/>
    <w:rsid w:val="009A2C1F"/>
    <w:rsid w:val="009A7195"/>
    <w:rsid w:val="009A727A"/>
    <w:rsid w:val="009B79E7"/>
    <w:rsid w:val="009C0A49"/>
    <w:rsid w:val="009C0C9A"/>
    <w:rsid w:val="009C131C"/>
    <w:rsid w:val="009C231E"/>
    <w:rsid w:val="009C363D"/>
    <w:rsid w:val="009D1033"/>
    <w:rsid w:val="009D12E8"/>
    <w:rsid w:val="009D2408"/>
    <w:rsid w:val="009D3E69"/>
    <w:rsid w:val="009D6EAA"/>
    <w:rsid w:val="009D792B"/>
    <w:rsid w:val="009D7961"/>
    <w:rsid w:val="009E0D83"/>
    <w:rsid w:val="009E1E74"/>
    <w:rsid w:val="009E2349"/>
    <w:rsid w:val="009F3211"/>
    <w:rsid w:val="009F3680"/>
    <w:rsid w:val="009F3FF5"/>
    <w:rsid w:val="009F556B"/>
    <w:rsid w:val="009F6F1D"/>
    <w:rsid w:val="009F748B"/>
    <w:rsid w:val="00A0470F"/>
    <w:rsid w:val="00A06F2C"/>
    <w:rsid w:val="00A13912"/>
    <w:rsid w:val="00A14200"/>
    <w:rsid w:val="00A1628C"/>
    <w:rsid w:val="00A176A8"/>
    <w:rsid w:val="00A22007"/>
    <w:rsid w:val="00A22676"/>
    <w:rsid w:val="00A22A2C"/>
    <w:rsid w:val="00A23502"/>
    <w:rsid w:val="00A261B4"/>
    <w:rsid w:val="00A26ACE"/>
    <w:rsid w:val="00A34D55"/>
    <w:rsid w:val="00A359AE"/>
    <w:rsid w:val="00A37AF2"/>
    <w:rsid w:val="00A408E0"/>
    <w:rsid w:val="00A40AB2"/>
    <w:rsid w:val="00A45550"/>
    <w:rsid w:val="00A4650E"/>
    <w:rsid w:val="00A46ABE"/>
    <w:rsid w:val="00A46E4C"/>
    <w:rsid w:val="00A46F4F"/>
    <w:rsid w:val="00A50067"/>
    <w:rsid w:val="00A5535B"/>
    <w:rsid w:val="00A55FB8"/>
    <w:rsid w:val="00A61E7C"/>
    <w:rsid w:val="00A6200D"/>
    <w:rsid w:val="00A6491A"/>
    <w:rsid w:val="00A70266"/>
    <w:rsid w:val="00A71543"/>
    <w:rsid w:val="00A717C6"/>
    <w:rsid w:val="00A778BD"/>
    <w:rsid w:val="00A77C5C"/>
    <w:rsid w:val="00A82EB0"/>
    <w:rsid w:val="00A875AF"/>
    <w:rsid w:val="00A95AC0"/>
    <w:rsid w:val="00AA14CA"/>
    <w:rsid w:val="00AA3527"/>
    <w:rsid w:val="00AA6D51"/>
    <w:rsid w:val="00AB136D"/>
    <w:rsid w:val="00AB1F8F"/>
    <w:rsid w:val="00AB385D"/>
    <w:rsid w:val="00AB3BD8"/>
    <w:rsid w:val="00AB4941"/>
    <w:rsid w:val="00AB4AAE"/>
    <w:rsid w:val="00AB5409"/>
    <w:rsid w:val="00AB718B"/>
    <w:rsid w:val="00AC502C"/>
    <w:rsid w:val="00AC751F"/>
    <w:rsid w:val="00AD46EA"/>
    <w:rsid w:val="00AD5E81"/>
    <w:rsid w:val="00AD61AB"/>
    <w:rsid w:val="00AD6B38"/>
    <w:rsid w:val="00AE0A5B"/>
    <w:rsid w:val="00AE1890"/>
    <w:rsid w:val="00AE1F96"/>
    <w:rsid w:val="00AE2916"/>
    <w:rsid w:val="00AE2DAA"/>
    <w:rsid w:val="00AE6C42"/>
    <w:rsid w:val="00AF33FB"/>
    <w:rsid w:val="00AF751B"/>
    <w:rsid w:val="00AF7FE8"/>
    <w:rsid w:val="00B008F9"/>
    <w:rsid w:val="00B01EB9"/>
    <w:rsid w:val="00B02510"/>
    <w:rsid w:val="00B0324A"/>
    <w:rsid w:val="00B03F1B"/>
    <w:rsid w:val="00B0467A"/>
    <w:rsid w:val="00B0771F"/>
    <w:rsid w:val="00B14507"/>
    <w:rsid w:val="00B16454"/>
    <w:rsid w:val="00B16929"/>
    <w:rsid w:val="00B2098A"/>
    <w:rsid w:val="00B252F6"/>
    <w:rsid w:val="00B25470"/>
    <w:rsid w:val="00B32965"/>
    <w:rsid w:val="00B3410F"/>
    <w:rsid w:val="00B4438F"/>
    <w:rsid w:val="00B450F5"/>
    <w:rsid w:val="00B567AC"/>
    <w:rsid w:val="00B62DC0"/>
    <w:rsid w:val="00B75A19"/>
    <w:rsid w:val="00B763A6"/>
    <w:rsid w:val="00B836FF"/>
    <w:rsid w:val="00B8685C"/>
    <w:rsid w:val="00B870B6"/>
    <w:rsid w:val="00B91AEB"/>
    <w:rsid w:val="00B92EC4"/>
    <w:rsid w:val="00B95CE6"/>
    <w:rsid w:val="00B96304"/>
    <w:rsid w:val="00B9653A"/>
    <w:rsid w:val="00BA1735"/>
    <w:rsid w:val="00BA24D4"/>
    <w:rsid w:val="00BA2C2C"/>
    <w:rsid w:val="00BA4AE3"/>
    <w:rsid w:val="00BA4ED3"/>
    <w:rsid w:val="00BA5A00"/>
    <w:rsid w:val="00BA63CE"/>
    <w:rsid w:val="00BB0271"/>
    <w:rsid w:val="00BB7039"/>
    <w:rsid w:val="00BB7B3D"/>
    <w:rsid w:val="00BC0C4F"/>
    <w:rsid w:val="00BC33E4"/>
    <w:rsid w:val="00BC40D5"/>
    <w:rsid w:val="00BD37C9"/>
    <w:rsid w:val="00BD591A"/>
    <w:rsid w:val="00BD5D6B"/>
    <w:rsid w:val="00BD661E"/>
    <w:rsid w:val="00BD6C3B"/>
    <w:rsid w:val="00BD7771"/>
    <w:rsid w:val="00BD7EBE"/>
    <w:rsid w:val="00BE1BE7"/>
    <w:rsid w:val="00BE1C6D"/>
    <w:rsid w:val="00BE7583"/>
    <w:rsid w:val="00BE7AF4"/>
    <w:rsid w:val="00BE7E9F"/>
    <w:rsid w:val="00BF1297"/>
    <w:rsid w:val="00BF2559"/>
    <w:rsid w:val="00BF5D75"/>
    <w:rsid w:val="00BF66F4"/>
    <w:rsid w:val="00BF7A5A"/>
    <w:rsid w:val="00C00E8A"/>
    <w:rsid w:val="00C00EE4"/>
    <w:rsid w:val="00C0160E"/>
    <w:rsid w:val="00C01935"/>
    <w:rsid w:val="00C01C80"/>
    <w:rsid w:val="00C01DDA"/>
    <w:rsid w:val="00C047A9"/>
    <w:rsid w:val="00C07943"/>
    <w:rsid w:val="00C13F46"/>
    <w:rsid w:val="00C1438B"/>
    <w:rsid w:val="00C1479D"/>
    <w:rsid w:val="00C163C3"/>
    <w:rsid w:val="00C220DE"/>
    <w:rsid w:val="00C22631"/>
    <w:rsid w:val="00C227BB"/>
    <w:rsid w:val="00C237C1"/>
    <w:rsid w:val="00C23A3F"/>
    <w:rsid w:val="00C23E0F"/>
    <w:rsid w:val="00C30478"/>
    <w:rsid w:val="00C308BA"/>
    <w:rsid w:val="00C33420"/>
    <w:rsid w:val="00C3437B"/>
    <w:rsid w:val="00C35F4B"/>
    <w:rsid w:val="00C36257"/>
    <w:rsid w:val="00C37123"/>
    <w:rsid w:val="00C37E4A"/>
    <w:rsid w:val="00C415D6"/>
    <w:rsid w:val="00C428BF"/>
    <w:rsid w:val="00C42C67"/>
    <w:rsid w:val="00C43132"/>
    <w:rsid w:val="00C512A3"/>
    <w:rsid w:val="00C53ED7"/>
    <w:rsid w:val="00C558D3"/>
    <w:rsid w:val="00C57AB8"/>
    <w:rsid w:val="00C61D5C"/>
    <w:rsid w:val="00C62CB4"/>
    <w:rsid w:val="00C65F43"/>
    <w:rsid w:val="00C66D09"/>
    <w:rsid w:val="00C74F09"/>
    <w:rsid w:val="00C75D47"/>
    <w:rsid w:val="00C80C1A"/>
    <w:rsid w:val="00C813EF"/>
    <w:rsid w:val="00C8184C"/>
    <w:rsid w:val="00C820A8"/>
    <w:rsid w:val="00C83506"/>
    <w:rsid w:val="00C85024"/>
    <w:rsid w:val="00C919BA"/>
    <w:rsid w:val="00C91C31"/>
    <w:rsid w:val="00C92A9D"/>
    <w:rsid w:val="00C949C9"/>
    <w:rsid w:val="00C95FE3"/>
    <w:rsid w:val="00C977C1"/>
    <w:rsid w:val="00C97E39"/>
    <w:rsid w:val="00CB214F"/>
    <w:rsid w:val="00CB2F75"/>
    <w:rsid w:val="00CB45A6"/>
    <w:rsid w:val="00CB4AE3"/>
    <w:rsid w:val="00CB6C62"/>
    <w:rsid w:val="00CB6C7E"/>
    <w:rsid w:val="00CC26E9"/>
    <w:rsid w:val="00CC5BA0"/>
    <w:rsid w:val="00CC637E"/>
    <w:rsid w:val="00CD4B62"/>
    <w:rsid w:val="00CD4F75"/>
    <w:rsid w:val="00CE029A"/>
    <w:rsid w:val="00CE09A7"/>
    <w:rsid w:val="00CE2F8D"/>
    <w:rsid w:val="00CE3C49"/>
    <w:rsid w:val="00CE52D4"/>
    <w:rsid w:val="00CE5B34"/>
    <w:rsid w:val="00CE7EAA"/>
    <w:rsid w:val="00CF119B"/>
    <w:rsid w:val="00CF1801"/>
    <w:rsid w:val="00D03BF1"/>
    <w:rsid w:val="00D04606"/>
    <w:rsid w:val="00D104E2"/>
    <w:rsid w:val="00D14F07"/>
    <w:rsid w:val="00D20534"/>
    <w:rsid w:val="00D205EE"/>
    <w:rsid w:val="00D30CCF"/>
    <w:rsid w:val="00D32C8A"/>
    <w:rsid w:val="00D351BB"/>
    <w:rsid w:val="00D41A22"/>
    <w:rsid w:val="00D4229C"/>
    <w:rsid w:val="00D42656"/>
    <w:rsid w:val="00D42FE1"/>
    <w:rsid w:val="00D45DF9"/>
    <w:rsid w:val="00D50CA0"/>
    <w:rsid w:val="00D56BE1"/>
    <w:rsid w:val="00D60714"/>
    <w:rsid w:val="00D612AD"/>
    <w:rsid w:val="00D6733C"/>
    <w:rsid w:val="00D6776C"/>
    <w:rsid w:val="00D71BBE"/>
    <w:rsid w:val="00D744AD"/>
    <w:rsid w:val="00D80D47"/>
    <w:rsid w:val="00D82EA0"/>
    <w:rsid w:val="00D8308F"/>
    <w:rsid w:val="00D91E82"/>
    <w:rsid w:val="00D973BF"/>
    <w:rsid w:val="00DA0009"/>
    <w:rsid w:val="00DA02E9"/>
    <w:rsid w:val="00DA06FB"/>
    <w:rsid w:val="00DA1E84"/>
    <w:rsid w:val="00DA2D27"/>
    <w:rsid w:val="00DA57C6"/>
    <w:rsid w:val="00DA7125"/>
    <w:rsid w:val="00DB079A"/>
    <w:rsid w:val="00DB18D0"/>
    <w:rsid w:val="00DB1FE9"/>
    <w:rsid w:val="00DB26F9"/>
    <w:rsid w:val="00DB28C0"/>
    <w:rsid w:val="00DB4B3A"/>
    <w:rsid w:val="00DB4E59"/>
    <w:rsid w:val="00DB7B06"/>
    <w:rsid w:val="00DC0308"/>
    <w:rsid w:val="00DC04F5"/>
    <w:rsid w:val="00DC2F0C"/>
    <w:rsid w:val="00DC4A63"/>
    <w:rsid w:val="00DD5AEF"/>
    <w:rsid w:val="00DE4E2A"/>
    <w:rsid w:val="00DE5282"/>
    <w:rsid w:val="00DE716D"/>
    <w:rsid w:val="00DE7AF3"/>
    <w:rsid w:val="00DF4087"/>
    <w:rsid w:val="00DF50C0"/>
    <w:rsid w:val="00DF6024"/>
    <w:rsid w:val="00E02EA6"/>
    <w:rsid w:val="00E050EE"/>
    <w:rsid w:val="00E06F41"/>
    <w:rsid w:val="00E07639"/>
    <w:rsid w:val="00E07B21"/>
    <w:rsid w:val="00E07D28"/>
    <w:rsid w:val="00E13B4A"/>
    <w:rsid w:val="00E202AC"/>
    <w:rsid w:val="00E24826"/>
    <w:rsid w:val="00E24D6C"/>
    <w:rsid w:val="00E2691A"/>
    <w:rsid w:val="00E27D53"/>
    <w:rsid w:val="00E34D4A"/>
    <w:rsid w:val="00E421E1"/>
    <w:rsid w:val="00E42708"/>
    <w:rsid w:val="00E42CBE"/>
    <w:rsid w:val="00E4410D"/>
    <w:rsid w:val="00E54106"/>
    <w:rsid w:val="00E573D8"/>
    <w:rsid w:val="00E630F9"/>
    <w:rsid w:val="00E63957"/>
    <w:rsid w:val="00E65541"/>
    <w:rsid w:val="00E6693C"/>
    <w:rsid w:val="00E66948"/>
    <w:rsid w:val="00E70672"/>
    <w:rsid w:val="00E712E7"/>
    <w:rsid w:val="00E73FF2"/>
    <w:rsid w:val="00E83C2A"/>
    <w:rsid w:val="00E8420E"/>
    <w:rsid w:val="00E920D7"/>
    <w:rsid w:val="00E955C8"/>
    <w:rsid w:val="00EA03DF"/>
    <w:rsid w:val="00EA30AC"/>
    <w:rsid w:val="00EA4047"/>
    <w:rsid w:val="00EA44D8"/>
    <w:rsid w:val="00EA54B0"/>
    <w:rsid w:val="00EA69B2"/>
    <w:rsid w:val="00EB568B"/>
    <w:rsid w:val="00EB7457"/>
    <w:rsid w:val="00EC0A06"/>
    <w:rsid w:val="00ED47B6"/>
    <w:rsid w:val="00ED7FB2"/>
    <w:rsid w:val="00EE04D5"/>
    <w:rsid w:val="00EE15B1"/>
    <w:rsid w:val="00EE51A0"/>
    <w:rsid w:val="00EE6CDA"/>
    <w:rsid w:val="00EE7DC7"/>
    <w:rsid w:val="00EF3F6A"/>
    <w:rsid w:val="00EF594F"/>
    <w:rsid w:val="00EF6CCB"/>
    <w:rsid w:val="00EF6ED6"/>
    <w:rsid w:val="00F009A9"/>
    <w:rsid w:val="00F038A7"/>
    <w:rsid w:val="00F03D38"/>
    <w:rsid w:val="00F048AA"/>
    <w:rsid w:val="00F054BA"/>
    <w:rsid w:val="00F0742A"/>
    <w:rsid w:val="00F07DA5"/>
    <w:rsid w:val="00F153BF"/>
    <w:rsid w:val="00F15889"/>
    <w:rsid w:val="00F15D2F"/>
    <w:rsid w:val="00F209BB"/>
    <w:rsid w:val="00F21845"/>
    <w:rsid w:val="00F22BDA"/>
    <w:rsid w:val="00F22DCE"/>
    <w:rsid w:val="00F23F48"/>
    <w:rsid w:val="00F24A7F"/>
    <w:rsid w:val="00F2603C"/>
    <w:rsid w:val="00F31B3F"/>
    <w:rsid w:val="00F32F79"/>
    <w:rsid w:val="00F34C28"/>
    <w:rsid w:val="00F35BDF"/>
    <w:rsid w:val="00F411ED"/>
    <w:rsid w:val="00F43751"/>
    <w:rsid w:val="00F4378B"/>
    <w:rsid w:val="00F444DF"/>
    <w:rsid w:val="00F44735"/>
    <w:rsid w:val="00F46644"/>
    <w:rsid w:val="00F5192D"/>
    <w:rsid w:val="00F53698"/>
    <w:rsid w:val="00F53F0A"/>
    <w:rsid w:val="00F53FBE"/>
    <w:rsid w:val="00F54E68"/>
    <w:rsid w:val="00F56BFE"/>
    <w:rsid w:val="00F57A42"/>
    <w:rsid w:val="00F63AE1"/>
    <w:rsid w:val="00F63B54"/>
    <w:rsid w:val="00F65920"/>
    <w:rsid w:val="00F66549"/>
    <w:rsid w:val="00F66B5D"/>
    <w:rsid w:val="00F67C4B"/>
    <w:rsid w:val="00F73FD7"/>
    <w:rsid w:val="00F741E3"/>
    <w:rsid w:val="00F762CE"/>
    <w:rsid w:val="00F77D3B"/>
    <w:rsid w:val="00F812A4"/>
    <w:rsid w:val="00F82992"/>
    <w:rsid w:val="00F8453B"/>
    <w:rsid w:val="00F9116C"/>
    <w:rsid w:val="00F9420A"/>
    <w:rsid w:val="00F94ABE"/>
    <w:rsid w:val="00F95D4D"/>
    <w:rsid w:val="00F96BC4"/>
    <w:rsid w:val="00F9793E"/>
    <w:rsid w:val="00F97C7A"/>
    <w:rsid w:val="00FA0ABA"/>
    <w:rsid w:val="00FA22C0"/>
    <w:rsid w:val="00FA6A22"/>
    <w:rsid w:val="00FB0A3E"/>
    <w:rsid w:val="00FB2055"/>
    <w:rsid w:val="00FB440E"/>
    <w:rsid w:val="00FB4ADB"/>
    <w:rsid w:val="00FC02BA"/>
    <w:rsid w:val="00FC3FC7"/>
    <w:rsid w:val="00FC432E"/>
    <w:rsid w:val="00FC5709"/>
    <w:rsid w:val="00FC58FF"/>
    <w:rsid w:val="00FC6406"/>
    <w:rsid w:val="00FC6D79"/>
    <w:rsid w:val="00FC6FA6"/>
    <w:rsid w:val="00FC7AE2"/>
    <w:rsid w:val="00FD09B3"/>
    <w:rsid w:val="00FD14C7"/>
    <w:rsid w:val="00FE2A21"/>
    <w:rsid w:val="00FF0325"/>
    <w:rsid w:val="00FF0FE8"/>
    <w:rsid w:val="00FF1ACA"/>
    <w:rsid w:val="00FF2256"/>
    <w:rsid w:val="00FF325F"/>
    <w:rsid w:val="00FF401D"/>
    <w:rsid w:val="00FF6850"/>
    <w:rsid w:val="00FF6D7B"/>
    <w:rsid w:val="00FF70F8"/>
    <w:rsid w:val="0127CA53"/>
    <w:rsid w:val="012A37E9"/>
    <w:rsid w:val="014BB13E"/>
    <w:rsid w:val="01D19E30"/>
    <w:rsid w:val="01EF3007"/>
    <w:rsid w:val="02EE940E"/>
    <w:rsid w:val="0311D813"/>
    <w:rsid w:val="0393EFC6"/>
    <w:rsid w:val="03C09AF5"/>
    <w:rsid w:val="03E86EE1"/>
    <w:rsid w:val="03F4E0DE"/>
    <w:rsid w:val="043DFA8B"/>
    <w:rsid w:val="04855476"/>
    <w:rsid w:val="04F34204"/>
    <w:rsid w:val="059225A3"/>
    <w:rsid w:val="05B98D7F"/>
    <w:rsid w:val="05CC057C"/>
    <w:rsid w:val="0601ABFE"/>
    <w:rsid w:val="063B5FD0"/>
    <w:rsid w:val="065906B1"/>
    <w:rsid w:val="0695C869"/>
    <w:rsid w:val="06B3A747"/>
    <w:rsid w:val="06C91698"/>
    <w:rsid w:val="06EE1C98"/>
    <w:rsid w:val="06FD4882"/>
    <w:rsid w:val="07147B14"/>
    <w:rsid w:val="0744C4FF"/>
    <w:rsid w:val="0751AA87"/>
    <w:rsid w:val="078D29C8"/>
    <w:rsid w:val="07B2901D"/>
    <w:rsid w:val="07CF9CB3"/>
    <w:rsid w:val="07D64532"/>
    <w:rsid w:val="07F3BFCB"/>
    <w:rsid w:val="08D7F879"/>
    <w:rsid w:val="095E750C"/>
    <w:rsid w:val="09D3BF3A"/>
    <w:rsid w:val="09D6B82D"/>
    <w:rsid w:val="0A343502"/>
    <w:rsid w:val="0A41862C"/>
    <w:rsid w:val="0A6FBC3D"/>
    <w:rsid w:val="0A815D87"/>
    <w:rsid w:val="0A9F3212"/>
    <w:rsid w:val="0AA6A199"/>
    <w:rsid w:val="0AA81D32"/>
    <w:rsid w:val="0AAB0FBE"/>
    <w:rsid w:val="0AADBAAD"/>
    <w:rsid w:val="0AC0C565"/>
    <w:rsid w:val="0AD48823"/>
    <w:rsid w:val="0B130C3C"/>
    <w:rsid w:val="0B2B081A"/>
    <w:rsid w:val="0B4D9826"/>
    <w:rsid w:val="0B8435E6"/>
    <w:rsid w:val="0BC9385A"/>
    <w:rsid w:val="0C03CDE5"/>
    <w:rsid w:val="0C46D9E4"/>
    <w:rsid w:val="0C492C49"/>
    <w:rsid w:val="0CF05484"/>
    <w:rsid w:val="0D12DFD3"/>
    <w:rsid w:val="0D4577FA"/>
    <w:rsid w:val="0D7C7480"/>
    <w:rsid w:val="0DC75E04"/>
    <w:rsid w:val="0DF68871"/>
    <w:rsid w:val="0DFC3502"/>
    <w:rsid w:val="0E3233C7"/>
    <w:rsid w:val="0E50E50B"/>
    <w:rsid w:val="0E5E61E3"/>
    <w:rsid w:val="0E78E9B5"/>
    <w:rsid w:val="0EACA824"/>
    <w:rsid w:val="0F2E2951"/>
    <w:rsid w:val="0F58A632"/>
    <w:rsid w:val="0FB4B4EC"/>
    <w:rsid w:val="0FD9F15F"/>
    <w:rsid w:val="0FE1A920"/>
    <w:rsid w:val="0FFA26BE"/>
    <w:rsid w:val="0FFC3FEB"/>
    <w:rsid w:val="106F00E8"/>
    <w:rsid w:val="1092DDC6"/>
    <w:rsid w:val="109ABFBF"/>
    <w:rsid w:val="10CAAD12"/>
    <w:rsid w:val="10CB00FC"/>
    <w:rsid w:val="10EAC1BE"/>
    <w:rsid w:val="10ECE2F2"/>
    <w:rsid w:val="113FE2A4"/>
    <w:rsid w:val="115CBA4C"/>
    <w:rsid w:val="1276D4C1"/>
    <w:rsid w:val="127D6EEF"/>
    <w:rsid w:val="12B6D133"/>
    <w:rsid w:val="12CA40A5"/>
    <w:rsid w:val="12D6157F"/>
    <w:rsid w:val="12EDADA6"/>
    <w:rsid w:val="12F6A562"/>
    <w:rsid w:val="13029F20"/>
    <w:rsid w:val="1302D3AC"/>
    <w:rsid w:val="133D6462"/>
    <w:rsid w:val="13652E2E"/>
    <w:rsid w:val="136C75AE"/>
    <w:rsid w:val="13736F71"/>
    <w:rsid w:val="13A3A9CB"/>
    <w:rsid w:val="13AA41F9"/>
    <w:rsid w:val="13B9B119"/>
    <w:rsid w:val="14CF8079"/>
    <w:rsid w:val="1535123D"/>
    <w:rsid w:val="15623731"/>
    <w:rsid w:val="1584DD0D"/>
    <w:rsid w:val="15852218"/>
    <w:rsid w:val="159C3D07"/>
    <w:rsid w:val="15AB4D15"/>
    <w:rsid w:val="15C9AE5C"/>
    <w:rsid w:val="15F81660"/>
    <w:rsid w:val="161630C0"/>
    <w:rsid w:val="164E6C7F"/>
    <w:rsid w:val="165016FE"/>
    <w:rsid w:val="165569AD"/>
    <w:rsid w:val="16A348F7"/>
    <w:rsid w:val="16A76EF1"/>
    <w:rsid w:val="16D8DA76"/>
    <w:rsid w:val="16E8CC40"/>
    <w:rsid w:val="170296E6"/>
    <w:rsid w:val="170FEC6D"/>
    <w:rsid w:val="175BFB84"/>
    <w:rsid w:val="176E9D83"/>
    <w:rsid w:val="178FDDD9"/>
    <w:rsid w:val="17B72F2B"/>
    <w:rsid w:val="18118D6A"/>
    <w:rsid w:val="18C6AFB5"/>
    <w:rsid w:val="18F9DA34"/>
    <w:rsid w:val="194DACCD"/>
    <w:rsid w:val="19603469"/>
    <w:rsid w:val="1983F383"/>
    <w:rsid w:val="19C4E297"/>
    <w:rsid w:val="1A0EA92D"/>
    <w:rsid w:val="1A789B8E"/>
    <w:rsid w:val="1A98247A"/>
    <w:rsid w:val="1AA76C06"/>
    <w:rsid w:val="1ABF08B8"/>
    <w:rsid w:val="1ACD9026"/>
    <w:rsid w:val="1B0652B0"/>
    <w:rsid w:val="1B0C70D4"/>
    <w:rsid w:val="1B46057D"/>
    <w:rsid w:val="1B4EC868"/>
    <w:rsid w:val="1B5736AB"/>
    <w:rsid w:val="1B736DB4"/>
    <w:rsid w:val="1B865247"/>
    <w:rsid w:val="1BA6D3FC"/>
    <w:rsid w:val="1BB6A0FA"/>
    <w:rsid w:val="1C81E67E"/>
    <w:rsid w:val="1CBEE9C2"/>
    <w:rsid w:val="1CE02FC6"/>
    <w:rsid w:val="1D673D38"/>
    <w:rsid w:val="1D8479F5"/>
    <w:rsid w:val="1E0772A2"/>
    <w:rsid w:val="1E1D8A00"/>
    <w:rsid w:val="1E312EC9"/>
    <w:rsid w:val="1E673945"/>
    <w:rsid w:val="1E928847"/>
    <w:rsid w:val="1EAC2C8C"/>
    <w:rsid w:val="1EE215D3"/>
    <w:rsid w:val="1F33448C"/>
    <w:rsid w:val="1F6501BB"/>
    <w:rsid w:val="20072D5D"/>
    <w:rsid w:val="20E6EDE2"/>
    <w:rsid w:val="20E98969"/>
    <w:rsid w:val="20EB6479"/>
    <w:rsid w:val="2131AAC1"/>
    <w:rsid w:val="21888E76"/>
    <w:rsid w:val="225DD8E1"/>
    <w:rsid w:val="227C18DD"/>
    <w:rsid w:val="228D80EC"/>
    <w:rsid w:val="229E0E31"/>
    <w:rsid w:val="229FBBBF"/>
    <w:rsid w:val="22BBAA6B"/>
    <w:rsid w:val="22F4B8EF"/>
    <w:rsid w:val="23812034"/>
    <w:rsid w:val="23AC717A"/>
    <w:rsid w:val="23AE1080"/>
    <w:rsid w:val="2460ADC9"/>
    <w:rsid w:val="2461EBE5"/>
    <w:rsid w:val="2471B9D8"/>
    <w:rsid w:val="247207A6"/>
    <w:rsid w:val="248B4AEF"/>
    <w:rsid w:val="24AF6EC7"/>
    <w:rsid w:val="24BDE6BC"/>
    <w:rsid w:val="24EF538C"/>
    <w:rsid w:val="25B33E7A"/>
    <w:rsid w:val="25FC8359"/>
    <w:rsid w:val="260850C0"/>
    <w:rsid w:val="270E1F7E"/>
    <w:rsid w:val="274DB706"/>
    <w:rsid w:val="2774B687"/>
    <w:rsid w:val="277D209D"/>
    <w:rsid w:val="27878335"/>
    <w:rsid w:val="279F7FF1"/>
    <w:rsid w:val="27A920F5"/>
    <w:rsid w:val="27F58C47"/>
    <w:rsid w:val="27FAFAFF"/>
    <w:rsid w:val="2876EFD1"/>
    <w:rsid w:val="288C4662"/>
    <w:rsid w:val="28913825"/>
    <w:rsid w:val="28C11DFA"/>
    <w:rsid w:val="29050C2E"/>
    <w:rsid w:val="292CCD11"/>
    <w:rsid w:val="29559FB1"/>
    <w:rsid w:val="296AD8A9"/>
    <w:rsid w:val="2A1EB13E"/>
    <w:rsid w:val="2A446E01"/>
    <w:rsid w:val="2A9BB6DF"/>
    <w:rsid w:val="2AA56503"/>
    <w:rsid w:val="2AC29E1C"/>
    <w:rsid w:val="2AC95012"/>
    <w:rsid w:val="2AF77F7B"/>
    <w:rsid w:val="2AFEBA51"/>
    <w:rsid w:val="2B1578B2"/>
    <w:rsid w:val="2B1932C2"/>
    <w:rsid w:val="2B5251E3"/>
    <w:rsid w:val="2B5BF732"/>
    <w:rsid w:val="2B8FABDF"/>
    <w:rsid w:val="2C0B6A2B"/>
    <w:rsid w:val="2C486A19"/>
    <w:rsid w:val="2C5F6174"/>
    <w:rsid w:val="2C9F6FA8"/>
    <w:rsid w:val="2CB62C02"/>
    <w:rsid w:val="2CEF0F62"/>
    <w:rsid w:val="2D28973F"/>
    <w:rsid w:val="2D4CB2B1"/>
    <w:rsid w:val="2D5B7CB3"/>
    <w:rsid w:val="2DF67E01"/>
    <w:rsid w:val="2E2595B9"/>
    <w:rsid w:val="2E839C4C"/>
    <w:rsid w:val="2EB2B230"/>
    <w:rsid w:val="2EC98392"/>
    <w:rsid w:val="2ED6E1EA"/>
    <w:rsid w:val="2F204017"/>
    <w:rsid w:val="2F331EF1"/>
    <w:rsid w:val="2F415E93"/>
    <w:rsid w:val="2F4C9BCB"/>
    <w:rsid w:val="2F784CDC"/>
    <w:rsid w:val="2F851DD7"/>
    <w:rsid w:val="2FA4D358"/>
    <w:rsid w:val="2FC74950"/>
    <w:rsid w:val="2FCE6F13"/>
    <w:rsid w:val="2FD289D5"/>
    <w:rsid w:val="300C97FD"/>
    <w:rsid w:val="302203EF"/>
    <w:rsid w:val="30FE3F40"/>
    <w:rsid w:val="31569AD8"/>
    <w:rsid w:val="31716933"/>
    <w:rsid w:val="32505FA7"/>
    <w:rsid w:val="32D7E0F1"/>
    <w:rsid w:val="33301F68"/>
    <w:rsid w:val="335429E0"/>
    <w:rsid w:val="33D6F4F6"/>
    <w:rsid w:val="34E74337"/>
    <w:rsid w:val="353C259A"/>
    <w:rsid w:val="353D23D4"/>
    <w:rsid w:val="355144D4"/>
    <w:rsid w:val="3651E535"/>
    <w:rsid w:val="36624C1B"/>
    <w:rsid w:val="36652DA8"/>
    <w:rsid w:val="369A55CC"/>
    <w:rsid w:val="36D953EF"/>
    <w:rsid w:val="36E4013C"/>
    <w:rsid w:val="36F876B2"/>
    <w:rsid w:val="37097720"/>
    <w:rsid w:val="371A47C5"/>
    <w:rsid w:val="37291F0D"/>
    <w:rsid w:val="3741ACF4"/>
    <w:rsid w:val="375DB9B4"/>
    <w:rsid w:val="376EE8C9"/>
    <w:rsid w:val="37C62F49"/>
    <w:rsid w:val="37D23BFB"/>
    <w:rsid w:val="38203702"/>
    <w:rsid w:val="38393FC5"/>
    <w:rsid w:val="38DC5DC5"/>
    <w:rsid w:val="39870576"/>
    <w:rsid w:val="398971AC"/>
    <w:rsid w:val="39A3A1E7"/>
    <w:rsid w:val="39C74BFE"/>
    <w:rsid w:val="39D347D9"/>
    <w:rsid w:val="39F55754"/>
    <w:rsid w:val="39FD565F"/>
    <w:rsid w:val="3A708882"/>
    <w:rsid w:val="3A8A977B"/>
    <w:rsid w:val="3A9D89AB"/>
    <w:rsid w:val="3AC01A97"/>
    <w:rsid w:val="3B103641"/>
    <w:rsid w:val="3B1AC2CF"/>
    <w:rsid w:val="3B353DD1"/>
    <w:rsid w:val="3B5E663A"/>
    <w:rsid w:val="3BA48295"/>
    <w:rsid w:val="3BB3B57E"/>
    <w:rsid w:val="3BD0397A"/>
    <w:rsid w:val="3C2F0085"/>
    <w:rsid w:val="3C3F5C09"/>
    <w:rsid w:val="3C8E3908"/>
    <w:rsid w:val="3CDAD467"/>
    <w:rsid w:val="3D2EAE6C"/>
    <w:rsid w:val="3E070751"/>
    <w:rsid w:val="3E37B5F3"/>
    <w:rsid w:val="3E888D95"/>
    <w:rsid w:val="3EA12C5F"/>
    <w:rsid w:val="3ED0EA63"/>
    <w:rsid w:val="3ED1B74D"/>
    <w:rsid w:val="3EDC59A3"/>
    <w:rsid w:val="3F323D62"/>
    <w:rsid w:val="3F32D5D4"/>
    <w:rsid w:val="3F652DA3"/>
    <w:rsid w:val="3F6D024C"/>
    <w:rsid w:val="3FC811F4"/>
    <w:rsid w:val="3FED39F2"/>
    <w:rsid w:val="40143691"/>
    <w:rsid w:val="4054DA3A"/>
    <w:rsid w:val="40B9A5B0"/>
    <w:rsid w:val="40C41149"/>
    <w:rsid w:val="419E3FC0"/>
    <w:rsid w:val="41C7B22F"/>
    <w:rsid w:val="4238F0BD"/>
    <w:rsid w:val="424B574A"/>
    <w:rsid w:val="42628765"/>
    <w:rsid w:val="426A8B62"/>
    <w:rsid w:val="428CFE60"/>
    <w:rsid w:val="429F5165"/>
    <w:rsid w:val="42A13435"/>
    <w:rsid w:val="4300B42C"/>
    <w:rsid w:val="4339D33C"/>
    <w:rsid w:val="433B8428"/>
    <w:rsid w:val="434CAA98"/>
    <w:rsid w:val="43691CBC"/>
    <w:rsid w:val="437910DF"/>
    <w:rsid w:val="43CAB887"/>
    <w:rsid w:val="43D91B49"/>
    <w:rsid w:val="43F409BB"/>
    <w:rsid w:val="440CFF04"/>
    <w:rsid w:val="4421C211"/>
    <w:rsid w:val="442F57E5"/>
    <w:rsid w:val="4434BAC2"/>
    <w:rsid w:val="447B0951"/>
    <w:rsid w:val="44D89795"/>
    <w:rsid w:val="44DFD7DD"/>
    <w:rsid w:val="44FF5C89"/>
    <w:rsid w:val="453EB44A"/>
    <w:rsid w:val="455B581F"/>
    <w:rsid w:val="458F7100"/>
    <w:rsid w:val="4598517D"/>
    <w:rsid w:val="45A57CB6"/>
    <w:rsid w:val="464FD72C"/>
    <w:rsid w:val="46EBF6C8"/>
    <w:rsid w:val="471EE48D"/>
    <w:rsid w:val="473B84A4"/>
    <w:rsid w:val="47569AD7"/>
    <w:rsid w:val="47620D12"/>
    <w:rsid w:val="476D1DB7"/>
    <w:rsid w:val="47F9D258"/>
    <w:rsid w:val="484B357D"/>
    <w:rsid w:val="485818B7"/>
    <w:rsid w:val="4876030A"/>
    <w:rsid w:val="489442D0"/>
    <w:rsid w:val="48B7BA3E"/>
    <w:rsid w:val="494F1316"/>
    <w:rsid w:val="49C256DE"/>
    <w:rsid w:val="49EFD255"/>
    <w:rsid w:val="4A0ED71D"/>
    <w:rsid w:val="4A92E206"/>
    <w:rsid w:val="4AA87551"/>
    <w:rsid w:val="4ABE2E01"/>
    <w:rsid w:val="4AD62308"/>
    <w:rsid w:val="4ADD19C7"/>
    <w:rsid w:val="4AFBE20A"/>
    <w:rsid w:val="4B13617E"/>
    <w:rsid w:val="4B38022F"/>
    <w:rsid w:val="4B67138F"/>
    <w:rsid w:val="4B9605E9"/>
    <w:rsid w:val="4C3803DA"/>
    <w:rsid w:val="4C391790"/>
    <w:rsid w:val="4C3DC6F2"/>
    <w:rsid w:val="4C4BB521"/>
    <w:rsid w:val="4C6D071E"/>
    <w:rsid w:val="4C96EFCB"/>
    <w:rsid w:val="4CD4B068"/>
    <w:rsid w:val="4D0ADEFC"/>
    <w:rsid w:val="4D3F4C12"/>
    <w:rsid w:val="4D438BD4"/>
    <w:rsid w:val="4D774C5B"/>
    <w:rsid w:val="4D8CA4C2"/>
    <w:rsid w:val="4DC4F84F"/>
    <w:rsid w:val="4DEE21D9"/>
    <w:rsid w:val="4EB1B230"/>
    <w:rsid w:val="4EBE117C"/>
    <w:rsid w:val="4F034B97"/>
    <w:rsid w:val="4F20BCDE"/>
    <w:rsid w:val="4F2FAB9C"/>
    <w:rsid w:val="50450B34"/>
    <w:rsid w:val="50860C76"/>
    <w:rsid w:val="50B28D86"/>
    <w:rsid w:val="50B9E046"/>
    <w:rsid w:val="50D9F2C6"/>
    <w:rsid w:val="50EB6187"/>
    <w:rsid w:val="5155ED09"/>
    <w:rsid w:val="5156F628"/>
    <w:rsid w:val="5157AD6E"/>
    <w:rsid w:val="51C3D174"/>
    <w:rsid w:val="51D67D75"/>
    <w:rsid w:val="51EB0487"/>
    <w:rsid w:val="5202A481"/>
    <w:rsid w:val="523A3054"/>
    <w:rsid w:val="52424678"/>
    <w:rsid w:val="5264AA73"/>
    <w:rsid w:val="52729717"/>
    <w:rsid w:val="529DB922"/>
    <w:rsid w:val="529DC4DF"/>
    <w:rsid w:val="52C0C8C5"/>
    <w:rsid w:val="52DC1061"/>
    <w:rsid w:val="5354CC2F"/>
    <w:rsid w:val="53F3A644"/>
    <w:rsid w:val="546E5C59"/>
    <w:rsid w:val="547D678F"/>
    <w:rsid w:val="549A9CC0"/>
    <w:rsid w:val="54A65FF8"/>
    <w:rsid w:val="55145164"/>
    <w:rsid w:val="55202806"/>
    <w:rsid w:val="553073A2"/>
    <w:rsid w:val="5532D417"/>
    <w:rsid w:val="5563AEF7"/>
    <w:rsid w:val="557746AD"/>
    <w:rsid w:val="55893CC9"/>
    <w:rsid w:val="55AAE6F2"/>
    <w:rsid w:val="55AB6D2A"/>
    <w:rsid w:val="55B327B9"/>
    <w:rsid w:val="55F8C5EC"/>
    <w:rsid w:val="5616D955"/>
    <w:rsid w:val="56278A3E"/>
    <w:rsid w:val="56B2F1F0"/>
    <w:rsid w:val="56B87D6C"/>
    <w:rsid w:val="56DC4935"/>
    <w:rsid w:val="56E09F73"/>
    <w:rsid w:val="57292F17"/>
    <w:rsid w:val="5808635D"/>
    <w:rsid w:val="582D5A49"/>
    <w:rsid w:val="58426CF3"/>
    <w:rsid w:val="58473C93"/>
    <w:rsid w:val="585B1521"/>
    <w:rsid w:val="58797F22"/>
    <w:rsid w:val="588C9518"/>
    <w:rsid w:val="589E8114"/>
    <w:rsid w:val="58F68218"/>
    <w:rsid w:val="5929935A"/>
    <w:rsid w:val="5932C415"/>
    <w:rsid w:val="59741E2E"/>
    <w:rsid w:val="59A70145"/>
    <w:rsid w:val="5A4C1A37"/>
    <w:rsid w:val="5A8358AE"/>
    <w:rsid w:val="5A8E8AD0"/>
    <w:rsid w:val="5A977523"/>
    <w:rsid w:val="5B8CEE6A"/>
    <w:rsid w:val="5B982700"/>
    <w:rsid w:val="5CFAAF7B"/>
    <w:rsid w:val="5D4E92E4"/>
    <w:rsid w:val="5D5E6B81"/>
    <w:rsid w:val="5D76A126"/>
    <w:rsid w:val="5DDDD481"/>
    <w:rsid w:val="5DE61340"/>
    <w:rsid w:val="5DF564E7"/>
    <w:rsid w:val="5E1BB23E"/>
    <w:rsid w:val="5E1DB405"/>
    <w:rsid w:val="5E33D1DD"/>
    <w:rsid w:val="5E36E560"/>
    <w:rsid w:val="5E418468"/>
    <w:rsid w:val="5E97BCFD"/>
    <w:rsid w:val="5EC075E4"/>
    <w:rsid w:val="5ECDED67"/>
    <w:rsid w:val="5F029B68"/>
    <w:rsid w:val="5F10BEA4"/>
    <w:rsid w:val="5F544BD0"/>
    <w:rsid w:val="5F822590"/>
    <w:rsid w:val="5FBC22F5"/>
    <w:rsid w:val="5FCD2F5F"/>
    <w:rsid w:val="5FE59D2F"/>
    <w:rsid w:val="600F995A"/>
    <w:rsid w:val="60692D78"/>
    <w:rsid w:val="608C1BDF"/>
    <w:rsid w:val="6094BD66"/>
    <w:rsid w:val="60B4FB90"/>
    <w:rsid w:val="60DCD54B"/>
    <w:rsid w:val="60F4AC2B"/>
    <w:rsid w:val="61065345"/>
    <w:rsid w:val="61097CDA"/>
    <w:rsid w:val="61119FF5"/>
    <w:rsid w:val="61562D6F"/>
    <w:rsid w:val="618EDE0D"/>
    <w:rsid w:val="6194A320"/>
    <w:rsid w:val="61DC686A"/>
    <w:rsid w:val="61EFF903"/>
    <w:rsid w:val="61F07FCB"/>
    <w:rsid w:val="620125B9"/>
    <w:rsid w:val="6222AB44"/>
    <w:rsid w:val="623F0D8D"/>
    <w:rsid w:val="6249D11A"/>
    <w:rsid w:val="62653FC5"/>
    <w:rsid w:val="62B97057"/>
    <w:rsid w:val="62D01617"/>
    <w:rsid w:val="62FB978E"/>
    <w:rsid w:val="630D6D6D"/>
    <w:rsid w:val="63CEC61D"/>
    <w:rsid w:val="63EA1EB1"/>
    <w:rsid w:val="643D760D"/>
    <w:rsid w:val="6440A499"/>
    <w:rsid w:val="6451542B"/>
    <w:rsid w:val="645FE41D"/>
    <w:rsid w:val="647DEE03"/>
    <w:rsid w:val="6541FEFC"/>
    <w:rsid w:val="658CBBC5"/>
    <w:rsid w:val="658F01BE"/>
    <w:rsid w:val="65AAC01C"/>
    <w:rsid w:val="65DD0DAE"/>
    <w:rsid w:val="66742796"/>
    <w:rsid w:val="669F1BCA"/>
    <w:rsid w:val="66C95B10"/>
    <w:rsid w:val="66D6336E"/>
    <w:rsid w:val="67147287"/>
    <w:rsid w:val="67864EE6"/>
    <w:rsid w:val="67B7EEB9"/>
    <w:rsid w:val="6814E6C4"/>
    <w:rsid w:val="685247EC"/>
    <w:rsid w:val="6877FF28"/>
    <w:rsid w:val="68A019CA"/>
    <w:rsid w:val="690FBB16"/>
    <w:rsid w:val="69570D1D"/>
    <w:rsid w:val="6958F3B8"/>
    <w:rsid w:val="69AFC733"/>
    <w:rsid w:val="69EAE241"/>
    <w:rsid w:val="69EB9784"/>
    <w:rsid w:val="6A0C4E6F"/>
    <w:rsid w:val="6A0D6795"/>
    <w:rsid w:val="6A72CA87"/>
    <w:rsid w:val="6A8289AB"/>
    <w:rsid w:val="6A9CF5F6"/>
    <w:rsid w:val="6AB41D6D"/>
    <w:rsid w:val="6AD9061C"/>
    <w:rsid w:val="6B78C1F7"/>
    <w:rsid w:val="6B97F8DB"/>
    <w:rsid w:val="6C2F8C35"/>
    <w:rsid w:val="6C517483"/>
    <w:rsid w:val="6C797B11"/>
    <w:rsid w:val="6CBBD766"/>
    <w:rsid w:val="6CC0FD4E"/>
    <w:rsid w:val="6D7B9D92"/>
    <w:rsid w:val="6D8DFF23"/>
    <w:rsid w:val="6D96203B"/>
    <w:rsid w:val="6E1AE979"/>
    <w:rsid w:val="6E2302CF"/>
    <w:rsid w:val="6E283896"/>
    <w:rsid w:val="6E304AF6"/>
    <w:rsid w:val="6E5E384D"/>
    <w:rsid w:val="6E64C60E"/>
    <w:rsid w:val="6E652944"/>
    <w:rsid w:val="6E6FD741"/>
    <w:rsid w:val="6E943E0C"/>
    <w:rsid w:val="6E9E0A2A"/>
    <w:rsid w:val="6ED6E472"/>
    <w:rsid w:val="6F0DA049"/>
    <w:rsid w:val="6F1DF4C4"/>
    <w:rsid w:val="6F54C5DC"/>
    <w:rsid w:val="6F60143C"/>
    <w:rsid w:val="6FA8083C"/>
    <w:rsid w:val="6FD84EAE"/>
    <w:rsid w:val="705C8947"/>
    <w:rsid w:val="7067A719"/>
    <w:rsid w:val="70763E79"/>
    <w:rsid w:val="70AE611F"/>
    <w:rsid w:val="70B3827E"/>
    <w:rsid w:val="70BCD82F"/>
    <w:rsid w:val="70F2A9C2"/>
    <w:rsid w:val="712BB6D8"/>
    <w:rsid w:val="7164BB1F"/>
    <w:rsid w:val="716B0950"/>
    <w:rsid w:val="7185C459"/>
    <w:rsid w:val="71D1720A"/>
    <w:rsid w:val="7200FF25"/>
    <w:rsid w:val="72085709"/>
    <w:rsid w:val="72861D96"/>
    <w:rsid w:val="72923B23"/>
    <w:rsid w:val="72F255AE"/>
    <w:rsid w:val="731181DD"/>
    <w:rsid w:val="73592187"/>
    <w:rsid w:val="73596B7B"/>
    <w:rsid w:val="73A702E8"/>
    <w:rsid w:val="73FC8612"/>
    <w:rsid w:val="74575F01"/>
    <w:rsid w:val="7472B53C"/>
    <w:rsid w:val="74B53027"/>
    <w:rsid w:val="74EA13C8"/>
    <w:rsid w:val="7511DABC"/>
    <w:rsid w:val="7534702E"/>
    <w:rsid w:val="754E92A6"/>
    <w:rsid w:val="754EA193"/>
    <w:rsid w:val="7564F6EE"/>
    <w:rsid w:val="7567EFF6"/>
    <w:rsid w:val="75A0487D"/>
    <w:rsid w:val="75C65E3D"/>
    <w:rsid w:val="76002CBC"/>
    <w:rsid w:val="76631AE6"/>
    <w:rsid w:val="76A8F7A0"/>
    <w:rsid w:val="76C28C08"/>
    <w:rsid w:val="77272646"/>
    <w:rsid w:val="7782C781"/>
    <w:rsid w:val="77C2BC1F"/>
    <w:rsid w:val="784357D0"/>
    <w:rsid w:val="786C8034"/>
    <w:rsid w:val="7900E22F"/>
    <w:rsid w:val="7930E385"/>
    <w:rsid w:val="794E48CF"/>
    <w:rsid w:val="79559B95"/>
    <w:rsid w:val="79A51738"/>
    <w:rsid w:val="7A028524"/>
    <w:rsid w:val="7ABF29CF"/>
    <w:rsid w:val="7B31B4F4"/>
    <w:rsid w:val="7B61117B"/>
    <w:rsid w:val="7B9316F2"/>
    <w:rsid w:val="7C122C3A"/>
    <w:rsid w:val="7C3F7FB0"/>
    <w:rsid w:val="7C6A40D1"/>
    <w:rsid w:val="7C6B5464"/>
    <w:rsid w:val="7CAF3DEF"/>
    <w:rsid w:val="7CF2C782"/>
    <w:rsid w:val="7D044906"/>
    <w:rsid w:val="7D1F0077"/>
    <w:rsid w:val="7D7CFAEA"/>
    <w:rsid w:val="7D983AF2"/>
    <w:rsid w:val="7DA11C16"/>
    <w:rsid w:val="7DA48932"/>
    <w:rsid w:val="7DB8F596"/>
    <w:rsid w:val="7DC272F7"/>
    <w:rsid w:val="7DEA1799"/>
    <w:rsid w:val="7DFBD01B"/>
    <w:rsid w:val="7E034CD6"/>
    <w:rsid w:val="7E224D3A"/>
    <w:rsid w:val="7ECA6CDA"/>
    <w:rsid w:val="7EDBEC21"/>
    <w:rsid w:val="7F785900"/>
    <w:rsid w:val="7FAC68CF"/>
    <w:rsid w:val="7FE76AE2"/>
    <w:rsid w:val="7FEFCE30"/>
    <w:rsid w:val="7FF5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01496A"/>
  <w15:chartTrackingRefBased/>
  <w15:docId w15:val="{C80019DB-A14E-4BA4-8A8F-63DEA42B0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78D"/>
    <w:pPr>
      <w:spacing w:after="120"/>
      <w:jc w:val="both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78D"/>
    <w:pPr>
      <w:keepNext/>
      <w:keepLines/>
      <w:numPr>
        <w:numId w:val="39"/>
      </w:numPr>
      <w:pBdr>
        <w:top w:val="single" w:sz="12" w:space="10" w:color="A6A6A6"/>
      </w:pBdr>
      <w:spacing w:before="240" w:after="240"/>
      <w:outlineLvl w:val="0"/>
    </w:pPr>
    <w:rPr>
      <w:rFonts w:asciiTheme="minorHAnsi" w:eastAsia="Times New Roman" w:hAnsiTheme="minorHAnsi" w:cs="Arial"/>
      <w:b/>
      <w:caps/>
      <w:color w:val="2D257D"/>
      <w:sz w:val="2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4B80"/>
    <w:pPr>
      <w:keepNext/>
      <w:keepLines/>
      <w:numPr>
        <w:ilvl w:val="1"/>
        <w:numId w:val="39"/>
      </w:numPr>
      <w:spacing w:before="40" w:after="0"/>
      <w:outlineLvl w:val="1"/>
    </w:pPr>
    <w:rPr>
      <w:rFonts w:asciiTheme="minorHAnsi" w:eastAsia="Times New Roman" w:hAnsiTheme="minorHAnsi" w:cs="Arial"/>
      <w:b/>
      <w:color w:val="2D257D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778D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inorHAnsi" w:eastAsia="Times New Roman" w:hAnsiTheme="minorHAnsi" w:cs="Arial"/>
      <w:b/>
      <w:color w:val="2D257D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37C9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37C9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37C9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37C9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37C9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37C9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78D"/>
    <w:rPr>
      <w:rFonts w:eastAsia="Times New Roman" w:cs="Arial"/>
      <w:b/>
      <w:caps/>
      <w:color w:val="2D257D"/>
      <w:sz w:val="2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4B80"/>
    <w:rPr>
      <w:rFonts w:eastAsia="Times New Roman" w:cs="Arial"/>
      <w:b/>
      <w:color w:val="2D257D"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A778D"/>
    <w:rPr>
      <w:rFonts w:eastAsia="Times New Roman" w:cs="Arial"/>
      <w:b/>
      <w:color w:val="2D257D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A778D"/>
    <w:pPr>
      <w:ind w:left="720"/>
      <w:contextualSpacing/>
    </w:pPr>
  </w:style>
  <w:style w:type="numbering" w:customStyle="1" w:styleId="ProseList">
    <w:name w:val="Prose List"/>
    <w:uiPriority w:val="99"/>
    <w:rsid w:val="004A778D"/>
    <w:pPr>
      <w:numPr>
        <w:numId w:val="13"/>
      </w:numPr>
    </w:pPr>
  </w:style>
  <w:style w:type="table" w:styleId="TableGrid">
    <w:name w:val="Table Grid"/>
    <w:basedOn w:val="TableNormal"/>
    <w:uiPriority w:val="39"/>
    <w:rsid w:val="004A778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kst">
    <w:name w:val="Body Tekst"/>
    <w:basedOn w:val="Normal"/>
    <w:link w:val="BodyTekstChar"/>
    <w:rsid w:val="004A778D"/>
    <w:pPr>
      <w:spacing w:after="0" w:line="240" w:lineRule="auto"/>
      <w:ind w:left="709"/>
    </w:pPr>
    <w:rPr>
      <w:rFonts w:ascii="Times New Roman" w:eastAsia="Times New Roman" w:hAnsi="Times New Roman"/>
      <w:sz w:val="24"/>
      <w:szCs w:val="20"/>
      <w:lang w:val="en-GB"/>
    </w:rPr>
  </w:style>
  <w:style w:type="character" w:customStyle="1" w:styleId="BodyTekstChar">
    <w:name w:val="Body Tekst Char"/>
    <w:link w:val="BodyTekst"/>
    <w:rsid w:val="004A778D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paragraph">
    <w:name w:val="paragraph"/>
    <w:basedOn w:val="Normal"/>
    <w:rsid w:val="00866A0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MY" w:eastAsia="en-MY"/>
    </w:rPr>
  </w:style>
  <w:style w:type="character" w:customStyle="1" w:styleId="normaltextrun">
    <w:name w:val="normaltextrun"/>
    <w:basedOn w:val="DefaultParagraphFont"/>
    <w:rsid w:val="00866A03"/>
  </w:style>
  <w:style w:type="character" w:customStyle="1" w:styleId="eop">
    <w:name w:val="eop"/>
    <w:basedOn w:val="DefaultParagraphFont"/>
    <w:rsid w:val="00866A03"/>
  </w:style>
  <w:style w:type="character" w:customStyle="1" w:styleId="contentcontrolboundarysink">
    <w:name w:val="contentcontrolboundarysink"/>
    <w:basedOn w:val="DefaultParagraphFont"/>
    <w:rsid w:val="00866A03"/>
  </w:style>
  <w:style w:type="paragraph" w:styleId="Title">
    <w:name w:val="Title"/>
    <w:basedOn w:val="Heading1"/>
    <w:next w:val="Normal"/>
    <w:link w:val="TitleChar"/>
    <w:uiPriority w:val="10"/>
    <w:qFormat/>
    <w:rsid w:val="00F97C7A"/>
    <w:pPr>
      <w:numPr>
        <w:numId w:val="0"/>
      </w:numPr>
      <w:pBdr>
        <w:top w:val="none" w:sz="0" w:space="0" w:color="auto"/>
      </w:pBdr>
      <w:spacing w:before="480" w:after="0" w:line="240" w:lineRule="auto"/>
      <w:jc w:val="left"/>
    </w:pPr>
    <w:rPr>
      <w:rFonts w:ascii="Arial" w:hAnsi="Arial" w:cs="Times New Roman"/>
      <w:b w:val="0"/>
      <w:bCs/>
      <w:caps w:val="0"/>
      <w:color w:val="auto"/>
      <w:spacing w:val="5"/>
      <w:kern w:val="28"/>
      <w:sz w:val="30"/>
      <w:szCs w:val="30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F97C7A"/>
    <w:rPr>
      <w:rFonts w:ascii="Arial" w:eastAsia="Times New Roman" w:hAnsi="Arial" w:cs="Times New Roman"/>
      <w:bCs/>
      <w:spacing w:val="5"/>
      <w:kern w:val="28"/>
      <w:sz w:val="30"/>
      <w:szCs w:val="30"/>
      <w:lang w:val="en-AU"/>
    </w:rPr>
  </w:style>
  <w:style w:type="character" w:styleId="Strong">
    <w:name w:val="Strong"/>
    <w:uiPriority w:val="22"/>
    <w:qFormat/>
    <w:rsid w:val="00F97C7A"/>
    <w:rPr>
      <w:b/>
      <w:bCs/>
      <w:sz w:val="18"/>
    </w:rPr>
  </w:style>
  <w:style w:type="paragraph" w:customStyle="1" w:styleId="TableText">
    <w:name w:val="Table Text"/>
    <w:basedOn w:val="Normal"/>
    <w:qFormat/>
    <w:rsid w:val="00F97C7A"/>
    <w:pPr>
      <w:spacing w:before="120" w:line="240" w:lineRule="auto"/>
      <w:jc w:val="left"/>
    </w:pPr>
    <w:rPr>
      <w:rFonts w:ascii="Arial" w:eastAsia="Times New Roman" w:hAnsi="Arial" w:cs="Arial"/>
      <w:sz w:val="20"/>
      <w:szCs w:val="20"/>
      <w:lang w:val="en-AU"/>
    </w:rPr>
  </w:style>
  <w:style w:type="numbering" w:customStyle="1" w:styleId="ListStyle">
    <w:name w:val="List Style"/>
    <w:uiPriority w:val="99"/>
    <w:rsid w:val="00CE3C49"/>
    <w:pPr>
      <w:numPr>
        <w:numId w:val="26"/>
      </w:numPr>
    </w:pPr>
  </w:style>
  <w:style w:type="paragraph" w:styleId="Header">
    <w:name w:val="header"/>
    <w:basedOn w:val="Normal"/>
    <w:link w:val="HeaderChar"/>
    <w:uiPriority w:val="99"/>
    <w:unhideWhenUsed/>
    <w:rsid w:val="006933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3B8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933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33B8"/>
    <w:rPr>
      <w:rFonts w:ascii="Calibri" w:eastAsia="Calibri" w:hAnsi="Calibri" w:cs="Times New Roman"/>
      <w:lang w:val="en-US"/>
    </w:rPr>
  </w:style>
  <w:style w:type="paragraph" w:customStyle="1" w:styleId="1Point">
    <w:name w:val="1 Point"/>
    <w:basedOn w:val="Footer"/>
    <w:rsid w:val="00EE04D5"/>
    <w:pPr>
      <w:tabs>
        <w:tab w:val="clear" w:pos="4513"/>
        <w:tab w:val="clear" w:pos="9026"/>
      </w:tabs>
      <w:jc w:val="left"/>
    </w:pPr>
    <w:rPr>
      <w:rFonts w:eastAsia="Times New Roman"/>
      <w:sz w:val="2"/>
      <w:lang w:eastAsia="nb-NO"/>
    </w:rPr>
  </w:style>
  <w:style w:type="character" w:customStyle="1" w:styleId="cf01">
    <w:name w:val="cf01"/>
    <w:basedOn w:val="DefaultParagraphFont"/>
    <w:rsid w:val="00432147"/>
    <w:rPr>
      <w:rFonts w:ascii="Segoe UI" w:hAnsi="Segoe UI" w:cs="Segoe UI" w:hint="default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eastAsia="Calibri" w:hAnsi="Calibri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5A1E16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C977C1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F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F75"/>
    <w:rPr>
      <w:rFonts w:ascii="Calibri" w:eastAsia="Calibri" w:hAnsi="Calibri" w:cs="Times New Roman"/>
      <w:b/>
      <w:bCs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37C9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37C9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37C9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37C9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37C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37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styleId="Mention">
    <w:name w:val="Mention"/>
    <w:basedOn w:val="DefaultParagraphFont"/>
    <w:uiPriority w:val="99"/>
    <w:unhideWhenUsed/>
    <w:rsid w:val="00BD37C9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F659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59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2D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77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2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681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27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5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3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31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283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7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834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88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71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670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08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51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23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53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42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66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30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0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81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963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43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393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66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01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5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85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22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201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8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26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00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67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055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53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136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77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95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864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40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21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562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895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687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1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050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056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54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30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53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93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12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46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30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875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csis.upenn.edu/wp-content/uploads/2019/06/CSIS-LogicModelToolkit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6BB43-0D63-4028-8AD6-51CA10F3B36A}"/>
      </w:docPartPr>
      <w:docPartBody>
        <w:p w:rsidR="004515D8" w:rsidRDefault="009718BD">
          <w:r w:rsidRPr="009C14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FE2BA3994244F187B3C487AA7C3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8CFDA-7D06-4743-BED3-E4312586911C}"/>
      </w:docPartPr>
      <w:docPartBody>
        <w:p w:rsidR="004515D8" w:rsidRDefault="009718BD" w:rsidP="009718BD">
          <w:pPr>
            <w:pStyle w:val="D1FE2BA3994244F187B3C487AA7C3595"/>
          </w:pPr>
          <w:r w:rsidRPr="009C14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1FCFD69184B3E91D69606538CB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62032-A344-4887-8A04-992CE9EA74EA}"/>
      </w:docPartPr>
      <w:docPartBody>
        <w:p w:rsidR="004515D8" w:rsidRDefault="009718BD" w:rsidP="009718BD">
          <w:pPr>
            <w:pStyle w:val="9411FCFD69184B3E91D69606538CBD92"/>
          </w:pPr>
          <w:r w:rsidRPr="009C14B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18BD"/>
    <w:rsid w:val="002F0F3E"/>
    <w:rsid w:val="004515D8"/>
    <w:rsid w:val="00456446"/>
    <w:rsid w:val="004B6A14"/>
    <w:rsid w:val="006253F4"/>
    <w:rsid w:val="0090747A"/>
    <w:rsid w:val="009718BD"/>
    <w:rsid w:val="00B32965"/>
    <w:rsid w:val="00CD56FD"/>
    <w:rsid w:val="00F56BFE"/>
    <w:rsid w:val="00FA3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18BD"/>
    <w:rPr>
      <w:color w:val="808080"/>
    </w:rPr>
  </w:style>
  <w:style w:type="paragraph" w:customStyle="1" w:styleId="D1FE2BA3994244F187B3C487AA7C3595">
    <w:name w:val="D1FE2BA3994244F187B3C487AA7C3595"/>
    <w:rsid w:val="009718BD"/>
  </w:style>
  <w:style w:type="paragraph" w:customStyle="1" w:styleId="9411FCFD69184B3E91D69606538CBD92">
    <w:name w:val="9411FCFD69184B3E91D69606538CBD92"/>
    <w:rsid w:val="009718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0a6b91-1039-4f7f-bf64-fc536a6a522f">
      <Terms xmlns="http://schemas.microsoft.com/office/infopath/2007/PartnerControls"/>
    </lcf76f155ced4ddcb4097134ff3c332f>
    <TaxCatchAll xmlns="f96fd19f-ba1e-436a-af30-32afbb8382b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51F669EECAC7489494395C4794E1ED" ma:contentTypeVersion="16" ma:contentTypeDescription="Create a new document." ma:contentTypeScope="" ma:versionID="811d84d6399d4654f8511e381b38fe76">
  <xsd:schema xmlns:xsd="http://www.w3.org/2001/XMLSchema" xmlns:xs="http://www.w3.org/2001/XMLSchema" xmlns:p="http://schemas.microsoft.com/office/2006/metadata/properties" xmlns:ns2="340a6b91-1039-4f7f-bf64-fc536a6a522f" xmlns:ns3="f96fd19f-ba1e-436a-af30-32afbb8382b8" targetNamespace="http://schemas.microsoft.com/office/2006/metadata/properties" ma:root="true" ma:fieldsID="1ba06b57e66ec45ca77de06b0d8db8d2" ns2:_="" ns3:_="">
    <xsd:import namespace="340a6b91-1039-4f7f-bf64-fc536a6a522f"/>
    <xsd:import namespace="f96fd19f-ba1e-436a-af30-32afbb8382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a6b91-1039-4f7f-bf64-fc536a6a5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b494fb-5f8f-411e-b963-528add18cf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fd19f-ba1e-436a-af30-32afbb8382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c601381-b5b9-4824-b042-5a61d1e5a0bb}" ma:internalName="TaxCatchAll" ma:showField="CatchAllData" ma:web="f96fd19f-ba1e-436a-af30-32afbb8382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C04130-04CE-4667-9FE7-E0A16B8F37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08B496-543D-4515-8882-425FAA243C43}">
  <ds:schemaRefs>
    <ds:schemaRef ds:uri="http://schemas.microsoft.com/office/2006/documentManagement/types"/>
    <ds:schemaRef ds:uri="http://purl.org/dc/terms/"/>
    <ds:schemaRef ds:uri="http://www.w3.org/XML/1998/namespace"/>
    <ds:schemaRef ds:uri="http://schemas.openxmlformats.org/package/2006/metadata/core-properties"/>
    <ds:schemaRef ds:uri="340a6b91-1039-4f7f-bf64-fc536a6a522f"/>
    <ds:schemaRef ds:uri="http://purl.org/dc/elements/1.1/"/>
    <ds:schemaRef ds:uri="http://purl.org/dc/dcmitype/"/>
    <ds:schemaRef ds:uri="http://schemas.microsoft.com/office/infopath/2007/PartnerControls"/>
    <ds:schemaRef ds:uri="f96fd19f-ba1e-436a-af30-32afbb8382b8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614509C-8DD3-44AB-89DD-D6C10C1084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574948-B2F8-437D-A3C1-927A9F1AB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a6b91-1039-4f7f-bf64-fc536a6a522f"/>
    <ds:schemaRef ds:uri="f96fd19f-ba1e-436a-af30-32afbb8382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7d684a2-28a7-493f-9f43-d143c9374c93}" enabled="1" method="Standard" siteId="{9262e4a3-79a6-4875-bd93-a84ecf27da0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31</Words>
  <Characters>9301</Characters>
  <Application>Microsoft Office Word</Application>
  <DocSecurity>0</DocSecurity>
  <Lines>77</Lines>
  <Paragraphs>21</Paragraphs>
  <ScaleCrop>false</ScaleCrop>
  <Company/>
  <LinksUpToDate>false</LinksUpToDate>
  <CharactersWithSpaces>1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rrami Gunalan</dc:creator>
  <cp:keywords/>
  <dc:description/>
  <cp:lastModifiedBy>Najihah Syamsul</cp:lastModifiedBy>
  <cp:revision>2</cp:revision>
  <cp:lastPrinted>2025-11-10T02:40:00Z</cp:lastPrinted>
  <dcterms:created xsi:type="dcterms:W3CDTF">2025-11-10T07:24:00Z</dcterms:created>
  <dcterms:modified xsi:type="dcterms:W3CDTF">2025-11-1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51F669EECAC7489494395C4794E1ED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  <property fmtid="{D5CDD505-2E9C-101B-9397-08002B2CF9AE}" pid="5" name="ClassificationContentMarkingFooterShapeIds">
    <vt:lpwstr>7bd9bc31,37e6987,7ab75ec6</vt:lpwstr>
  </property>
  <property fmtid="{D5CDD505-2E9C-101B-9397-08002B2CF9AE}" pid="6" name="ClassificationContentMarkingFooterFontProps">
    <vt:lpwstr>#000000,11,Calibri</vt:lpwstr>
  </property>
  <property fmtid="{D5CDD505-2E9C-101B-9397-08002B2CF9AE}" pid="7" name="ClassificationContentMarkingFooterText">
    <vt:lpwstr>INTERNAL</vt:lpwstr>
  </property>
</Properties>
</file>